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F77F46" w14:textId="51449A67" w:rsidR="00344E58" w:rsidRPr="00C87952" w:rsidRDefault="00344E58" w:rsidP="00E97AB0">
      <w:pPr>
        <w:jc w:val="right"/>
        <w:rPr>
          <w:rFonts w:ascii="Times New Roman" w:eastAsia="Times New Roman" w:hAnsi="Times New Roman" w:cs="Times New Roman"/>
          <w:spacing w:val="-7"/>
          <w:lang w:val="pl-PL"/>
        </w:rPr>
      </w:pPr>
      <w:r w:rsidRPr="00C87952">
        <w:rPr>
          <w:rFonts w:ascii="Times New Roman" w:eastAsia="Times New Roman" w:hAnsi="Times New Roman" w:cs="Times New Roman"/>
          <w:spacing w:val="-2"/>
          <w:lang w:val="pl-PL"/>
        </w:rPr>
        <w:t>Z</w:t>
      </w:r>
      <w:r w:rsidRPr="00C87952">
        <w:rPr>
          <w:rFonts w:ascii="Times New Roman" w:eastAsia="Times New Roman" w:hAnsi="Times New Roman" w:cs="Times New Roman"/>
          <w:lang w:val="pl-PL"/>
        </w:rPr>
        <w:t>ałąc</w:t>
      </w:r>
      <w:r w:rsidRPr="00C87952">
        <w:rPr>
          <w:rFonts w:ascii="Times New Roman" w:eastAsia="Times New Roman" w:hAnsi="Times New Roman" w:cs="Times New Roman"/>
          <w:spacing w:val="2"/>
          <w:lang w:val="pl-PL"/>
        </w:rPr>
        <w:t>z</w:t>
      </w:r>
      <w:r w:rsidRPr="00C87952">
        <w:rPr>
          <w:rFonts w:ascii="Times New Roman" w:eastAsia="Times New Roman" w:hAnsi="Times New Roman" w:cs="Times New Roman"/>
          <w:spacing w:val="-2"/>
          <w:lang w:val="pl-PL"/>
        </w:rPr>
        <w:t>n</w:t>
      </w:r>
      <w:r w:rsidRPr="00C87952">
        <w:rPr>
          <w:rFonts w:ascii="Times New Roman" w:eastAsia="Times New Roman" w:hAnsi="Times New Roman" w:cs="Times New Roman"/>
          <w:spacing w:val="2"/>
          <w:lang w:val="pl-PL"/>
        </w:rPr>
        <w:t>i</w:t>
      </w:r>
      <w:r w:rsidRPr="00C87952">
        <w:rPr>
          <w:rFonts w:ascii="Times New Roman" w:eastAsia="Times New Roman" w:hAnsi="Times New Roman" w:cs="Times New Roman"/>
          <w:lang w:val="pl-PL"/>
        </w:rPr>
        <w:t>k nr 1</w:t>
      </w:r>
    </w:p>
    <w:p w14:paraId="78EB4D58" w14:textId="48A04CA3" w:rsidR="005C3915" w:rsidRPr="00C87952" w:rsidRDefault="00344E58" w:rsidP="00E97AB0">
      <w:pPr>
        <w:jc w:val="right"/>
        <w:rPr>
          <w:rFonts w:ascii="Times New Roman" w:eastAsia="Times New Roman" w:hAnsi="Times New Roman" w:cs="Times New Roman"/>
          <w:sz w:val="20"/>
          <w:szCs w:val="20"/>
          <w:lang w:val="pl-PL"/>
        </w:rPr>
      </w:pPr>
      <w:r w:rsidRPr="00C87952">
        <w:rPr>
          <w:rFonts w:ascii="Times New Roman" w:eastAsia="Times New Roman" w:hAnsi="Times New Roman" w:cs="Times New Roman"/>
          <w:spacing w:val="1"/>
          <w:lang w:val="pl-PL"/>
        </w:rPr>
        <w:t>d</w:t>
      </w:r>
      <w:r w:rsidRPr="00C87952">
        <w:rPr>
          <w:rFonts w:ascii="Times New Roman" w:eastAsia="Times New Roman" w:hAnsi="Times New Roman" w:cs="Times New Roman"/>
          <w:lang w:val="pl-PL"/>
        </w:rPr>
        <w:t>o</w:t>
      </w:r>
      <w:r w:rsidRPr="00C87952">
        <w:rPr>
          <w:rFonts w:ascii="Times New Roman" w:eastAsia="Times New Roman" w:hAnsi="Times New Roman" w:cs="Times New Roman"/>
          <w:spacing w:val="-9"/>
          <w:lang w:val="pl-PL"/>
        </w:rPr>
        <w:t xml:space="preserve"> </w:t>
      </w:r>
      <w:r w:rsidR="00FD244C" w:rsidRPr="00C87952">
        <w:rPr>
          <w:rFonts w:ascii="Times New Roman" w:eastAsia="Times New Roman" w:hAnsi="Times New Roman" w:cs="Times New Roman"/>
          <w:iCs/>
          <w:spacing w:val="-9"/>
          <w:lang w:val="pl-PL"/>
        </w:rPr>
        <w:t xml:space="preserve">Procedury organizowania zgromadzeń przez członków wspólnoty uczelni na terenie </w:t>
      </w:r>
      <w:r w:rsidR="009A1A71" w:rsidRPr="00C87952">
        <w:rPr>
          <w:rFonts w:ascii="Times New Roman" w:eastAsia="Times New Roman" w:hAnsi="Times New Roman" w:cs="Times New Roman"/>
          <w:iCs/>
          <w:spacing w:val="-9"/>
          <w:lang w:val="pl-PL"/>
        </w:rPr>
        <w:br/>
      </w:r>
      <w:r w:rsidR="00FD244C" w:rsidRPr="00C87952">
        <w:rPr>
          <w:rFonts w:ascii="Times New Roman" w:eastAsia="Times New Roman" w:hAnsi="Times New Roman" w:cs="Times New Roman"/>
          <w:iCs/>
          <w:spacing w:val="-9"/>
          <w:lang w:val="pl-PL"/>
        </w:rPr>
        <w:t>Uniwersytetu Jagiellońskiego</w:t>
      </w:r>
    </w:p>
    <w:p w14:paraId="19438EE3" w14:textId="62A4E28D" w:rsidR="00A66757" w:rsidRPr="00C87952" w:rsidRDefault="00A66757" w:rsidP="00E97AB0">
      <w:pPr>
        <w:jc w:val="right"/>
        <w:rPr>
          <w:rFonts w:ascii="Times New Roman" w:eastAsia="Times New Roman" w:hAnsi="Times New Roman" w:cs="Times New Roman"/>
          <w:sz w:val="24"/>
          <w:szCs w:val="24"/>
          <w:lang w:val="pl-PL"/>
        </w:rPr>
      </w:pPr>
    </w:p>
    <w:p w14:paraId="53081975" w14:textId="77777777" w:rsidR="00A66757" w:rsidRPr="00C87952" w:rsidRDefault="00A66757" w:rsidP="00E97AB0">
      <w:pPr>
        <w:jc w:val="center"/>
        <w:rPr>
          <w:rFonts w:ascii="Times New Roman" w:eastAsia="Times New Roman" w:hAnsi="Times New Roman" w:cs="Times New Roman"/>
          <w:bCs/>
          <w:sz w:val="24"/>
          <w:szCs w:val="24"/>
          <w:lang w:val="pl-PL"/>
        </w:rPr>
      </w:pPr>
    </w:p>
    <w:p w14:paraId="6A94380D" w14:textId="466C9DDF" w:rsidR="00A66757" w:rsidRPr="00C87952" w:rsidRDefault="00A66757" w:rsidP="00E97AB0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pl-PL"/>
        </w:rPr>
      </w:pPr>
      <w:r w:rsidRPr="00C87952">
        <w:rPr>
          <w:rFonts w:ascii="Times New Roman" w:eastAsia="Times New Roman" w:hAnsi="Times New Roman" w:cs="Times New Roman"/>
          <w:b/>
          <w:sz w:val="24"/>
          <w:szCs w:val="24"/>
          <w:lang w:val="pl-PL"/>
        </w:rPr>
        <w:t xml:space="preserve">Wzór </w:t>
      </w:r>
      <w:r w:rsidR="00570172" w:rsidRPr="00C87952">
        <w:rPr>
          <w:rFonts w:ascii="Times New Roman" w:eastAsia="Times New Roman" w:hAnsi="Times New Roman" w:cs="Times New Roman"/>
          <w:b/>
          <w:sz w:val="24"/>
          <w:szCs w:val="24"/>
          <w:lang w:val="pl-PL"/>
        </w:rPr>
        <w:t>z</w:t>
      </w:r>
      <w:r w:rsidRPr="00C87952">
        <w:rPr>
          <w:rFonts w:ascii="Times New Roman" w:eastAsia="Times New Roman" w:hAnsi="Times New Roman" w:cs="Times New Roman"/>
          <w:b/>
          <w:sz w:val="24"/>
          <w:szCs w:val="24"/>
          <w:lang w:val="pl-PL"/>
        </w:rPr>
        <w:t xml:space="preserve">awiadomienia </w:t>
      </w:r>
      <w:r w:rsidRPr="00C87952">
        <w:rPr>
          <w:rFonts w:ascii="Times New Roman" w:hAnsi="Times New Roman" w:cs="Times New Roman"/>
          <w:b/>
          <w:bCs/>
          <w:sz w:val="24"/>
          <w:szCs w:val="24"/>
          <w:lang w:val="pl-PL"/>
        </w:rPr>
        <w:t>o</w:t>
      </w:r>
      <w:r w:rsidRPr="00C87952">
        <w:rPr>
          <w:rFonts w:ascii="Times New Roman" w:hAnsi="Times New Roman" w:cs="Times New Roman"/>
          <w:b/>
          <w:bCs/>
          <w:spacing w:val="1"/>
          <w:sz w:val="24"/>
          <w:szCs w:val="24"/>
          <w:lang w:val="pl-PL"/>
        </w:rPr>
        <w:t xml:space="preserve"> z</w:t>
      </w:r>
      <w:r w:rsidRPr="00C87952">
        <w:rPr>
          <w:rFonts w:ascii="Times New Roman" w:hAnsi="Times New Roman" w:cs="Times New Roman"/>
          <w:b/>
          <w:bCs/>
          <w:sz w:val="24"/>
          <w:szCs w:val="24"/>
          <w:lang w:val="pl-PL"/>
        </w:rPr>
        <w:t>a</w:t>
      </w:r>
      <w:r w:rsidRPr="00C87952">
        <w:rPr>
          <w:rFonts w:ascii="Times New Roman" w:hAnsi="Times New Roman" w:cs="Times New Roman"/>
          <w:b/>
          <w:bCs/>
          <w:spacing w:val="-4"/>
          <w:sz w:val="24"/>
          <w:szCs w:val="24"/>
          <w:lang w:val="pl-PL"/>
        </w:rPr>
        <w:t>m</w:t>
      </w:r>
      <w:r w:rsidRPr="00C87952">
        <w:rPr>
          <w:rFonts w:ascii="Times New Roman" w:hAnsi="Times New Roman" w:cs="Times New Roman"/>
          <w:b/>
          <w:bCs/>
          <w:sz w:val="24"/>
          <w:szCs w:val="24"/>
          <w:lang w:val="pl-PL"/>
        </w:rPr>
        <w:t>iarze z</w:t>
      </w:r>
      <w:r w:rsidRPr="00C87952">
        <w:rPr>
          <w:rFonts w:ascii="Times New Roman" w:hAnsi="Times New Roman" w:cs="Times New Roman"/>
          <w:b/>
          <w:bCs/>
          <w:spacing w:val="2"/>
          <w:sz w:val="24"/>
          <w:szCs w:val="24"/>
          <w:lang w:val="pl-PL"/>
        </w:rPr>
        <w:t>o</w:t>
      </w:r>
      <w:r w:rsidRPr="00C87952">
        <w:rPr>
          <w:rFonts w:ascii="Times New Roman" w:hAnsi="Times New Roman" w:cs="Times New Roman"/>
          <w:b/>
          <w:bCs/>
          <w:spacing w:val="-1"/>
          <w:sz w:val="24"/>
          <w:szCs w:val="24"/>
          <w:lang w:val="pl-PL"/>
        </w:rPr>
        <w:t>r</w:t>
      </w:r>
      <w:r w:rsidRPr="00C87952">
        <w:rPr>
          <w:rFonts w:ascii="Times New Roman" w:hAnsi="Times New Roman" w:cs="Times New Roman"/>
          <w:b/>
          <w:bCs/>
          <w:sz w:val="24"/>
          <w:szCs w:val="24"/>
          <w:lang w:val="pl-PL"/>
        </w:rPr>
        <w:t xml:space="preserve">ganizowania </w:t>
      </w:r>
      <w:r w:rsidRPr="00C87952">
        <w:rPr>
          <w:rFonts w:ascii="Times New Roman" w:hAnsi="Times New Roman" w:cs="Times New Roman"/>
          <w:b/>
          <w:bCs/>
          <w:spacing w:val="2"/>
          <w:sz w:val="24"/>
          <w:szCs w:val="24"/>
          <w:lang w:val="pl-PL"/>
        </w:rPr>
        <w:t>zgromadzenia</w:t>
      </w:r>
    </w:p>
    <w:p w14:paraId="21CF78FE" w14:textId="77777777" w:rsidR="00484EFF" w:rsidRPr="00C87952" w:rsidRDefault="00484EFF" w:rsidP="00E97AB0">
      <w:pPr>
        <w:jc w:val="both"/>
        <w:rPr>
          <w:rFonts w:ascii="Times New Roman" w:eastAsia="Times New Roman" w:hAnsi="Times New Roman" w:cs="Times New Roman"/>
          <w:sz w:val="24"/>
          <w:szCs w:val="24"/>
          <w:lang w:val="pl-PL"/>
        </w:rPr>
      </w:pPr>
    </w:p>
    <w:p w14:paraId="70869B26" w14:textId="77777777" w:rsidR="00A66757" w:rsidRPr="00C87952" w:rsidRDefault="00A66757" w:rsidP="00E97AB0">
      <w:pPr>
        <w:jc w:val="right"/>
        <w:rPr>
          <w:rFonts w:ascii="Times New Roman" w:hAnsi="Times New Roman" w:cs="Times New Roman"/>
          <w:sz w:val="24"/>
          <w:szCs w:val="24"/>
          <w:lang w:val="pl-PL"/>
        </w:rPr>
      </w:pPr>
    </w:p>
    <w:p w14:paraId="6EDCE987" w14:textId="2E8CF458" w:rsidR="00D1526E" w:rsidRPr="00C87952" w:rsidRDefault="00C270C9" w:rsidP="00E97AB0">
      <w:pPr>
        <w:jc w:val="right"/>
        <w:rPr>
          <w:rFonts w:ascii="Times New Roman" w:hAnsi="Times New Roman" w:cs="Times New Roman"/>
          <w:sz w:val="24"/>
          <w:szCs w:val="24"/>
          <w:lang w:val="pl-PL"/>
        </w:rPr>
      </w:pPr>
      <w:r w:rsidRPr="00C87952">
        <w:rPr>
          <w:rFonts w:ascii="Times New Roman" w:hAnsi="Times New Roman" w:cs="Times New Roman"/>
          <w:sz w:val="24"/>
          <w:szCs w:val="24"/>
          <w:lang w:val="pl-PL"/>
        </w:rPr>
        <w:t>…………………</w:t>
      </w:r>
      <w:r w:rsidR="006E650D" w:rsidRPr="00C87952">
        <w:rPr>
          <w:rFonts w:ascii="Times New Roman" w:hAnsi="Times New Roman" w:cs="Times New Roman"/>
          <w:sz w:val="24"/>
          <w:szCs w:val="24"/>
          <w:lang w:val="pl-PL"/>
        </w:rPr>
        <w:t>…</w:t>
      </w:r>
      <w:r w:rsidRPr="00C87952">
        <w:rPr>
          <w:rFonts w:ascii="Times New Roman" w:hAnsi="Times New Roman" w:cs="Times New Roman"/>
          <w:sz w:val="24"/>
          <w:szCs w:val="24"/>
          <w:lang w:val="pl-PL"/>
        </w:rPr>
        <w:t>………………………</w:t>
      </w:r>
      <w:r w:rsidR="00350947" w:rsidRPr="00C87952">
        <w:rPr>
          <w:rFonts w:ascii="Times New Roman" w:hAnsi="Times New Roman" w:cs="Times New Roman"/>
          <w:sz w:val="24"/>
          <w:szCs w:val="24"/>
          <w:lang w:val="pl-PL"/>
        </w:rPr>
        <w:t>……</w:t>
      </w:r>
    </w:p>
    <w:p w14:paraId="3BB6860E" w14:textId="484488C9" w:rsidR="00350947" w:rsidRPr="00C87952" w:rsidRDefault="006E650D" w:rsidP="00E97AB0">
      <w:pPr>
        <w:tabs>
          <w:tab w:val="center" w:pos="6804"/>
        </w:tabs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C87952">
        <w:rPr>
          <w:rFonts w:ascii="Times New Roman" w:hAnsi="Times New Roman" w:cs="Times New Roman"/>
          <w:sz w:val="24"/>
          <w:szCs w:val="24"/>
          <w:lang w:val="pl-PL"/>
        </w:rPr>
        <w:tab/>
      </w:r>
      <w:r w:rsidR="00B95376" w:rsidRPr="00C87952">
        <w:rPr>
          <w:rFonts w:ascii="Times New Roman" w:hAnsi="Times New Roman" w:cs="Times New Roman"/>
          <w:sz w:val="20"/>
          <w:szCs w:val="20"/>
          <w:lang w:val="pl-PL"/>
        </w:rPr>
        <w:t>(miejscowość, data i godzina)</w:t>
      </w:r>
    </w:p>
    <w:p w14:paraId="627FCCDD" w14:textId="77777777" w:rsidR="00B6120D" w:rsidRPr="00C87952" w:rsidRDefault="00B6120D" w:rsidP="00E97AB0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665D243C" w14:textId="404A1815" w:rsidR="008C7B36" w:rsidRPr="00C87952" w:rsidRDefault="008C7B36" w:rsidP="00E97AB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 w:rsidRPr="00C87952">
        <w:rPr>
          <w:rFonts w:ascii="Times New Roman" w:hAnsi="Times New Roman" w:cs="Times New Roman"/>
          <w:b/>
          <w:bCs/>
          <w:sz w:val="24"/>
          <w:szCs w:val="24"/>
          <w:lang w:val="pl-PL"/>
        </w:rPr>
        <w:t>Dane organizatora zgromadzenia:</w:t>
      </w:r>
    </w:p>
    <w:p w14:paraId="51314519" w14:textId="184EB9BA" w:rsidR="006E650D" w:rsidRPr="00C87952" w:rsidRDefault="006E650D" w:rsidP="00E97AB0">
      <w:pPr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C87952">
        <w:rPr>
          <w:rFonts w:ascii="Times New Roman" w:hAnsi="Times New Roman" w:cs="Times New Roman"/>
          <w:sz w:val="20"/>
          <w:szCs w:val="20"/>
          <w:lang w:val="pl-PL"/>
        </w:rPr>
        <w:t>…………………………………………………</w:t>
      </w:r>
      <w:r w:rsidR="00935141" w:rsidRPr="00C87952">
        <w:rPr>
          <w:rFonts w:ascii="Times New Roman" w:hAnsi="Times New Roman" w:cs="Times New Roman"/>
          <w:sz w:val="20"/>
          <w:szCs w:val="20"/>
          <w:lang w:val="pl-PL"/>
        </w:rPr>
        <w:t>…………</w:t>
      </w:r>
    </w:p>
    <w:p w14:paraId="6A34B3CF" w14:textId="160ABDEF" w:rsidR="006E650D" w:rsidRPr="00C87952" w:rsidRDefault="006E650D" w:rsidP="00E97AB0">
      <w:pPr>
        <w:tabs>
          <w:tab w:val="center" w:pos="2835"/>
        </w:tabs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C87952">
        <w:rPr>
          <w:rFonts w:ascii="Times New Roman" w:hAnsi="Times New Roman" w:cs="Times New Roman"/>
          <w:sz w:val="20"/>
          <w:szCs w:val="20"/>
          <w:lang w:val="pl-PL"/>
        </w:rPr>
        <w:tab/>
        <w:t>(</w:t>
      </w:r>
      <w:r w:rsidR="0072409C" w:rsidRPr="00C87952">
        <w:rPr>
          <w:rFonts w:ascii="Times New Roman" w:hAnsi="Times New Roman" w:cs="Times New Roman"/>
          <w:sz w:val="20"/>
          <w:szCs w:val="20"/>
          <w:lang w:val="pl-PL"/>
        </w:rPr>
        <w:t>imię i nazwisko</w:t>
      </w:r>
      <w:r w:rsidR="00D57EAC" w:rsidRPr="00C87952">
        <w:rPr>
          <w:rFonts w:ascii="Times New Roman" w:hAnsi="Times New Roman" w:cs="Times New Roman"/>
          <w:sz w:val="20"/>
          <w:szCs w:val="20"/>
          <w:lang w:val="pl-PL"/>
        </w:rPr>
        <w:t xml:space="preserve"> organizatora</w:t>
      </w:r>
      <w:r w:rsidR="00CE60B1" w:rsidRPr="00C87952">
        <w:rPr>
          <w:rFonts w:ascii="Times New Roman" w:hAnsi="Times New Roman" w:cs="Times New Roman"/>
          <w:sz w:val="20"/>
          <w:szCs w:val="20"/>
          <w:lang w:val="pl-PL"/>
        </w:rPr>
        <w:t xml:space="preserve"> zgromadzenia</w:t>
      </w:r>
      <w:r w:rsidR="00D57EAC" w:rsidRPr="00C87952">
        <w:rPr>
          <w:rFonts w:ascii="Times New Roman" w:hAnsi="Times New Roman" w:cs="Times New Roman"/>
          <w:sz w:val="20"/>
          <w:szCs w:val="20"/>
          <w:lang w:val="pl-PL"/>
        </w:rPr>
        <w:t xml:space="preserve"> będącego członkiem wspólnoty uczelni</w:t>
      </w:r>
      <w:r w:rsidRPr="00C87952">
        <w:rPr>
          <w:rFonts w:ascii="Times New Roman" w:hAnsi="Times New Roman" w:cs="Times New Roman"/>
          <w:sz w:val="20"/>
          <w:szCs w:val="20"/>
          <w:lang w:val="pl-PL"/>
        </w:rPr>
        <w:t>)</w:t>
      </w:r>
    </w:p>
    <w:p w14:paraId="336578DA" w14:textId="37D495E1" w:rsidR="00935141" w:rsidRPr="00C87952" w:rsidRDefault="00935141" w:rsidP="00E97AB0">
      <w:pPr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C87952">
        <w:rPr>
          <w:rFonts w:ascii="Times New Roman" w:hAnsi="Times New Roman" w:cs="Times New Roman"/>
          <w:sz w:val="20"/>
          <w:szCs w:val="20"/>
          <w:lang w:val="pl-PL"/>
        </w:rPr>
        <w:t>…………………………………………………………</w:t>
      </w:r>
      <w:r w:rsidR="000966FF" w:rsidRPr="00C87952">
        <w:rPr>
          <w:rFonts w:ascii="Times New Roman" w:hAnsi="Times New Roman" w:cs="Times New Roman"/>
          <w:sz w:val="20"/>
          <w:szCs w:val="20"/>
          <w:lang w:val="pl-PL"/>
        </w:rPr>
        <w:t>…</w:t>
      </w:r>
    </w:p>
    <w:p w14:paraId="26216D8D" w14:textId="1E6C9DC2" w:rsidR="00935141" w:rsidRPr="00C87952" w:rsidRDefault="00935141" w:rsidP="00E97AB0">
      <w:pPr>
        <w:tabs>
          <w:tab w:val="center" w:pos="2835"/>
        </w:tabs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C87952">
        <w:rPr>
          <w:rFonts w:ascii="Times New Roman" w:hAnsi="Times New Roman" w:cs="Times New Roman"/>
          <w:sz w:val="20"/>
          <w:szCs w:val="20"/>
          <w:lang w:val="pl-PL"/>
        </w:rPr>
        <w:tab/>
        <w:t>(</w:t>
      </w:r>
      <w:r w:rsidR="00B358C2" w:rsidRPr="00C87952">
        <w:rPr>
          <w:rFonts w:ascii="Times New Roman" w:hAnsi="Times New Roman" w:cs="Times New Roman"/>
          <w:sz w:val="20"/>
          <w:szCs w:val="20"/>
          <w:lang w:val="pl-PL"/>
        </w:rPr>
        <w:t xml:space="preserve">kierunek i rok </w:t>
      </w:r>
      <w:r w:rsidR="00910382" w:rsidRPr="00C87952">
        <w:rPr>
          <w:rFonts w:ascii="Times New Roman" w:hAnsi="Times New Roman" w:cs="Times New Roman"/>
          <w:sz w:val="20"/>
          <w:szCs w:val="20"/>
          <w:lang w:val="pl-PL"/>
        </w:rPr>
        <w:t>kształcenia</w:t>
      </w:r>
      <w:r w:rsidRPr="00C87952">
        <w:rPr>
          <w:rFonts w:ascii="Times New Roman" w:hAnsi="Times New Roman" w:cs="Times New Roman"/>
          <w:sz w:val="20"/>
          <w:szCs w:val="20"/>
          <w:lang w:val="pl-PL"/>
        </w:rPr>
        <w:t xml:space="preserve"> – dot. studentów i doktorantów</w:t>
      </w:r>
      <w:r w:rsidR="00E92544" w:rsidRPr="00C87952">
        <w:rPr>
          <w:rFonts w:ascii="Times New Roman" w:hAnsi="Times New Roman" w:cs="Times New Roman"/>
          <w:sz w:val="20"/>
          <w:szCs w:val="20"/>
          <w:lang w:val="pl-PL"/>
        </w:rPr>
        <w:t>;</w:t>
      </w:r>
      <w:r w:rsidRPr="00C87952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  <w:r w:rsidR="00B358C2" w:rsidRPr="00C87952">
        <w:rPr>
          <w:rFonts w:ascii="Times New Roman" w:hAnsi="Times New Roman" w:cs="Times New Roman"/>
          <w:sz w:val="20"/>
          <w:szCs w:val="20"/>
          <w:lang w:val="pl-PL"/>
        </w:rPr>
        <w:t xml:space="preserve">jednostka </w:t>
      </w:r>
      <w:r w:rsidR="00321029" w:rsidRPr="00C87952">
        <w:rPr>
          <w:rFonts w:ascii="Times New Roman" w:hAnsi="Times New Roman" w:cs="Times New Roman"/>
          <w:sz w:val="20"/>
          <w:szCs w:val="20"/>
          <w:lang w:val="pl-PL"/>
        </w:rPr>
        <w:t xml:space="preserve">organizacyjna </w:t>
      </w:r>
      <w:r w:rsidR="00B358C2" w:rsidRPr="00C87952">
        <w:rPr>
          <w:rFonts w:ascii="Times New Roman" w:hAnsi="Times New Roman" w:cs="Times New Roman"/>
          <w:sz w:val="20"/>
          <w:szCs w:val="20"/>
          <w:lang w:val="pl-PL"/>
        </w:rPr>
        <w:t>UJ, w której zatrudniony jest pracownik</w:t>
      </w:r>
      <w:r w:rsidR="00DE087F" w:rsidRPr="00C87952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  <w:r w:rsidRPr="00C87952">
        <w:rPr>
          <w:rFonts w:ascii="Times New Roman" w:hAnsi="Times New Roman" w:cs="Times New Roman"/>
          <w:sz w:val="20"/>
          <w:szCs w:val="20"/>
          <w:lang w:val="pl-PL"/>
        </w:rPr>
        <w:t>– dot. pracowników)</w:t>
      </w:r>
    </w:p>
    <w:p w14:paraId="405E6216" w14:textId="49E643C5" w:rsidR="00935141" w:rsidRPr="00C87952" w:rsidRDefault="00935141" w:rsidP="00E97AB0">
      <w:pPr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C87952">
        <w:rPr>
          <w:rFonts w:ascii="Times New Roman" w:hAnsi="Times New Roman" w:cs="Times New Roman"/>
          <w:sz w:val="20"/>
          <w:szCs w:val="20"/>
          <w:lang w:val="pl-PL"/>
        </w:rPr>
        <w:t>…………………………………………………………</w:t>
      </w:r>
      <w:r w:rsidR="000966FF" w:rsidRPr="00C87952">
        <w:rPr>
          <w:rFonts w:ascii="Times New Roman" w:hAnsi="Times New Roman" w:cs="Times New Roman"/>
          <w:sz w:val="20"/>
          <w:szCs w:val="20"/>
          <w:lang w:val="pl-PL"/>
        </w:rPr>
        <w:t>…</w:t>
      </w:r>
    </w:p>
    <w:p w14:paraId="26F429A7" w14:textId="4121671F" w:rsidR="0072409C" w:rsidRPr="00C87952" w:rsidRDefault="0072409C" w:rsidP="008466CE">
      <w:pPr>
        <w:tabs>
          <w:tab w:val="center" w:pos="2835"/>
        </w:tabs>
        <w:jc w:val="both"/>
        <w:rPr>
          <w:rFonts w:ascii="Times New Roman" w:hAnsi="Times New Roman" w:cs="Times New Roman"/>
          <w:spacing w:val="-6"/>
          <w:sz w:val="20"/>
          <w:szCs w:val="20"/>
          <w:lang w:val="pl-PL"/>
        </w:rPr>
      </w:pPr>
      <w:r w:rsidRPr="00C87952">
        <w:rPr>
          <w:rFonts w:ascii="Times New Roman" w:hAnsi="Times New Roman" w:cs="Times New Roman"/>
          <w:spacing w:val="-2"/>
          <w:sz w:val="20"/>
          <w:szCs w:val="20"/>
          <w:lang w:val="pl-PL"/>
        </w:rPr>
        <w:tab/>
      </w:r>
      <w:r w:rsidRPr="00C87952">
        <w:rPr>
          <w:rFonts w:ascii="Times New Roman" w:hAnsi="Times New Roman" w:cs="Times New Roman"/>
          <w:spacing w:val="-6"/>
          <w:sz w:val="20"/>
          <w:szCs w:val="20"/>
          <w:lang w:val="pl-PL"/>
        </w:rPr>
        <w:t>(</w:t>
      </w:r>
      <w:r w:rsidR="00D0594C" w:rsidRPr="00C87952">
        <w:rPr>
          <w:rFonts w:ascii="Times New Roman" w:hAnsi="Times New Roman" w:cs="Times New Roman"/>
          <w:spacing w:val="-6"/>
          <w:sz w:val="20"/>
          <w:szCs w:val="20"/>
          <w:lang w:val="pl-PL"/>
        </w:rPr>
        <w:t>adres e-mail w domenie</w:t>
      </w:r>
      <w:r w:rsidR="00232319" w:rsidRPr="00C87952">
        <w:rPr>
          <w:rFonts w:ascii="Times New Roman" w:hAnsi="Times New Roman" w:cs="Times New Roman"/>
          <w:spacing w:val="-6"/>
          <w:sz w:val="20"/>
          <w:szCs w:val="20"/>
          <w:lang w:val="pl-PL"/>
        </w:rPr>
        <w:t>:</w:t>
      </w:r>
      <w:r w:rsidR="00D0594C" w:rsidRPr="00C87952">
        <w:rPr>
          <w:rFonts w:ascii="Times New Roman" w:hAnsi="Times New Roman" w:cs="Times New Roman"/>
          <w:spacing w:val="-6"/>
          <w:sz w:val="20"/>
          <w:szCs w:val="20"/>
          <w:lang w:val="pl-PL"/>
        </w:rPr>
        <w:t xml:space="preserve"> @student</w:t>
      </w:r>
      <w:r w:rsidR="00AD2C1E" w:rsidRPr="00C87952">
        <w:rPr>
          <w:rFonts w:ascii="Times New Roman" w:hAnsi="Times New Roman" w:cs="Times New Roman"/>
          <w:spacing w:val="-6"/>
          <w:sz w:val="20"/>
          <w:szCs w:val="20"/>
          <w:lang w:val="pl-PL"/>
        </w:rPr>
        <w:t>.</w:t>
      </w:r>
      <w:r w:rsidR="00D0594C" w:rsidRPr="00C87952">
        <w:rPr>
          <w:rFonts w:ascii="Times New Roman" w:hAnsi="Times New Roman" w:cs="Times New Roman"/>
          <w:spacing w:val="-6"/>
          <w:sz w:val="20"/>
          <w:szCs w:val="20"/>
          <w:lang w:val="pl-PL"/>
        </w:rPr>
        <w:t>uj.edu.pl, @doctoral</w:t>
      </w:r>
      <w:r w:rsidR="00AD2C1E" w:rsidRPr="00C87952">
        <w:rPr>
          <w:rFonts w:ascii="Times New Roman" w:hAnsi="Times New Roman" w:cs="Times New Roman"/>
          <w:spacing w:val="-6"/>
          <w:sz w:val="20"/>
          <w:szCs w:val="20"/>
          <w:lang w:val="pl-PL"/>
        </w:rPr>
        <w:t>.</w:t>
      </w:r>
      <w:r w:rsidR="00D0594C" w:rsidRPr="00C87952">
        <w:rPr>
          <w:rFonts w:ascii="Times New Roman" w:hAnsi="Times New Roman" w:cs="Times New Roman"/>
          <w:spacing w:val="-6"/>
          <w:sz w:val="20"/>
          <w:szCs w:val="20"/>
          <w:lang w:val="pl-PL"/>
        </w:rPr>
        <w:t>uj.edu.pl, @uj.edu.pl</w:t>
      </w:r>
      <w:r w:rsidR="0095582B" w:rsidRPr="00C87952">
        <w:rPr>
          <w:rFonts w:ascii="Times New Roman" w:hAnsi="Times New Roman" w:cs="Times New Roman"/>
          <w:spacing w:val="-6"/>
          <w:sz w:val="20"/>
          <w:szCs w:val="20"/>
          <w:lang w:val="pl-PL"/>
        </w:rPr>
        <w:t>, @cm-uj.krakow.pl</w:t>
      </w:r>
      <w:r w:rsidRPr="00C87952">
        <w:rPr>
          <w:rFonts w:ascii="Times New Roman" w:hAnsi="Times New Roman" w:cs="Times New Roman"/>
          <w:spacing w:val="-6"/>
          <w:sz w:val="20"/>
          <w:szCs w:val="20"/>
          <w:lang w:val="pl-PL"/>
        </w:rPr>
        <w:t>)</w:t>
      </w:r>
    </w:p>
    <w:p w14:paraId="52489BEB" w14:textId="7E736E56" w:rsidR="00935141" w:rsidRPr="00C87952" w:rsidRDefault="00935141" w:rsidP="00E97AB0">
      <w:pPr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C87952">
        <w:rPr>
          <w:rFonts w:ascii="Times New Roman" w:hAnsi="Times New Roman" w:cs="Times New Roman"/>
          <w:sz w:val="20"/>
          <w:szCs w:val="20"/>
          <w:lang w:val="pl-PL"/>
        </w:rPr>
        <w:t>…………………………………………………………</w:t>
      </w:r>
      <w:r w:rsidR="000966FF" w:rsidRPr="00C87952">
        <w:rPr>
          <w:rFonts w:ascii="Times New Roman" w:hAnsi="Times New Roman" w:cs="Times New Roman"/>
          <w:sz w:val="20"/>
          <w:szCs w:val="20"/>
          <w:lang w:val="pl-PL"/>
        </w:rPr>
        <w:t>…</w:t>
      </w:r>
    </w:p>
    <w:p w14:paraId="54598539" w14:textId="51432369" w:rsidR="00935141" w:rsidRPr="00C87952" w:rsidRDefault="00935141" w:rsidP="00E97AB0">
      <w:pPr>
        <w:tabs>
          <w:tab w:val="center" w:pos="2835"/>
        </w:tabs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C87952">
        <w:rPr>
          <w:rFonts w:ascii="Times New Roman" w:hAnsi="Times New Roman" w:cs="Times New Roman"/>
          <w:sz w:val="20"/>
          <w:szCs w:val="20"/>
          <w:lang w:val="pl-PL"/>
        </w:rPr>
        <w:t>(numer telefonu</w:t>
      </w:r>
      <w:r w:rsidR="00D57EAC" w:rsidRPr="00C87952">
        <w:rPr>
          <w:rFonts w:ascii="Times New Roman" w:hAnsi="Times New Roman" w:cs="Times New Roman"/>
          <w:sz w:val="20"/>
          <w:szCs w:val="20"/>
          <w:lang w:val="pl-PL"/>
        </w:rPr>
        <w:t xml:space="preserve"> umożliwiający kontakt z organizatorem</w:t>
      </w:r>
      <w:r w:rsidR="00CE60B1" w:rsidRPr="00C87952">
        <w:rPr>
          <w:rFonts w:ascii="Times New Roman" w:hAnsi="Times New Roman" w:cs="Times New Roman"/>
          <w:sz w:val="20"/>
          <w:szCs w:val="20"/>
          <w:lang w:val="pl-PL"/>
        </w:rPr>
        <w:t xml:space="preserve"> zgromadzenia</w:t>
      </w:r>
      <w:r w:rsidRPr="00C87952">
        <w:rPr>
          <w:rFonts w:ascii="Times New Roman" w:hAnsi="Times New Roman" w:cs="Times New Roman"/>
          <w:sz w:val="20"/>
          <w:szCs w:val="20"/>
          <w:lang w:val="pl-PL"/>
        </w:rPr>
        <w:t>)</w:t>
      </w:r>
    </w:p>
    <w:p w14:paraId="78382430" w14:textId="0CA8C032" w:rsidR="00B50A49" w:rsidRPr="00C87952" w:rsidRDefault="00B50A49" w:rsidP="00E97AB0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40E2081E" w14:textId="25316E43" w:rsidR="004F2AEE" w:rsidRPr="00C87952" w:rsidRDefault="004F2AEE" w:rsidP="00E97AB0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745FD7C7" w14:textId="77777777" w:rsidR="009053AC" w:rsidRPr="00C87952" w:rsidRDefault="009053AC" w:rsidP="00A54A88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2233044B" w14:textId="729693BC" w:rsidR="00B50A49" w:rsidRPr="00C87952" w:rsidRDefault="00D071D4" w:rsidP="00A54A88">
      <w:pPr>
        <w:tabs>
          <w:tab w:val="left" w:pos="4536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 w:rsidRPr="00C87952">
        <w:rPr>
          <w:rFonts w:ascii="Times New Roman" w:hAnsi="Times New Roman" w:cs="Times New Roman"/>
          <w:b/>
          <w:bCs/>
          <w:sz w:val="24"/>
          <w:szCs w:val="24"/>
          <w:lang w:val="pl-PL"/>
        </w:rPr>
        <w:t>Jego Magnificencja</w:t>
      </w:r>
    </w:p>
    <w:p w14:paraId="4F392729" w14:textId="15AE9381" w:rsidR="0045315B" w:rsidRPr="00C87952" w:rsidRDefault="00D071D4" w:rsidP="00A54A88">
      <w:pPr>
        <w:tabs>
          <w:tab w:val="left" w:pos="4536"/>
        </w:tabs>
        <w:jc w:val="center"/>
        <w:rPr>
          <w:rFonts w:ascii="Times New Roman" w:hAnsi="Times New Roman" w:cs="Times New Roman"/>
          <w:bCs/>
          <w:sz w:val="24"/>
          <w:szCs w:val="24"/>
          <w:vertAlign w:val="superscript"/>
          <w:lang w:val="pl-PL"/>
        </w:rPr>
      </w:pPr>
      <w:r w:rsidRPr="00C87952">
        <w:rPr>
          <w:rFonts w:ascii="Times New Roman" w:hAnsi="Times New Roman" w:cs="Times New Roman"/>
          <w:b/>
          <w:bCs/>
          <w:sz w:val="24"/>
          <w:szCs w:val="24"/>
          <w:lang w:val="pl-PL"/>
        </w:rPr>
        <w:t>Rektor</w:t>
      </w:r>
      <w:r w:rsidR="004B2878">
        <w:rPr>
          <w:rFonts w:ascii="Times New Roman" w:hAnsi="Times New Roman" w:cs="Times New Roman"/>
          <w:b/>
          <w:bCs/>
          <w:sz w:val="24"/>
          <w:szCs w:val="24"/>
          <w:lang w:val="pl-PL"/>
        </w:rPr>
        <w:t xml:space="preserve"> UJ</w:t>
      </w:r>
      <w:r w:rsidR="00AF0F3F" w:rsidRPr="00C87952">
        <w:rPr>
          <w:rFonts w:ascii="Times New Roman" w:hAnsi="Times New Roman" w:cs="Times New Roman"/>
          <w:b/>
          <w:bCs/>
          <w:sz w:val="24"/>
          <w:szCs w:val="24"/>
          <w:lang w:val="pl-PL"/>
        </w:rPr>
        <w:t>/Prorektor ds. Collegium Med</w:t>
      </w:r>
      <w:r w:rsidR="00C061CA" w:rsidRPr="00C87952">
        <w:rPr>
          <w:rFonts w:ascii="Times New Roman" w:hAnsi="Times New Roman" w:cs="Times New Roman"/>
          <w:b/>
          <w:bCs/>
          <w:sz w:val="24"/>
          <w:szCs w:val="24"/>
          <w:lang w:val="pl-PL"/>
        </w:rPr>
        <w:t>icum</w:t>
      </w:r>
      <w:r w:rsidR="006F5D78" w:rsidRPr="00C87952">
        <w:rPr>
          <w:rFonts w:ascii="Times New Roman" w:eastAsia="Times New Roman" w:hAnsi="Times New Roman" w:cs="Times New Roman"/>
          <w:sz w:val="24"/>
          <w:szCs w:val="24"/>
          <w:vertAlign w:val="superscript"/>
          <w:lang w:val="pl-PL"/>
        </w:rPr>
        <w:t>*</w:t>
      </w:r>
    </w:p>
    <w:p w14:paraId="1A2E1297" w14:textId="494FF79D" w:rsidR="00D071D4" w:rsidRPr="00C87952" w:rsidRDefault="00D071D4" w:rsidP="00A54A88">
      <w:pPr>
        <w:tabs>
          <w:tab w:val="left" w:pos="4536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 w:rsidRPr="00C87952">
        <w:rPr>
          <w:rFonts w:ascii="Times New Roman" w:hAnsi="Times New Roman" w:cs="Times New Roman"/>
          <w:b/>
          <w:bCs/>
          <w:sz w:val="24"/>
          <w:szCs w:val="24"/>
          <w:lang w:val="pl-PL"/>
        </w:rPr>
        <w:t>Uniwersytet Jagielloński</w:t>
      </w:r>
    </w:p>
    <w:p w14:paraId="3A357FAF" w14:textId="6FDEF496" w:rsidR="00D071D4" w:rsidRPr="00C87952" w:rsidRDefault="00D071D4" w:rsidP="00A54A88">
      <w:pPr>
        <w:tabs>
          <w:tab w:val="left" w:pos="4536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 w:rsidRPr="00C87952">
        <w:rPr>
          <w:rFonts w:ascii="Times New Roman" w:hAnsi="Times New Roman" w:cs="Times New Roman"/>
          <w:b/>
          <w:bCs/>
          <w:sz w:val="24"/>
          <w:szCs w:val="24"/>
          <w:lang w:val="pl-PL"/>
        </w:rPr>
        <w:t>w Krakowie</w:t>
      </w:r>
    </w:p>
    <w:p w14:paraId="242F90E4" w14:textId="0D86D66F" w:rsidR="00D071D4" w:rsidRPr="00C87952" w:rsidRDefault="00D071D4" w:rsidP="00E97AB0">
      <w:pPr>
        <w:rPr>
          <w:rFonts w:ascii="Times New Roman" w:hAnsi="Times New Roman" w:cs="Times New Roman"/>
          <w:sz w:val="24"/>
          <w:szCs w:val="24"/>
          <w:lang w:val="pl-PL"/>
        </w:rPr>
      </w:pPr>
    </w:p>
    <w:p w14:paraId="6E16DD16" w14:textId="77777777" w:rsidR="00874135" w:rsidRPr="00C87952" w:rsidRDefault="00874135" w:rsidP="00E97AB0">
      <w:pPr>
        <w:rPr>
          <w:rFonts w:ascii="Times New Roman" w:eastAsia="Times New Roman" w:hAnsi="Times New Roman" w:cs="Times New Roman"/>
          <w:sz w:val="24"/>
          <w:szCs w:val="24"/>
          <w:lang w:val="pl-PL"/>
        </w:rPr>
      </w:pPr>
    </w:p>
    <w:p w14:paraId="784F4AC3" w14:textId="77777777" w:rsidR="0053691D" w:rsidRPr="00C87952" w:rsidRDefault="0053691D" w:rsidP="00E97AB0">
      <w:pPr>
        <w:rPr>
          <w:rFonts w:ascii="Times New Roman" w:eastAsia="Times New Roman" w:hAnsi="Times New Roman" w:cs="Times New Roman"/>
          <w:sz w:val="24"/>
          <w:szCs w:val="24"/>
          <w:lang w:val="pl-PL"/>
        </w:rPr>
      </w:pPr>
    </w:p>
    <w:p w14:paraId="5EF1F2FA" w14:textId="7FDDEC8E" w:rsidR="007E2BBC" w:rsidRPr="00C87952" w:rsidRDefault="00B85F88" w:rsidP="00E97AB0">
      <w:pPr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pl-PL"/>
        </w:rPr>
      </w:pPr>
      <w:r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Zawiadamiam o zamiarze </w:t>
      </w:r>
      <w:r w:rsidR="0073251B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zorganizowania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>następującego zgromadzenia</w:t>
      </w:r>
      <w:r w:rsidR="009102BA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 na terenie Uniwersytetu Jagiellońskiego</w:t>
      </w:r>
      <w:r w:rsidR="0007220D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>/</w:t>
      </w:r>
      <w:r w:rsidR="00575CDC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>Collegium Medicum</w:t>
      </w:r>
      <w:r w:rsidR="0045315B" w:rsidRPr="00C87952">
        <w:rPr>
          <w:rFonts w:ascii="Times New Roman" w:eastAsia="Times New Roman" w:hAnsi="Times New Roman" w:cs="Times New Roman"/>
          <w:sz w:val="24"/>
          <w:szCs w:val="24"/>
          <w:vertAlign w:val="superscript"/>
          <w:lang w:val="pl-PL"/>
        </w:rPr>
        <w:t>*</w:t>
      </w:r>
      <w:r w:rsidR="009102BA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>:</w:t>
      </w:r>
    </w:p>
    <w:p w14:paraId="02EB7A42" w14:textId="5F5F1AC2" w:rsidR="00B85F88" w:rsidRPr="00C87952" w:rsidRDefault="009D02A6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b/>
          <w:bCs/>
          <w:lang w:val="pl-PL"/>
        </w:rPr>
      </w:pP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Data</w:t>
      </w:r>
      <w:r w:rsidR="00007B93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 xml:space="preserve"> zgromadzenia</w:t>
      </w: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:</w:t>
      </w:r>
      <w:r w:rsidR="009141EC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 xml:space="preserve"> </w:t>
      </w:r>
      <w:r w:rsidR="009141EC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ab/>
      </w:r>
    </w:p>
    <w:p w14:paraId="45595B59" w14:textId="336C563E" w:rsidR="00533177" w:rsidRPr="00C87952" w:rsidRDefault="00533177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</w:pP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Godzina rozpoczęcia:</w:t>
      </w:r>
      <w:r w:rsidR="009141EC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 xml:space="preserve"> </w:t>
      </w:r>
      <w:r w:rsidR="009141EC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ab/>
      </w:r>
    </w:p>
    <w:p w14:paraId="10123822" w14:textId="3D70A4F9" w:rsidR="00533177" w:rsidRPr="00C87952" w:rsidRDefault="00533177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</w:pP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Godzina zakończenia:</w:t>
      </w:r>
      <w:r w:rsidR="009141EC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 xml:space="preserve"> </w:t>
      </w:r>
      <w:r w:rsidR="009141EC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ab/>
      </w:r>
    </w:p>
    <w:p w14:paraId="1BF14712" w14:textId="2ECA62E1" w:rsidR="002E4A05" w:rsidRPr="00C87952" w:rsidRDefault="009D02A6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position w:val="4"/>
          <w:lang w:val="pl-PL"/>
        </w:rPr>
      </w:pP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 xml:space="preserve">Miejsce </w:t>
      </w:r>
      <w:r w:rsidR="00A26AE2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zgromadzenia</w:t>
      </w:r>
      <w:r w:rsidR="0078598D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 xml:space="preserve"> </w:t>
      </w:r>
      <w:r w:rsidR="0078598D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(</w:t>
      </w:r>
      <w:r w:rsidR="00B63698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w przypadku zgromadzenia odbywającego się w </w:t>
      </w:r>
      <w:r w:rsidR="001C4800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lokalu uczelni </w:t>
      </w:r>
      <w:r w:rsidR="00B63698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– wskazanie budynku i </w:t>
      </w:r>
      <w:r w:rsidR="008A72ED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lokalu</w:t>
      </w:r>
      <w:r w:rsidR="00B63698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; w przypadku zgromadzenia </w:t>
      </w:r>
      <w:r w:rsidR="00591507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odbywającego się poza </w:t>
      </w:r>
      <w:r w:rsidR="001C4800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lokalem uczelni</w:t>
      </w:r>
      <w:r w:rsidR="00591507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– ewentualna trasa przejścia</w:t>
      </w:r>
      <w:r w:rsidR="008A72ED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ze wskazaniem miejsca zakończenia zgromadzenia</w:t>
      </w:r>
      <w:r w:rsidR="0078598D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):</w:t>
      </w:r>
      <w:r w:rsidR="00CE60C1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 </w:t>
      </w:r>
      <w:r w:rsidR="00CE60C1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ab/>
      </w:r>
    </w:p>
    <w:p w14:paraId="4C052C5F" w14:textId="12402EC5" w:rsidR="00F221AA" w:rsidRPr="00C87952" w:rsidRDefault="00856369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lang w:val="pl-PL"/>
        </w:rPr>
      </w:pPr>
      <w:r w:rsidRPr="00C87952">
        <w:rPr>
          <w:rFonts w:ascii="Times New Roman" w:eastAsia="Times New Roman" w:hAnsi="Times New Roman" w:cs="Times New Roman"/>
          <w:lang w:val="pl-PL"/>
        </w:rPr>
        <w:tab/>
      </w:r>
    </w:p>
    <w:p w14:paraId="074A1168" w14:textId="006C863B" w:rsidR="009D02A6" w:rsidRPr="00C87952" w:rsidRDefault="00856369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lang w:val="pl-PL"/>
        </w:rPr>
      </w:pPr>
      <w:r w:rsidRPr="00C87952">
        <w:rPr>
          <w:rFonts w:ascii="Times New Roman" w:eastAsia="Times New Roman" w:hAnsi="Times New Roman" w:cs="Times New Roman"/>
          <w:lang w:val="pl-PL"/>
        </w:rPr>
        <w:tab/>
      </w:r>
    </w:p>
    <w:p w14:paraId="142D6988" w14:textId="5E662EA5" w:rsidR="008A72ED" w:rsidRPr="00C87952" w:rsidRDefault="008A72ED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sz w:val="24"/>
          <w:szCs w:val="24"/>
          <w:lang w:val="pl-PL"/>
        </w:rPr>
      </w:pP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Cel zgromadzenia:</w:t>
      </w:r>
      <w:r w:rsidR="009141EC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 </w:t>
      </w:r>
      <w:r w:rsidR="009141EC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ab/>
      </w:r>
    </w:p>
    <w:p w14:paraId="0EE4A519" w14:textId="30C51A79" w:rsidR="00F221AA" w:rsidRPr="00C87952" w:rsidRDefault="00F221AA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lang w:val="pl-PL"/>
        </w:rPr>
      </w:pPr>
      <w:r w:rsidRPr="00C87952">
        <w:rPr>
          <w:rFonts w:ascii="Times New Roman" w:eastAsia="Times New Roman" w:hAnsi="Times New Roman" w:cs="Times New Roman"/>
          <w:lang w:val="pl-PL"/>
        </w:rPr>
        <w:tab/>
      </w:r>
    </w:p>
    <w:p w14:paraId="14956927" w14:textId="42EFC4CD" w:rsidR="00053062" w:rsidRPr="00C87952" w:rsidRDefault="00053062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bCs/>
          <w:lang w:val="pl-PL"/>
        </w:rPr>
      </w:pPr>
      <w:r w:rsidRPr="00C87952">
        <w:rPr>
          <w:rFonts w:ascii="Times New Roman" w:eastAsia="Times New Roman" w:hAnsi="Times New Roman" w:cs="Times New Roman"/>
          <w:lang w:val="pl-PL"/>
        </w:rPr>
        <w:tab/>
      </w:r>
    </w:p>
    <w:p w14:paraId="1A54A613" w14:textId="035DB8D4" w:rsidR="008A72ED" w:rsidRPr="00C87952" w:rsidRDefault="008A72ED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sz w:val="24"/>
          <w:szCs w:val="24"/>
          <w:lang w:val="pl-PL"/>
        </w:rPr>
      </w:pP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Program zgromadzenia:</w:t>
      </w:r>
      <w:r w:rsidR="009141EC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 xml:space="preserve"> </w:t>
      </w:r>
      <w:r w:rsidR="009141EC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ab/>
      </w:r>
    </w:p>
    <w:p w14:paraId="3D885403" w14:textId="0C3836AB" w:rsidR="00053062" w:rsidRPr="00C87952" w:rsidRDefault="00053062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lang w:val="pl-PL"/>
        </w:rPr>
      </w:pPr>
      <w:r w:rsidRPr="00C87952">
        <w:rPr>
          <w:rFonts w:ascii="Times New Roman" w:eastAsia="Times New Roman" w:hAnsi="Times New Roman" w:cs="Times New Roman"/>
          <w:lang w:val="pl-PL"/>
        </w:rPr>
        <w:tab/>
      </w:r>
    </w:p>
    <w:p w14:paraId="0DF436C8" w14:textId="1D64DFE1" w:rsidR="0045315B" w:rsidRPr="00C87952" w:rsidRDefault="00053062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lang w:val="pl-PL"/>
        </w:rPr>
      </w:pPr>
      <w:r w:rsidRPr="00C87952">
        <w:rPr>
          <w:rFonts w:ascii="Times New Roman" w:eastAsia="Times New Roman" w:hAnsi="Times New Roman" w:cs="Times New Roman"/>
          <w:lang w:val="pl-PL"/>
        </w:rPr>
        <w:tab/>
      </w:r>
    </w:p>
    <w:p w14:paraId="76997E59" w14:textId="10D2959A" w:rsidR="00F25F8B" w:rsidRPr="00C87952" w:rsidRDefault="00F25F8B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lang w:val="pl-PL"/>
        </w:rPr>
      </w:pP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Osoby odpowiedzialne za przebieg zgromadzenia</w:t>
      </w:r>
      <w:r w:rsidRPr="00C87952">
        <w:rPr>
          <w:rFonts w:ascii="Times New Roman" w:eastAsia="Times New Roman" w:hAnsi="Times New Roman" w:cs="Times New Roman"/>
          <w:lang w:val="pl-PL"/>
        </w:rPr>
        <w:t xml:space="preserve"> </w:t>
      </w:r>
      <w:r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(poza organizatorem</w:t>
      </w:r>
      <w:r w:rsidR="002056F2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zgromadzenia</w:t>
      </w:r>
      <w:r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, np. służba porządkowa):</w:t>
      </w:r>
      <w:r w:rsidR="00156D41" w:rsidRPr="00C87952">
        <w:rPr>
          <w:rFonts w:ascii="Times New Roman" w:eastAsia="Times New Roman" w:hAnsi="Times New Roman" w:cs="Times New Roman"/>
          <w:lang w:val="pl-PL"/>
        </w:rPr>
        <w:t xml:space="preserve"> </w:t>
      </w:r>
      <w:r w:rsidR="00156D41" w:rsidRPr="00C87952">
        <w:rPr>
          <w:rFonts w:ascii="Times New Roman" w:eastAsia="Times New Roman" w:hAnsi="Times New Roman" w:cs="Times New Roman"/>
          <w:lang w:val="pl-PL"/>
        </w:rPr>
        <w:tab/>
      </w:r>
    </w:p>
    <w:p w14:paraId="125CD171" w14:textId="397492DB" w:rsidR="00156D41" w:rsidRPr="00C87952" w:rsidRDefault="00156D41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lang w:val="pl-PL"/>
        </w:rPr>
      </w:pPr>
      <w:r w:rsidRPr="00C87952">
        <w:rPr>
          <w:rFonts w:ascii="Times New Roman" w:eastAsia="Times New Roman" w:hAnsi="Times New Roman" w:cs="Times New Roman"/>
          <w:lang w:val="pl-PL"/>
        </w:rPr>
        <w:tab/>
      </w:r>
    </w:p>
    <w:p w14:paraId="32CDAA6F" w14:textId="4F0AA498" w:rsidR="0045315B" w:rsidRPr="00C87952" w:rsidRDefault="00156D41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lang w:val="pl-PL"/>
        </w:rPr>
      </w:pPr>
      <w:r w:rsidRPr="00C87952">
        <w:rPr>
          <w:rFonts w:ascii="Times New Roman" w:eastAsia="Times New Roman" w:hAnsi="Times New Roman" w:cs="Times New Roman"/>
          <w:lang w:val="pl-PL"/>
        </w:rPr>
        <w:tab/>
      </w:r>
    </w:p>
    <w:p w14:paraId="37591D62" w14:textId="6490BCE7" w:rsidR="002E4A05" w:rsidRPr="00C87952" w:rsidRDefault="00FB68E0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sz w:val="24"/>
          <w:szCs w:val="24"/>
          <w:lang w:val="pl-PL"/>
        </w:rPr>
      </w:pP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Przewidywana liczba uczestników:</w:t>
      </w:r>
      <w:r w:rsidR="009141EC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 xml:space="preserve"> </w:t>
      </w:r>
      <w:r w:rsidR="009141EC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ab/>
      </w:r>
    </w:p>
    <w:p w14:paraId="2409B244" w14:textId="41A2633F" w:rsidR="00FB68E0" w:rsidRPr="00C87952" w:rsidRDefault="00FB68E0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</w:pP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Język, w którym będą porozumiewać się uczestnicy:</w:t>
      </w:r>
      <w:r w:rsidR="009141EC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 xml:space="preserve"> </w:t>
      </w:r>
      <w:r w:rsidR="009141EC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ab/>
      </w:r>
    </w:p>
    <w:p w14:paraId="41FE5803" w14:textId="29483CCE" w:rsidR="00B6281C" w:rsidRPr="00C87952" w:rsidRDefault="00FD0336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lang w:val="pl-PL"/>
        </w:rPr>
      </w:pP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lastRenderedPageBreak/>
        <w:t>Imiona i nazwiska osób</w:t>
      </w:r>
      <w:r w:rsidR="002334F9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 xml:space="preserve"> </w:t>
      </w:r>
      <w:r w:rsidR="00B6281C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zaproszon</w:t>
      </w: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ych (imiennie)</w:t>
      </w:r>
      <w:r w:rsidR="00B6281C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 xml:space="preserve"> przez organizatora</w:t>
      </w:r>
      <w:r w:rsidR="00CE60B1"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 xml:space="preserve"> zgromadzenia</w:t>
      </w:r>
      <w:r w:rsidR="00593B25" w:rsidRPr="00C87952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val="pl-PL"/>
        </w:rPr>
        <w:t xml:space="preserve"> </w:t>
      </w:r>
      <w:r w:rsidR="00593B25" w:rsidRPr="00C87952">
        <w:rPr>
          <w:rFonts w:ascii="Times New Roman" w:eastAsia="Times New Roman" w:hAnsi="Times New Roman" w:cs="Times New Roman"/>
          <w:spacing w:val="6"/>
          <w:sz w:val="20"/>
          <w:szCs w:val="20"/>
          <w:lang w:val="pl-PL"/>
        </w:rPr>
        <w:t>(niebędąc</w:t>
      </w:r>
      <w:r w:rsidR="00C9685C" w:rsidRPr="00C87952">
        <w:rPr>
          <w:rFonts w:ascii="Times New Roman" w:eastAsia="Times New Roman" w:hAnsi="Times New Roman" w:cs="Times New Roman"/>
          <w:spacing w:val="6"/>
          <w:sz w:val="20"/>
          <w:szCs w:val="20"/>
          <w:lang w:val="pl-PL"/>
        </w:rPr>
        <w:t>ych</w:t>
      </w:r>
      <w:r w:rsidR="00593B25" w:rsidRPr="00C87952">
        <w:rPr>
          <w:rFonts w:ascii="Times New Roman" w:eastAsia="Times New Roman" w:hAnsi="Times New Roman" w:cs="Times New Roman"/>
          <w:spacing w:val="6"/>
          <w:sz w:val="20"/>
          <w:szCs w:val="20"/>
          <w:lang w:val="pl-PL"/>
        </w:rPr>
        <w:t xml:space="preserve"> studentami, doktorantami ani pracownikami UJ</w:t>
      </w:r>
      <w:r w:rsidR="002334F9" w:rsidRPr="00C87952">
        <w:rPr>
          <w:rFonts w:ascii="Times New Roman" w:eastAsia="Times New Roman" w:hAnsi="Times New Roman" w:cs="Times New Roman"/>
          <w:spacing w:val="6"/>
          <w:sz w:val="20"/>
          <w:szCs w:val="20"/>
          <w:lang w:val="pl-PL"/>
        </w:rPr>
        <w:t>, np.</w:t>
      </w:r>
      <w:r w:rsidR="00593B25" w:rsidRPr="00C87952">
        <w:rPr>
          <w:rFonts w:ascii="Times New Roman" w:eastAsia="Times New Roman" w:hAnsi="Times New Roman" w:cs="Times New Roman"/>
          <w:spacing w:val="6"/>
          <w:sz w:val="20"/>
          <w:szCs w:val="20"/>
          <w:lang w:val="pl-PL"/>
        </w:rPr>
        <w:t xml:space="preserve"> os</w:t>
      </w:r>
      <w:r w:rsidR="00FB35C9" w:rsidRPr="00C87952">
        <w:rPr>
          <w:rFonts w:ascii="Times New Roman" w:eastAsia="Times New Roman" w:hAnsi="Times New Roman" w:cs="Times New Roman"/>
          <w:spacing w:val="6"/>
          <w:sz w:val="20"/>
          <w:szCs w:val="20"/>
          <w:lang w:val="pl-PL"/>
        </w:rPr>
        <w:t>ó</w:t>
      </w:r>
      <w:r w:rsidR="00593B25" w:rsidRPr="00C87952">
        <w:rPr>
          <w:rFonts w:ascii="Times New Roman" w:eastAsia="Times New Roman" w:hAnsi="Times New Roman" w:cs="Times New Roman"/>
          <w:spacing w:val="6"/>
          <w:sz w:val="20"/>
          <w:szCs w:val="20"/>
          <w:lang w:val="pl-PL"/>
        </w:rPr>
        <w:t>b zabierając</w:t>
      </w:r>
      <w:r w:rsidR="00FB35C9" w:rsidRPr="00C87952">
        <w:rPr>
          <w:rFonts w:ascii="Times New Roman" w:eastAsia="Times New Roman" w:hAnsi="Times New Roman" w:cs="Times New Roman"/>
          <w:spacing w:val="6"/>
          <w:sz w:val="20"/>
          <w:szCs w:val="20"/>
          <w:lang w:val="pl-PL"/>
        </w:rPr>
        <w:t>ych</w:t>
      </w:r>
      <w:r w:rsidR="00593B25" w:rsidRPr="00C87952">
        <w:rPr>
          <w:rFonts w:ascii="Times New Roman" w:eastAsia="Times New Roman" w:hAnsi="Times New Roman" w:cs="Times New Roman"/>
          <w:spacing w:val="6"/>
          <w:sz w:val="20"/>
          <w:szCs w:val="20"/>
          <w:lang w:val="pl-PL"/>
        </w:rPr>
        <w:t xml:space="preserve"> głos itp.):</w:t>
      </w:r>
      <w:r w:rsidR="009141EC" w:rsidRPr="00C87952">
        <w:rPr>
          <w:rFonts w:ascii="Times New Roman" w:eastAsia="Times New Roman" w:hAnsi="Times New Roman" w:cs="Times New Roman"/>
          <w:spacing w:val="2"/>
          <w:sz w:val="16"/>
          <w:szCs w:val="16"/>
          <w:lang w:val="pl-PL"/>
        </w:rPr>
        <w:t xml:space="preserve"> </w:t>
      </w:r>
      <w:r w:rsidR="009141EC" w:rsidRPr="00C87952">
        <w:rPr>
          <w:rFonts w:ascii="Times New Roman" w:eastAsia="Times New Roman" w:hAnsi="Times New Roman" w:cs="Times New Roman"/>
          <w:lang w:val="pl-PL"/>
        </w:rPr>
        <w:tab/>
      </w:r>
    </w:p>
    <w:p w14:paraId="58BD26EB" w14:textId="488B18D5" w:rsidR="002E4A05" w:rsidRPr="00C87952" w:rsidRDefault="002E4A05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lang w:val="pl-PL"/>
        </w:rPr>
      </w:pPr>
      <w:r w:rsidRPr="00C87952">
        <w:rPr>
          <w:rFonts w:ascii="Times New Roman" w:eastAsia="Times New Roman" w:hAnsi="Times New Roman" w:cs="Times New Roman"/>
          <w:lang w:val="pl-PL"/>
        </w:rPr>
        <w:tab/>
      </w:r>
    </w:p>
    <w:p w14:paraId="3891B1BA" w14:textId="77777777" w:rsidR="00E52126" w:rsidRPr="00C87952" w:rsidRDefault="002E4A05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lang w:val="pl-PL"/>
        </w:rPr>
      </w:pPr>
      <w:r w:rsidRPr="00C87952">
        <w:rPr>
          <w:rFonts w:ascii="Times New Roman" w:eastAsia="Times New Roman" w:hAnsi="Times New Roman" w:cs="Times New Roman"/>
          <w:lang w:val="pl-PL"/>
        </w:rPr>
        <w:tab/>
      </w:r>
      <w:r w:rsidR="00E52126" w:rsidRPr="00C87952">
        <w:rPr>
          <w:rFonts w:ascii="Times New Roman" w:eastAsia="Times New Roman" w:hAnsi="Times New Roman" w:cs="Times New Roman"/>
          <w:lang w:val="pl-PL"/>
        </w:rPr>
        <w:tab/>
      </w:r>
    </w:p>
    <w:p w14:paraId="0D9CF96E" w14:textId="5B81CB88" w:rsidR="005500F4" w:rsidRPr="00C87952" w:rsidRDefault="00595D5F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spacing w:val="6"/>
          <w:sz w:val="16"/>
          <w:szCs w:val="16"/>
          <w:lang w:val="pl-PL"/>
        </w:rPr>
      </w:pPr>
      <w:r w:rsidRPr="00C87952">
        <w:rPr>
          <w:rFonts w:ascii="Times New Roman" w:eastAsia="Times New Roman" w:hAnsi="Times New Roman" w:cs="Times New Roman"/>
          <w:b/>
          <w:bCs/>
          <w:sz w:val="24"/>
          <w:szCs w:val="24"/>
          <w:lang w:val="pl-PL"/>
        </w:rPr>
        <w:t>Uwagi dotyczące prawidłowego przebiegu zgromadzenia</w:t>
      </w:r>
      <w:r w:rsidR="00A10712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 </w:t>
      </w:r>
      <w:r w:rsidR="00A10712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(informacja o środkach technicznych używan</w:t>
      </w:r>
      <w:r w:rsidR="0025245B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ych</w:t>
      </w:r>
      <w:r w:rsidR="00A10712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podczas zgromadzenia, które mogą mieć wpływ na proces badawczy i dydaktyczny </w:t>
      </w:r>
      <w:r w:rsidR="00247175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UJ</w:t>
      </w:r>
      <w:r w:rsidR="00A10712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, </w:t>
      </w:r>
      <w:r w:rsidR="00D20424">
        <w:rPr>
          <w:rFonts w:ascii="Times New Roman" w:eastAsia="Times New Roman" w:hAnsi="Times New Roman" w:cs="Times New Roman"/>
          <w:sz w:val="20"/>
          <w:szCs w:val="20"/>
          <w:lang w:val="pl-PL"/>
        </w:rPr>
        <w:br/>
      </w:r>
      <w:r w:rsidR="00A10712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np.</w:t>
      </w:r>
      <w:r w:rsidR="00D20424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</w:t>
      </w:r>
      <w:r w:rsidR="00A10712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nagłośnienie;</w:t>
      </w:r>
      <w:r w:rsidR="00874135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</w:t>
      </w:r>
      <w:r w:rsidR="00A10712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informacja o</w:t>
      </w:r>
      <w:r w:rsidR="00E52126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</w:t>
      </w:r>
      <w:r w:rsidR="00A10712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>planowanych przez organizatora</w:t>
      </w:r>
      <w:r w:rsidR="008C167A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zgromadzenia</w:t>
      </w:r>
      <w:r w:rsidR="00A10712" w:rsidRPr="00C87952">
        <w:rPr>
          <w:rFonts w:ascii="Times New Roman" w:eastAsia="Times New Roman" w:hAnsi="Times New Roman" w:cs="Times New Roman"/>
          <w:sz w:val="20"/>
          <w:szCs w:val="20"/>
          <w:lang w:val="pl-PL"/>
        </w:rPr>
        <w:t xml:space="preserve"> środkach służących zapewnieniu pokojowego przebiegu zgromadzenia):</w:t>
      </w:r>
      <w:r w:rsidR="00156D41" w:rsidRPr="00C87952">
        <w:rPr>
          <w:rFonts w:ascii="Times New Roman" w:eastAsia="Times New Roman" w:hAnsi="Times New Roman" w:cs="Times New Roman"/>
          <w:spacing w:val="6"/>
          <w:sz w:val="16"/>
          <w:szCs w:val="16"/>
          <w:lang w:val="pl-PL"/>
        </w:rPr>
        <w:t xml:space="preserve"> </w:t>
      </w:r>
      <w:r w:rsidR="00156D41" w:rsidRPr="00C87952">
        <w:rPr>
          <w:rFonts w:ascii="Times New Roman" w:eastAsia="Times New Roman" w:hAnsi="Times New Roman" w:cs="Times New Roman"/>
          <w:spacing w:val="6"/>
          <w:lang w:val="pl-PL"/>
        </w:rPr>
        <w:tab/>
      </w:r>
    </w:p>
    <w:p w14:paraId="63C0042C" w14:textId="7F30B7E0" w:rsidR="004659FB" w:rsidRPr="00C87952" w:rsidRDefault="002E4A05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lang w:val="pl-PL"/>
        </w:rPr>
      </w:pPr>
      <w:r w:rsidRPr="00C87952">
        <w:rPr>
          <w:rFonts w:ascii="Times New Roman" w:eastAsia="Times New Roman" w:hAnsi="Times New Roman" w:cs="Times New Roman"/>
          <w:lang w:val="pl-PL"/>
        </w:rPr>
        <w:tab/>
      </w:r>
    </w:p>
    <w:p w14:paraId="5951E739" w14:textId="529AD935" w:rsidR="00F4737A" w:rsidRPr="00C87952" w:rsidRDefault="004659FB" w:rsidP="00E97AB0">
      <w:pPr>
        <w:tabs>
          <w:tab w:val="right" w:leader="dot" w:pos="9072"/>
        </w:tabs>
        <w:jc w:val="both"/>
        <w:rPr>
          <w:rFonts w:ascii="Times New Roman" w:eastAsia="Times New Roman" w:hAnsi="Times New Roman" w:cs="Times New Roman"/>
          <w:b/>
          <w:bCs/>
          <w:lang w:val="pl-PL"/>
        </w:rPr>
      </w:pPr>
      <w:r w:rsidRPr="00C87952">
        <w:rPr>
          <w:rFonts w:ascii="Times New Roman" w:eastAsia="Times New Roman" w:hAnsi="Times New Roman" w:cs="Times New Roman"/>
          <w:lang w:val="pl-PL"/>
        </w:rPr>
        <w:tab/>
      </w:r>
      <w:r w:rsidR="00E52126" w:rsidRPr="00C87952">
        <w:rPr>
          <w:rFonts w:ascii="Times New Roman" w:eastAsia="Times New Roman" w:hAnsi="Times New Roman" w:cs="Times New Roman"/>
          <w:lang w:val="pl-PL"/>
        </w:rPr>
        <w:tab/>
      </w:r>
    </w:p>
    <w:p w14:paraId="7F0F228D" w14:textId="169CAB52" w:rsidR="009102BA" w:rsidRPr="00C87952" w:rsidRDefault="009102BA" w:rsidP="00E97AB0">
      <w:pPr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val="pl-PL"/>
        </w:rPr>
      </w:pPr>
      <w:r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>Oświadczam, że znane mi są przepisy praw</w:t>
      </w:r>
      <w:r w:rsidR="00223D1C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>a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 dotyczące organizowania </w:t>
      </w:r>
      <w:r w:rsidR="00A63DE8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>zgromadzeń na</w:t>
      </w:r>
      <w:r w:rsidR="00F6229E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 </w:t>
      </w:r>
      <w:r w:rsidR="00A63DE8" w:rsidRPr="00C87952">
        <w:rPr>
          <w:rFonts w:ascii="Times New Roman" w:eastAsia="Times New Roman" w:hAnsi="Times New Roman" w:cs="Times New Roman"/>
          <w:spacing w:val="-2"/>
          <w:sz w:val="24"/>
          <w:szCs w:val="24"/>
          <w:lang w:val="pl-PL"/>
        </w:rPr>
        <w:t>terenie Uniwersytetu Jagiellońskiego</w:t>
      </w:r>
      <w:r w:rsidR="00F264CA" w:rsidRPr="00C87952">
        <w:rPr>
          <w:rFonts w:ascii="Times New Roman" w:eastAsia="Times New Roman" w:hAnsi="Times New Roman" w:cs="Times New Roman"/>
          <w:spacing w:val="-2"/>
          <w:sz w:val="24"/>
          <w:szCs w:val="24"/>
          <w:lang w:val="pl-PL"/>
        </w:rPr>
        <w:t>/</w:t>
      </w:r>
      <w:r w:rsidR="00223D1C" w:rsidRPr="00C87952">
        <w:rPr>
          <w:rFonts w:ascii="Times New Roman" w:eastAsia="Times New Roman" w:hAnsi="Times New Roman" w:cs="Times New Roman"/>
          <w:spacing w:val="-2"/>
          <w:sz w:val="24"/>
          <w:szCs w:val="24"/>
          <w:lang w:val="pl-PL"/>
        </w:rPr>
        <w:t>Collegium Medicum</w:t>
      </w:r>
      <w:r w:rsidR="0045315B" w:rsidRPr="00C87952">
        <w:rPr>
          <w:rFonts w:ascii="Times New Roman" w:eastAsia="Times New Roman" w:hAnsi="Times New Roman" w:cs="Times New Roman"/>
          <w:spacing w:val="-2"/>
          <w:sz w:val="24"/>
          <w:szCs w:val="24"/>
          <w:vertAlign w:val="superscript"/>
          <w:lang w:val="pl-PL"/>
        </w:rPr>
        <w:t>*</w:t>
      </w:r>
      <w:r w:rsidR="00FB2739" w:rsidRPr="00C87952">
        <w:rPr>
          <w:rFonts w:ascii="Times New Roman" w:eastAsia="Times New Roman" w:hAnsi="Times New Roman" w:cs="Times New Roman"/>
          <w:spacing w:val="-2"/>
          <w:sz w:val="24"/>
          <w:szCs w:val="24"/>
          <w:lang w:val="pl-PL"/>
        </w:rPr>
        <w:t>, w tym dotyczące odpowiedzialności</w:t>
      </w:r>
      <w:r w:rsidR="00FB2739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 organizatora</w:t>
      </w:r>
      <w:r w:rsidR="00893ED7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 zgromadzenia</w:t>
      </w:r>
      <w:r w:rsidR="00FB2739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,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>jak</w:t>
      </w:r>
      <w:r w:rsidR="00E52126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 </w:t>
      </w:r>
      <w:r w:rsidR="00FB2739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>również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 konsekwencje wynikające z</w:t>
      </w:r>
      <w:r w:rsidR="00BB0181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 </w:t>
      </w:r>
      <w:r w:rsidR="00DE0863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odpowiedzialności </w:t>
      </w:r>
      <w:r w:rsidR="00223D1C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 xml:space="preserve">prawnej, w tym dyscyplinarnej, za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>ich nieprzestrzegani</w:t>
      </w:r>
      <w:r w:rsidR="00223D1C" w:rsidRPr="00C87952">
        <w:rPr>
          <w:rFonts w:ascii="Times New Roman" w:eastAsia="Times New Roman" w:hAnsi="Times New Roman" w:cs="Times New Roman"/>
          <w:sz w:val="24"/>
          <w:szCs w:val="24"/>
          <w:lang w:val="pl-PL"/>
        </w:rPr>
        <w:t>e.</w:t>
      </w:r>
    </w:p>
    <w:p w14:paraId="5C3E3F7B" w14:textId="01F32A38" w:rsidR="00FB2739" w:rsidRDefault="00FB2739" w:rsidP="00441DFC">
      <w:pPr>
        <w:ind w:firstLine="567"/>
        <w:jc w:val="right"/>
        <w:rPr>
          <w:rFonts w:ascii="Times New Roman" w:eastAsia="Times New Roman" w:hAnsi="Times New Roman" w:cs="Times New Roman"/>
          <w:sz w:val="24"/>
          <w:szCs w:val="24"/>
          <w:lang w:val="pl-PL"/>
        </w:rPr>
      </w:pPr>
    </w:p>
    <w:p w14:paraId="68A74C55" w14:textId="77777777" w:rsidR="00A1518B" w:rsidRPr="00C87952" w:rsidRDefault="00A1518B" w:rsidP="00441DFC">
      <w:pPr>
        <w:ind w:firstLine="567"/>
        <w:jc w:val="right"/>
        <w:rPr>
          <w:rFonts w:ascii="Times New Roman" w:eastAsia="Times New Roman" w:hAnsi="Times New Roman" w:cs="Times New Roman"/>
          <w:sz w:val="24"/>
          <w:szCs w:val="24"/>
          <w:lang w:val="pl-PL"/>
        </w:rPr>
      </w:pPr>
    </w:p>
    <w:p w14:paraId="6930ADAA" w14:textId="77777777" w:rsidR="00FB2739" w:rsidRPr="00C87952" w:rsidRDefault="00FB2739" w:rsidP="00441DFC">
      <w:pPr>
        <w:jc w:val="right"/>
        <w:rPr>
          <w:rFonts w:ascii="Times New Roman" w:hAnsi="Times New Roman" w:cs="Times New Roman"/>
          <w:sz w:val="24"/>
          <w:szCs w:val="24"/>
          <w:lang w:val="pl-PL"/>
        </w:rPr>
      </w:pPr>
      <w:r w:rsidRPr="00C87952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</w:t>
      </w:r>
    </w:p>
    <w:p w14:paraId="64C7570F" w14:textId="03F2DDA5" w:rsidR="0045315B" w:rsidRPr="00C87952" w:rsidRDefault="00FB2739" w:rsidP="00E97AB0">
      <w:pPr>
        <w:tabs>
          <w:tab w:val="center" w:pos="6804"/>
        </w:tabs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C87952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C87952">
        <w:rPr>
          <w:rFonts w:ascii="Times New Roman" w:hAnsi="Times New Roman" w:cs="Times New Roman"/>
          <w:sz w:val="20"/>
          <w:szCs w:val="20"/>
          <w:lang w:val="pl-PL"/>
        </w:rPr>
        <w:t>(czytelny podpis organizatora</w:t>
      </w:r>
      <w:r w:rsidR="00713389" w:rsidRPr="00C87952">
        <w:rPr>
          <w:rFonts w:ascii="Times New Roman" w:hAnsi="Times New Roman" w:cs="Times New Roman"/>
          <w:sz w:val="20"/>
          <w:szCs w:val="20"/>
          <w:lang w:val="pl-PL"/>
        </w:rPr>
        <w:t xml:space="preserve"> zgromadzenia</w:t>
      </w:r>
      <w:r w:rsidRPr="00C87952">
        <w:rPr>
          <w:rFonts w:ascii="Times New Roman" w:hAnsi="Times New Roman" w:cs="Times New Roman"/>
          <w:sz w:val="20"/>
          <w:szCs w:val="20"/>
          <w:lang w:val="pl-PL"/>
        </w:rPr>
        <w:t>)</w:t>
      </w:r>
    </w:p>
    <w:p w14:paraId="295D479C" w14:textId="77777777" w:rsidR="006D7C49" w:rsidRPr="008A5A4E" w:rsidRDefault="006D7C49" w:rsidP="00E97AB0">
      <w:pPr>
        <w:tabs>
          <w:tab w:val="center" w:pos="6804"/>
        </w:tabs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172DC867" w14:textId="1C642C13" w:rsidR="006D7C49" w:rsidRPr="00614C0A" w:rsidRDefault="006D7C49" w:rsidP="00E97AB0">
      <w:pPr>
        <w:tabs>
          <w:tab w:val="center" w:pos="6804"/>
        </w:tabs>
        <w:jc w:val="both"/>
        <w:rPr>
          <w:rFonts w:ascii="Times New Roman" w:hAnsi="Times New Roman" w:cs="Times New Roman"/>
          <w:lang w:val="pl-PL"/>
        </w:rPr>
      </w:pPr>
      <w:r w:rsidRPr="00614C0A">
        <w:rPr>
          <w:rFonts w:ascii="Times New Roman" w:hAnsi="Times New Roman" w:cs="Times New Roman"/>
          <w:vertAlign w:val="superscript"/>
          <w:lang w:val="pl-PL"/>
        </w:rPr>
        <w:t xml:space="preserve">* </w:t>
      </w:r>
      <w:r w:rsidR="00C15677" w:rsidRPr="00614C0A">
        <w:rPr>
          <w:rFonts w:ascii="Times New Roman" w:hAnsi="Times New Roman" w:cs="Times New Roman"/>
          <w:lang w:val="pl-PL"/>
        </w:rPr>
        <w:t>–</w:t>
      </w:r>
      <w:r w:rsidRPr="00614C0A">
        <w:rPr>
          <w:rFonts w:ascii="Times New Roman" w:hAnsi="Times New Roman" w:cs="Times New Roman"/>
          <w:lang w:val="pl-PL"/>
        </w:rPr>
        <w:t xml:space="preserve"> niewłaściwe skreślić</w:t>
      </w:r>
    </w:p>
    <w:p w14:paraId="225A27C3" w14:textId="77777777" w:rsidR="00F62DC7" w:rsidRPr="00C87952" w:rsidRDefault="00F62DC7" w:rsidP="00E97AB0">
      <w:pPr>
        <w:tabs>
          <w:tab w:val="center" w:pos="6804"/>
        </w:tabs>
        <w:jc w:val="both"/>
        <w:rPr>
          <w:rFonts w:ascii="Times New Roman" w:hAnsi="Times New Roman" w:cs="Times New Roman"/>
          <w:sz w:val="16"/>
          <w:szCs w:val="16"/>
          <w:lang w:val="pl-PL"/>
        </w:rPr>
        <w:sectPr w:rsidR="00F62DC7" w:rsidRPr="00C87952" w:rsidSect="0045315B">
          <w:footnotePr>
            <w:numFmt w:val="chicago"/>
          </w:footnotePr>
          <w:endnotePr>
            <w:numFmt w:val="chicago"/>
          </w:endnotePr>
          <w:pgSz w:w="11907" w:h="16840"/>
          <w:pgMar w:top="1417" w:right="1417" w:bottom="1417" w:left="1417" w:header="708" w:footer="708" w:gutter="0"/>
          <w:cols w:space="708"/>
          <w:docGrid w:linePitch="299"/>
        </w:sectPr>
      </w:pPr>
    </w:p>
    <w:p w14:paraId="14C601D3" w14:textId="395798A5" w:rsidR="00F62DC7" w:rsidRPr="00C87952" w:rsidRDefault="00F62DC7" w:rsidP="00E97AB0">
      <w:pPr>
        <w:jc w:val="right"/>
        <w:rPr>
          <w:rFonts w:ascii="Times New Roman" w:eastAsia="Times New Roman" w:hAnsi="Times New Roman" w:cs="Times New Roman"/>
          <w:spacing w:val="-7"/>
          <w:lang w:val="pl-PL"/>
        </w:rPr>
      </w:pPr>
      <w:r w:rsidRPr="00C87952">
        <w:rPr>
          <w:rFonts w:ascii="Times New Roman" w:eastAsia="Times New Roman" w:hAnsi="Times New Roman" w:cs="Times New Roman"/>
          <w:spacing w:val="-2"/>
          <w:lang w:val="pl-PL"/>
        </w:rPr>
        <w:lastRenderedPageBreak/>
        <w:t>Z</w:t>
      </w:r>
      <w:r w:rsidRPr="00C87952">
        <w:rPr>
          <w:rFonts w:ascii="Times New Roman" w:eastAsia="Times New Roman" w:hAnsi="Times New Roman" w:cs="Times New Roman"/>
          <w:lang w:val="pl-PL"/>
        </w:rPr>
        <w:t>ałąc</w:t>
      </w:r>
      <w:r w:rsidRPr="00C87952">
        <w:rPr>
          <w:rFonts w:ascii="Times New Roman" w:eastAsia="Times New Roman" w:hAnsi="Times New Roman" w:cs="Times New Roman"/>
          <w:spacing w:val="2"/>
          <w:lang w:val="pl-PL"/>
        </w:rPr>
        <w:t>z</w:t>
      </w:r>
      <w:r w:rsidRPr="00C87952">
        <w:rPr>
          <w:rFonts w:ascii="Times New Roman" w:eastAsia="Times New Roman" w:hAnsi="Times New Roman" w:cs="Times New Roman"/>
          <w:spacing w:val="-2"/>
          <w:lang w:val="pl-PL"/>
        </w:rPr>
        <w:t>n</w:t>
      </w:r>
      <w:r w:rsidRPr="00C87952">
        <w:rPr>
          <w:rFonts w:ascii="Times New Roman" w:eastAsia="Times New Roman" w:hAnsi="Times New Roman" w:cs="Times New Roman"/>
          <w:spacing w:val="2"/>
          <w:lang w:val="pl-PL"/>
        </w:rPr>
        <w:t>i</w:t>
      </w:r>
      <w:r w:rsidRPr="00C87952">
        <w:rPr>
          <w:rFonts w:ascii="Times New Roman" w:eastAsia="Times New Roman" w:hAnsi="Times New Roman" w:cs="Times New Roman"/>
          <w:lang w:val="pl-PL"/>
        </w:rPr>
        <w:t>k</w:t>
      </w:r>
    </w:p>
    <w:p w14:paraId="0B40C144" w14:textId="192205C0" w:rsidR="00F62DC7" w:rsidRPr="00C87952" w:rsidRDefault="00F62DC7" w:rsidP="00E97AB0">
      <w:pPr>
        <w:jc w:val="right"/>
        <w:rPr>
          <w:rFonts w:ascii="Times New Roman" w:hAnsi="Times New Roman" w:cs="Times New Roman"/>
          <w:sz w:val="20"/>
          <w:szCs w:val="20"/>
          <w:lang w:val="pl-PL"/>
        </w:rPr>
      </w:pPr>
      <w:r w:rsidRPr="00C87952">
        <w:rPr>
          <w:rFonts w:ascii="Times New Roman" w:eastAsia="Times New Roman" w:hAnsi="Times New Roman" w:cs="Times New Roman"/>
          <w:spacing w:val="1"/>
          <w:lang w:val="pl-PL"/>
        </w:rPr>
        <w:t>d</w:t>
      </w:r>
      <w:r w:rsidRPr="00C87952">
        <w:rPr>
          <w:rFonts w:ascii="Times New Roman" w:eastAsia="Times New Roman" w:hAnsi="Times New Roman" w:cs="Times New Roman"/>
          <w:lang w:val="pl-PL"/>
        </w:rPr>
        <w:t>o</w:t>
      </w:r>
      <w:r w:rsidRPr="00C87952">
        <w:rPr>
          <w:rFonts w:ascii="Times New Roman" w:eastAsia="Times New Roman" w:hAnsi="Times New Roman" w:cs="Times New Roman"/>
          <w:spacing w:val="-9"/>
          <w:lang w:val="pl-PL"/>
        </w:rPr>
        <w:t xml:space="preserve"> </w:t>
      </w:r>
      <w:r w:rsidR="00897110" w:rsidRPr="00C87952">
        <w:rPr>
          <w:rFonts w:ascii="Times New Roman" w:eastAsia="Times New Roman" w:hAnsi="Times New Roman" w:cs="Times New Roman"/>
          <w:spacing w:val="-9"/>
          <w:lang w:val="pl-PL"/>
        </w:rPr>
        <w:t xml:space="preserve">wzoru </w:t>
      </w:r>
      <w:r w:rsidR="003276C5" w:rsidRPr="00C87952">
        <w:rPr>
          <w:rFonts w:ascii="Times New Roman" w:eastAsia="Times New Roman" w:hAnsi="Times New Roman" w:cs="Times New Roman"/>
          <w:spacing w:val="-9"/>
          <w:lang w:val="pl-PL"/>
        </w:rPr>
        <w:t>zawiadomienia o zamiarze zorganizowania zgromadzenia</w:t>
      </w:r>
    </w:p>
    <w:p w14:paraId="7A188452" w14:textId="77777777" w:rsidR="00F62DC7" w:rsidRPr="00C87952" w:rsidRDefault="00F62DC7" w:rsidP="00E97AB0">
      <w:pPr>
        <w:jc w:val="both"/>
        <w:rPr>
          <w:rFonts w:ascii="Times New Roman" w:eastAsia="Times New Roman" w:hAnsi="Times New Roman" w:cs="Times New Roman"/>
          <w:sz w:val="28"/>
          <w:szCs w:val="28"/>
          <w:lang w:val="pl-PL"/>
        </w:rPr>
      </w:pPr>
    </w:p>
    <w:p w14:paraId="19994051" w14:textId="77777777" w:rsidR="00F62DC7" w:rsidRPr="00C87952" w:rsidRDefault="00F62DC7" w:rsidP="00E97AB0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  <w:t>Informacja o przetwarzaniu danych osobowych</w:t>
      </w:r>
    </w:p>
    <w:p w14:paraId="22F951A8" w14:textId="5D852A30" w:rsidR="00F62DC7" w:rsidRPr="00C87952" w:rsidDel="008525BF" w:rsidRDefault="00F62DC7" w:rsidP="00E97AB0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</w:pPr>
      <w:r w:rsidRPr="00C87952"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  <w:t xml:space="preserve">dla organizatora </w:t>
      </w:r>
      <w:r w:rsidR="008F0582" w:rsidRPr="00C87952"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  <w:t>zgromadzenia</w:t>
      </w:r>
    </w:p>
    <w:p w14:paraId="4153303C" w14:textId="77777777" w:rsidR="00B91DCC" w:rsidRPr="00C87952" w:rsidDel="008525BF" w:rsidRDefault="00B91DCC" w:rsidP="00E97AB0">
      <w:pPr>
        <w:jc w:val="both"/>
        <w:rPr>
          <w:rFonts w:ascii="Times New Roman" w:eastAsia="Times New Roman" w:hAnsi="Times New Roman" w:cs="Times New Roman"/>
          <w:iCs/>
          <w:sz w:val="28"/>
          <w:szCs w:val="28"/>
          <w:lang w:val="pl-PL" w:eastAsia="pl-PL"/>
        </w:rPr>
      </w:pPr>
    </w:p>
    <w:p w14:paraId="1133D1EA" w14:textId="0B1CDBDB" w:rsidR="00F62DC7" w:rsidRPr="00C87952" w:rsidDel="008525BF" w:rsidRDefault="00F62DC7" w:rsidP="00E97AB0">
      <w:pPr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Zgodnie z art. 13 </w:t>
      </w:r>
      <w:r w:rsidR="002D0D12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r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ozporządzenia Parlamentu Europejskiego i Rady (UE) 2016/679 z dnia </w:t>
      </w:r>
      <w:r w:rsidR="00913B0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br/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27 kwietnia 2016 r. w</w:t>
      </w:r>
      <w:r w:rsidRPr="00C87952" w:rsidDel="008525BF">
        <w:rPr>
          <w:rFonts w:ascii="Times New Roman" w:hAnsi="Times New Roman" w:cs="Times New Roman"/>
          <w:sz w:val="24"/>
          <w:szCs w:val="24"/>
          <w:lang w:val="pl-PL" w:eastAsia="pl-PL"/>
        </w:rPr>
        <w:t xml:space="preserve"> sprawie ochrony osób fizycznych w związku z przetwarzaniem danych osobowych i w sprawie swobodnego przepływu takich danych oraz uchylenia dyrektywy 95/46/WE (ogólne rozporządzenie o</w:t>
      </w:r>
      <w:r w:rsidR="00A21009">
        <w:rPr>
          <w:rFonts w:ascii="Times New Roman" w:hAnsi="Times New Roman" w:cs="Times New Roman"/>
          <w:sz w:val="24"/>
          <w:szCs w:val="24"/>
          <w:lang w:val="pl-PL" w:eastAsia="pl-PL"/>
        </w:rPr>
        <w:t xml:space="preserve"> </w:t>
      </w:r>
      <w:r w:rsidRPr="00C87952" w:rsidDel="008525BF">
        <w:rPr>
          <w:rFonts w:ascii="Times New Roman" w:hAnsi="Times New Roman" w:cs="Times New Roman"/>
          <w:sz w:val="24"/>
          <w:szCs w:val="24"/>
          <w:lang w:val="pl-PL" w:eastAsia="pl-PL"/>
        </w:rPr>
        <w:t>ochronie danych</w:t>
      </w:r>
      <w:r w:rsidR="007E3D5F" w:rsidRPr="00C87952">
        <w:rPr>
          <w:rFonts w:ascii="Times New Roman" w:hAnsi="Times New Roman" w:cs="Times New Roman"/>
          <w:sz w:val="24"/>
          <w:szCs w:val="24"/>
          <w:lang w:val="pl-PL" w:eastAsia="pl-PL"/>
        </w:rPr>
        <w:t>)</w:t>
      </w:r>
      <w:r w:rsidRPr="00C87952" w:rsidDel="008525BF">
        <w:rPr>
          <w:rFonts w:ascii="Times New Roman" w:hAnsi="Times New Roman" w:cs="Times New Roman"/>
          <w:sz w:val="24"/>
          <w:szCs w:val="24"/>
          <w:lang w:val="pl-PL" w:eastAsia="pl-PL"/>
        </w:rPr>
        <w:t xml:space="preserve">, </w:t>
      </w:r>
      <w:r w:rsidR="007E3D5F" w:rsidRPr="00C87952">
        <w:rPr>
          <w:rFonts w:ascii="Times New Roman" w:hAnsi="Times New Roman" w:cs="Times New Roman"/>
          <w:sz w:val="24"/>
          <w:szCs w:val="24"/>
          <w:lang w:val="pl-PL" w:eastAsia="pl-PL"/>
        </w:rPr>
        <w:t xml:space="preserve">zwanego </w:t>
      </w:r>
      <w:r w:rsidRPr="00C87952" w:rsidDel="008525BF">
        <w:rPr>
          <w:rFonts w:ascii="Times New Roman" w:hAnsi="Times New Roman" w:cs="Times New Roman"/>
          <w:sz w:val="24"/>
          <w:szCs w:val="24"/>
          <w:lang w:val="pl-PL" w:eastAsia="pl-PL"/>
        </w:rPr>
        <w:t>dalej „R</w:t>
      </w:r>
      <w:r w:rsidRPr="00C87952">
        <w:rPr>
          <w:rFonts w:ascii="Times New Roman" w:hAnsi="Times New Roman" w:cs="Times New Roman"/>
          <w:sz w:val="24"/>
          <w:szCs w:val="24"/>
          <w:lang w:val="pl-PL" w:eastAsia="pl-PL"/>
        </w:rPr>
        <w:t>ODO</w:t>
      </w:r>
      <w:r w:rsidRPr="00C87952" w:rsidDel="008525BF">
        <w:rPr>
          <w:rFonts w:ascii="Times New Roman" w:hAnsi="Times New Roman" w:cs="Times New Roman"/>
          <w:sz w:val="24"/>
          <w:szCs w:val="24"/>
          <w:lang w:val="pl-PL" w:eastAsia="pl-PL"/>
        </w:rPr>
        <w:t>”</w:t>
      </w:r>
      <w:r w:rsidR="007E3D5F" w:rsidRPr="00C87952">
        <w:rPr>
          <w:rFonts w:ascii="Times New Roman" w:hAnsi="Times New Roman" w:cs="Times New Roman"/>
          <w:sz w:val="24"/>
          <w:szCs w:val="24"/>
          <w:lang w:val="pl-PL" w:eastAsia="pl-PL"/>
        </w:rPr>
        <w:t>,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Uniwersytet Jagielloński informuje, że:</w:t>
      </w:r>
    </w:p>
    <w:p w14:paraId="0C08A9FF" w14:textId="0D74A27D" w:rsidR="00F62DC7" w:rsidRPr="00C87952" w:rsidRDefault="00F62DC7" w:rsidP="00E97AB0">
      <w:pPr>
        <w:pStyle w:val="Akapitzlist"/>
        <w:widowControl/>
        <w:numPr>
          <w:ilvl w:val="3"/>
          <w:numId w:val="42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Administratorem Pani/Pana danych osobowych jest Uniwersytet Jagielloński, ul. Gołębia 24,</w:t>
      </w:r>
      <w:r w:rsidR="000132EC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31-007 Kraków, reprezentowany przez Rektora UJ.</w:t>
      </w:r>
    </w:p>
    <w:p w14:paraId="436E40A7" w14:textId="31228AB5" w:rsidR="00F62DC7" w:rsidRPr="00C87952" w:rsidRDefault="00F62DC7" w:rsidP="00E97AB0">
      <w:pPr>
        <w:pStyle w:val="Akapitzlist"/>
        <w:widowControl/>
        <w:numPr>
          <w:ilvl w:val="3"/>
          <w:numId w:val="42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Uniwersytet Jagielloński wyznaczył Inspektora Ochrony Danych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, ul. Czapskich 4,</w:t>
      </w:r>
      <w:r w:rsidR="00185751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pokój nr 27, 30-110 Kraków. 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Kontakt z Inspektorem możliwy jest przez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e-mail: iod@uj.edu.pl 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lub pod nr</w:t>
      </w:r>
      <w:r w:rsidR="00CF1FA4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telefonu 12</w:t>
      </w:r>
      <w:r w:rsidR="00412898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663 12 25.</w:t>
      </w:r>
    </w:p>
    <w:p w14:paraId="170901D1" w14:textId="1033AFC4" w:rsidR="006F58BF" w:rsidRPr="00C87952" w:rsidRDefault="006F58BF" w:rsidP="005A63E9">
      <w:pPr>
        <w:pStyle w:val="Akapitzlist"/>
        <w:widowControl/>
        <w:numPr>
          <w:ilvl w:val="3"/>
          <w:numId w:val="42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ani/Pana dane osobowe przetwarzane będą w celu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stosowania Procedury organizowania zgromadzeń przez członków wspólnoty uczelni na terenie Uniwersytetu Jagiellońskiego, </w:t>
      </w:r>
      <w:r w:rsidR="00913B0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br/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w związku z organizowaniem przez Panią/Pana zgromadzenia, oraz zapewnienia bezpieczeństwa podczas tego zgromadzenia.</w:t>
      </w:r>
    </w:p>
    <w:p w14:paraId="5A320DE8" w14:textId="7051E87A" w:rsidR="00F62DC7" w:rsidRPr="00C87952" w:rsidRDefault="00F62DC7" w:rsidP="005A63E9">
      <w:pPr>
        <w:pStyle w:val="Akapitzlist"/>
        <w:widowControl/>
        <w:numPr>
          <w:ilvl w:val="0"/>
          <w:numId w:val="27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val="pl-PL" w:eastAsia="pl-PL"/>
        </w:rPr>
      </w:pP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Podstawę prawną przetwarzania Pani/Pana danych osobowych stanowi art. 6 ust. 1 lit. e) RODO, tj. </w:t>
      </w:r>
      <w:r w:rsidRPr="00C87952">
        <w:rPr>
          <w:rFonts w:ascii="Times New Roman" w:hAnsi="Times New Roman" w:cs="Times New Roman"/>
          <w:sz w:val="24"/>
          <w:szCs w:val="24"/>
          <w:lang w:val="pl-PL"/>
        </w:rPr>
        <w:t>przetwarzanie jest niezbędne do wykonania zadania realizowanego w interesie publicznym</w:t>
      </w:r>
      <w:r w:rsidR="00C2351C" w:rsidRPr="00C8795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C87952">
        <w:rPr>
          <w:rFonts w:ascii="Times New Roman" w:hAnsi="Times New Roman" w:cs="Times New Roman"/>
          <w:sz w:val="24"/>
          <w:szCs w:val="24"/>
          <w:lang w:val="pl-PL"/>
        </w:rPr>
        <w:t xml:space="preserve"> jakim jest umożliwienie organizacji </w:t>
      </w:r>
      <w:r w:rsidR="00346187" w:rsidRPr="00C87952">
        <w:rPr>
          <w:rFonts w:ascii="Times New Roman" w:hAnsi="Times New Roman" w:cs="Times New Roman"/>
          <w:sz w:val="24"/>
          <w:szCs w:val="24"/>
          <w:lang w:val="pl-PL"/>
        </w:rPr>
        <w:t>z</w:t>
      </w:r>
      <w:r w:rsidRPr="00C87952">
        <w:rPr>
          <w:rFonts w:ascii="Times New Roman" w:hAnsi="Times New Roman" w:cs="Times New Roman"/>
          <w:sz w:val="24"/>
          <w:szCs w:val="24"/>
          <w:lang w:val="pl-PL"/>
        </w:rPr>
        <w:t xml:space="preserve">gromadzenia i zapewnienie </w:t>
      </w:r>
      <w:r w:rsidRPr="00C87952">
        <w:rPr>
          <w:rFonts w:ascii="Times New Roman" w:hAnsi="Times New Roman" w:cs="Times New Roman"/>
          <w:spacing w:val="-4"/>
          <w:sz w:val="24"/>
          <w:szCs w:val="24"/>
          <w:lang w:val="pl-PL"/>
        </w:rPr>
        <w:t>bezpieczeństwa podczas jego trwania w związku z przepisami ustawy z dnia 24 lipca 2015 r.</w:t>
      </w:r>
      <w:r w:rsidRPr="00C8795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79006C" w:rsidRPr="00C87952">
        <w:rPr>
          <w:rFonts w:ascii="Times New Roman" w:hAnsi="Times New Roman" w:cs="Times New Roman"/>
          <w:sz w:val="24"/>
          <w:szCs w:val="24"/>
          <w:lang w:val="pl-PL"/>
        </w:rPr>
        <w:t xml:space="preserve">– </w:t>
      </w:r>
      <w:r w:rsidRPr="00C87952">
        <w:rPr>
          <w:rFonts w:ascii="Times New Roman" w:hAnsi="Times New Roman" w:cs="Times New Roman"/>
          <w:sz w:val="24"/>
          <w:szCs w:val="24"/>
          <w:lang w:val="pl-PL"/>
        </w:rPr>
        <w:t xml:space="preserve">Prawo o zgromadzeniach i ustawy z dnia 20 lipca 2018 r. </w:t>
      </w:r>
      <w:r w:rsidR="0079006C" w:rsidRPr="00C87952">
        <w:rPr>
          <w:rFonts w:ascii="Times New Roman" w:hAnsi="Times New Roman" w:cs="Times New Roman"/>
          <w:sz w:val="24"/>
          <w:szCs w:val="24"/>
          <w:lang w:val="pl-PL"/>
        </w:rPr>
        <w:t xml:space="preserve">– </w:t>
      </w:r>
      <w:r w:rsidRPr="00C87952">
        <w:rPr>
          <w:rFonts w:ascii="Times New Roman" w:hAnsi="Times New Roman" w:cs="Times New Roman"/>
          <w:sz w:val="24"/>
          <w:szCs w:val="24"/>
          <w:lang w:val="pl-PL"/>
        </w:rPr>
        <w:t>Prawo o szkolnictwie wyższym i nauce.</w:t>
      </w:r>
    </w:p>
    <w:p w14:paraId="4D4C7444" w14:textId="23FE636C" w:rsidR="00F62DC7" w:rsidRPr="00C87952" w:rsidRDefault="00F62DC7" w:rsidP="00E97AB0">
      <w:pPr>
        <w:pStyle w:val="Akapitzlist"/>
        <w:widowControl/>
        <w:numPr>
          <w:ilvl w:val="0"/>
          <w:numId w:val="27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odanie przez Panią/Pana danych osob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owych jest dobrowolne, lecz niezbędne do umożliwienia organizacji zgromadzenia.</w:t>
      </w:r>
    </w:p>
    <w:p w14:paraId="09153FA1" w14:textId="4E20B3C1" w:rsidR="00F62DC7" w:rsidRPr="00C87952" w:rsidRDefault="00F62DC7" w:rsidP="00E97AB0">
      <w:pPr>
        <w:pStyle w:val="Akapitzlist"/>
        <w:widowControl/>
        <w:numPr>
          <w:ilvl w:val="0"/>
          <w:numId w:val="27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ani/Pana dan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e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osobow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e mogą być udostępniane podmiotom uprawnionym na podstawie przepisów </w:t>
      </w:r>
      <w:r w:rsidR="00C54EF0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rawa powszechnie obowiązującego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lub podmiotom, którym administrator powierzył na drodze umowy przetwarzanie danych osobowych.</w:t>
      </w:r>
    </w:p>
    <w:p w14:paraId="0F36BEAF" w14:textId="77777777" w:rsidR="00F62DC7" w:rsidRPr="00C87952" w:rsidRDefault="00F62DC7" w:rsidP="00E97AB0">
      <w:pPr>
        <w:pStyle w:val="Akapitzlist"/>
        <w:widowControl/>
        <w:numPr>
          <w:ilvl w:val="0"/>
          <w:numId w:val="27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Pani/Pana dane osobowe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nie będą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przekazywane do państw trzecich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(poza Europejski Obszar Gospodarczy).</w:t>
      </w:r>
    </w:p>
    <w:p w14:paraId="423E0615" w14:textId="44E5F774" w:rsidR="00F62DC7" w:rsidRPr="00C87952" w:rsidRDefault="00F62DC7" w:rsidP="00E97AB0">
      <w:pPr>
        <w:pStyle w:val="Akapitzlist"/>
        <w:widowControl/>
        <w:numPr>
          <w:ilvl w:val="0"/>
          <w:numId w:val="27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Pani/Pana dane osobowe będą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przetwarzane przez czas </w:t>
      </w:r>
      <w:r w:rsidR="00A30F1D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stosowania</w:t>
      </w:r>
      <w:r w:rsidR="00E90EFB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="00A30F1D"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 xml:space="preserve">Procedury organizowania zgromadzeń przez członków wspólnoty uczelni na terenie Uniwersytetu Jagiellońskiego, w tym </w:t>
      </w:r>
      <w:r w:rsidR="00DC697B"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 xml:space="preserve">przez </w:t>
      </w:r>
      <w:r w:rsidR="00A30F1D"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>czas</w:t>
      </w:r>
      <w:r w:rsidR="00A30F1D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trwania zgromadzenia</w:t>
      </w:r>
      <w:r w:rsidR="00440896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, o którym mowa w pkt 3,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oraz </w:t>
      </w:r>
      <w:r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 xml:space="preserve">do upływu terminu przedawnienia </w:t>
      </w:r>
      <w:r w:rsidR="003908D2"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 xml:space="preserve">ewentualnych </w:t>
      </w:r>
      <w:r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>roszczeń.</w:t>
      </w:r>
    </w:p>
    <w:p w14:paraId="607C2A8B" w14:textId="78D5BC2B" w:rsidR="00F62DC7" w:rsidRPr="00C87952" w:rsidRDefault="00F62DC7" w:rsidP="00E97AB0">
      <w:pPr>
        <w:pStyle w:val="Akapitzlist"/>
        <w:widowControl/>
        <w:numPr>
          <w:ilvl w:val="0"/>
          <w:numId w:val="27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Posiada Pani/Pan prawo do: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uzyskania informacji o przetwarzaniu danych osobowych i</w:t>
      </w:r>
      <w:r w:rsidR="00E21DB5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 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uprawnieniach przysługujących zgodnie z RODO, dostępu do treści swoich danych oraz ich sprostowania, a także prawo do usunięcia danych osobowych ze zbiorów administratora (chyba że dalsze przetwarzanie jest konieczne dla wykonania obowiązku prawnego albo </w:t>
      </w:r>
      <w:r w:rsidR="00F216B6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br/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w celu ustalenia, dochodzenia lub obrony roszczeń), oraz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prawo do ograniczenia przetwarzania, przenoszenia danych, wniesienia sprzeciwu wobec przetwarzania – </w:t>
      </w:r>
      <w:r w:rsidR="00F216B6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br/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w przypadkach i na warunkach określonych w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RODO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.</w:t>
      </w:r>
    </w:p>
    <w:p w14:paraId="16790B50" w14:textId="77777777" w:rsidR="00F62DC7" w:rsidRPr="00C87952" w:rsidRDefault="00F62DC7" w:rsidP="00E97AB0">
      <w:pPr>
        <w:pStyle w:val="Akapitzlist"/>
        <w:numPr>
          <w:ilvl w:val="0"/>
          <w:numId w:val="27"/>
        </w:numPr>
        <w:ind w:left="357" w:hanging="357"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ani/Pana dane osobowe nie będą przedmiotem automatycznego podejmowania decyzji ani profilowania.</w:t>
      </w:r>
    </w:p>
    <w:p w14:paraId="7A0B04FE" w14:textId="18CA3DE4" w:rsidR="005B5A93" w:rsidRPr="005A63E9" w:rsidRDefault="00F62DC7" w:rsidP="005A63E9">
      <w:pPr>
        <w:pStyle w:val="Akapitzlist"/>
        <w:numPr>
          <w:ilvl w:val="0"/>
          <w:numId w:val="27"/>
        </w:numPr>
        <w:ind w:left="357" w:hanging="357"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5A63E9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osiada</w:t>
      </w:r>
      <w:r w:rsidRPr="005A63E9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Pan</w:t>
      </w:r>
      <w:r w:rsidRPr="005A63E9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i/Pan</w:t>
      </w:r>
      <w:r w:rsidRPr="005A63E9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prawo wniesienia skargi do Prezesa Urzędu Ochrony Danych Osobowych w razie uznania, że przetwarzanie Pani/Pana danych osobowych narusza przepisy R</w:t>
      </w:r>
      <w:r w:rsidRPr="005A63E9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ODO</w:t>
      </w:r>
      <w:r w:rsidRPr="005A63E9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.</w:t>
      </w:r>
    </w:p>
    <w:sectPr w:rsidR="005B5A93" w:rsidRPr="005A63E9" w:rsidSect="00477708">
      <w:footnotePr>
        <w:numFmt w:val="chicago"/>
      </w:footnotePr>
      <w:pgSz w:w="11907" w:h="16840"/>
      <w:pgMar w:top="1417" w:right="1417" w:bottom="1417" w:left="1417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3B62F" w14:textId="77777777" w:rsidR="005B344F" w:rsidRDefault="005B344F" w:rsidP="00E014B8">
      <w:r>
        <w:separator/>
      </w:r>
    </w:p>
  </w:endnote>
  <w:endnote w:type="continuationSeparator" w:id="0">
    <w:p w14:paraId="4DE7E114" w14:textId="77777777" w:rsidR="005B344F" w:rsidRDefault="005B344F" w:rsidP="00E014B8">
      <w:r>
        <w:continuationSeparator/>
      </w:r>
    </w:p>
  </w:endnote>
  <w:endnote w:type="continuationNotice" w:id="1">
    <w:p w14:paraId="03247348" w14:textId="77777777" w:rsidR="005B344F" w:rsidRDefault="005B34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C94E97" w14:textId="77777777" w:rsidR="005B344F" w:rsidRDefault="005B344F" w:rsidP="00E014B8">
      <w:r>
        <w:separator/>
      </w:r>
    </w:p>
  </w:footnote>
  <w:footnote w:type="continuationSeparator" w:id="0">
    <w:p w14:paraId="7C4AE4B9" w14:textId="77777777" w:rsidR="005B344F" w:rsidRDefault="005B344F" w:rsidP="00E014B8">
      <w:r>
        <w:continuationSeparator/>
      </w:r>
    </w:p>
  </w:footnote>
  <w:footnote w:type="continuationNotice" w:id="1">
    <w:p w14:paraId="000917B5" w14:textId="77777777" w:rsidR="005B344F" w:rsidRDefault="005B344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C289B"/>
    <w:multiLevelType w:val="hybridMultilevel"/>
    <w:tmpl w:val="DBEA513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699B"/>
    <w:multiLevelType w:val="hybridMultilevel"/>
    <w:tmpl w:val="62EC700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410E61"/>
    <w:multiLevelType w:val="hybridMultilevel"/>
    <w:tmpl w:val="E632A356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sz w:val="24"/>
        <w:szCs w:val="24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94741"/>
    <w:multiLevelType w:val="hybridMultilevel"/>
    <w:tmpl w:val="DF263FD4"/>
    <w:lvl w:ilvl="0" w:tplc="6D6AFCE0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0F95671D"/>
    <w:multiLevelType w:val="hybridMultilevel"/>
    <w:tmpl w:val="14624ED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413A91"/>
    <w:multiLevelType w:val="hybridMultilevel"/>
    <w:tmpl w:val="A8487BA4"/>
    <w:lvl w:ilvl="0" w:tplc="7340BFE8">
      <w:start w:val="1"/>
      <w:numFmt w:val="decimal"/>
      <w:lvlText w:val="%1)"/>
      <w:lvlJc w:val="left"/>
      <w:pPr>
        <w:ind w:left="360" w:firstLine="0"/>
      </w:pPr>
      <w:rPr>
        <w:rFonts w:ascii="Times New Roman" w:hAnsi="Times New Roman" w:hint="default"/>
        <w:sz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053E9"/>
    <w:multiLevelType w:val="hybridMultilevel"/>
    <w:tmpl w:val="C394BDB0"/>
    <w:lvl w:ilvl="0" w:tplc="90DCDC6E">
      <w:start w:val="1"/>
      <w:numFmt w:val="decimal"/>
      <w:lvlText w:val="%1."/>
      <w:lvlJc w:val="left"/>
      <w:pPr>
        <w:ind w:hanging="358"/>
      </w:pPr>
      <w:rPr>
        <w:rFonts w:ascii="Times New Roman" w:eastAsia="Times New Roman" w:hAnsi="Times New Roman" w:hint="default"/>
        <w:sz w:val="24"/>
        <w:szCs w:val="24"/>
      </w:rPr>
    </w:lvl>
    <w:lvl w:ilvl="1" w:tplc="EBF0D3E8">
      <w:start w:val="1"/>
      <w:numFmt w:val="bullet"/>
      <w:lvlText w:val="•"/>
      <w:lvlJc w:val="left"/>
      <w:rPr>
        <w:rFonts w:hint="default"/>
      </w:rPr>
    </w:lvl>
    <w:lvl w:ilvl="2" w:tplc="E6E209D0">
      <w:start w:val="1"/>
      <w:numFmt w:val="bullet"/>
      <w:lvlText w:val="•"/>
      <w:lvlJc w:val="left"/>
      <w:rPr>
        <w:rFonts w:hint="default"/>
      </w:rPr>
    </w:lvl>
    <w:lvl w:ilvl="3" w:tplc="E62841FE">
      <w:start w:val="1"/>
      <w:numFmt w:val="bullet"/>
      <w:lvlText w:val="•"/>
      <w:lvlJc w:val="left"/>
      <w:rPr>
        <w:rFonts w:hint="default"/>
      </w:rPr>
    </w:lvl>
    <w:lvl w:ilvl="4" w:tplc="36861DE4">
      <w:start w:val="1"/>
      <w:numFmt w:val="bullet"/>
      <w:lvlText w:val="•"/>
      <w:lvlJc w:val="left"/>
      <w:rPr>
        <w:rFonts w:hint="default"/>
      </w:rPr>
    </w:lvl>
    <w:lvl w:ilvl="5" w:tplc="1BCA87DC">
      <w:start w:val="1"/>
      <w:numFmt w:val="bullet"/>
      <w:lvlText w:val="•"/>
      <w:lvlJc w:val="left"/>
      <w:rPr>
        <w:rFonts w:hint="default"/>
      </w:rPr>
    </w:lvl>
    <w:lvl w:ilvl="6" w:tplc="6D306B90">
      <w:start w:val="1"/>
      <w:numFmt w:val="bullet"/>
      <w:lvlText w:val="•"/>
      <w:lvlJc w:val="left"/>
      <w:rPr>
        <w:rFonts w:hint="default"/>
      </w:rPr>
    </w:lvl>
    <w:lvl w:ilvl="7" w:tplc="0820F8DE">
      <w:start w:val="1"/>
      <w:numFmt w:val="bullet"/>
      <w:lvlText w:val="•"/>
      <w:lvlJc w:val="left"/>
      <w:rPr>
        <w:rFonts w:hint="default"/>
      </w:rPr>
    </w:lvl>
    <w:lvl w:ilvl="8" w:tplc="F5043428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13D74204"/>
    <w:multiLevelType w:val="hybridMultilevel"/>
    <w:tmpl w:val="A9E8CD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39125D"/>
    <w:multiLevelType w:val="hybridMultilevel"/>
    <w:tmpl w:val="309AF31E"/>
    <w:lvl w:ilvl="0" w:tplc="93E8C0CE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E56323"/>
    <w:multiLevelType w:val="hybridMultilevel"/>
    <w:tmpl w:val="95382B88"/>
    <w:lvl w:ilvl="0" w:tplc="75862906">
      <w:start w:val="1"/>
      <w:numFmt w:val="decimal"/>
      <w:lvlText w:val="%1."/>
      <w:lvlJc w:val="left"/>
      <w:pPr>
        <w:ind w:hanging="358"/>
      </w:pPr>
      <w:rPr>
        <w:rFonts w:ascii="Times New Roman" w:eastAsia="Times New Roman" w:hAnsi="Times New Roman" w:hint="default"/>
        <w:b w:val="0"/>
        <w:bCs w:val="0"/>
        <w:sz w:val="24"/>
        <w:szCs w:val="24"/>
      </w:rPr>
    </w:lvl>
    <w:lvl w:ilvl="1" w:tplc="1F927246">
      <w:start w:val="1"/>
      <w:numFmt w:val="decimal"/>
      <w:lvlText w:val="%2)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8BD61602">
      <w:start w:val="1"/>
      <w:numFmt w:val="bullet"/>
      <w:lvlText w:val="•"/>
      <w:lvlJc w:val="left"/>
      <w:rPr>
        <w:rFonts w:hint="default"/>
      </w:rPr>
    </w:lvl>
    <w:lvl w:ilvl="3" w:tplc="B1163044">
      <w:start w:val="1"/>
      <w:numFmt w:val="bullet"/>
      <w:lvlText w:val="•"/>
      <w:lvlJc w:val="left"/>
      <w:rPr>
        <w:rFonts w:hint="default"/>
      </w:rPr>
    </w:lvl>
    <w:lvl w:ilvl="4" w:tplc="166443D0">
      <w:start w:val="1"/>
      <w:numFmt w:val="bullet"/>
      <w:lvlText w:val="•"/>
      <w:lvlJc w:val="left"/>
      <w:rPr>
        <w:rFonts w:hint="default"/>
      </w:rPr>
    </w:lvl>
    <w:lvl w:ilvl="5" w:tplc="FFB0B188">
      <w:start w:val="1"/>
      <w:numFmt w:val="bullet"/>
      <w:lvlText w:val="•"/>
      <w:lvlJc w:val="left"/>
      <w:rPr>
        <w:rFonts w:hint="default"/>
      </w:rPr>
    </w:lvl>
    <w:lvl w:ilvl="6" w:tplc="44B2DD9C">
      <w:start w:val="1"/>
      <w:numFmt w:val="bullet"/>
      <w:lvlText w:val="•"/>
      <w:lvlJc w:val="left"/>
      <w:rPr>
        <w:rFonts w:hint="default"/>
      </w:rPr>
    </w:lvl>
    <w:lvl w:ilvl="7" w:tplc="57D059A4">
      <w:start w:val="1"/>
      <w:numFmt w:val="bullet"/>
      <w:lvlText w:val="•"/>
      <w:lvlJc w:val="left"/>
      <w:rPr>
        <w:rFonts w:hint="default"/>
      </w:rPr>
    </w:lvl>
    <w:lvl w:ilvl="8" w:tplc="39CCD7EC">
      <w:start w:val="1"/>
      <w:numFmt w:val="bullet"/>
      <w:lvlText w:val="•"/>
      <w:lvlJc w:val="left"/>
      <w:rPr>
        <w:rFonts w:hint="default"/>
      </w:rPr>
    </w:lvl>
  </w:abstractNum>
  <w:abstractNum w:abstractNumId="10" w15:restartNumberingAfterBreak="0">
    <w:nsid w:val="183D14FE"/>
    <w:multiLevelType w:val="hybridMultilevel"/>
    <w:tmpl w:val="C9EA95A8"/>
    <w:lvl w:ilvl="0" w:tplc="F126F2C0">
      <w:start w:val="2"/>
      <w:numFmt w:val="decimal"/>
      <w:lvlText w:val="%1."/>
      <w:lvlJc w:val="left"/>
      <w:pPr>
        <w:ind w:left="2880" w:hanging="360"/>
      </w:pPr>
      <w:rPr>
        <w:rFonts w:hint="default"/>
        <w:i w:val="0"/>
        <w:color w:val="auto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2A3FF3"/>
    <w:multiLevelType w:val="hybridMultilevel"/>
    <w:tmpl w:val="A1141D5A"/>
    <w:lvl w:ilvl="0" w:tplc="50C2744E">
      <w:start w:val="3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200D7B"/>
    <w:multiLevelType w:val="multilevel"/>
    <w:tmpl w:val="A30A24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20B2722F"/>
    <w:multiLevelType w:val="hybridMultilevel"/>
    <w:tmpl w:val="899498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C136AF"/>
    <w:multiLevelType w:val="hybridMultilevel"/>
    <w:tmpl w:val="FBEADDCA"/>
    <w:lvl w:ilvl="0" w:tplc="47E8066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C7236B"/>
    <w:multiLevelType w:val="hybridMultilevel"/>
    <w:tmpl w:val="0C08F112"/>
    <w:lvl w:ilvl="0" w:tplc="04150011">
      <w:start w:val="1"/>
      <w:numFmt w:val="decimal"/>
      <w:lvlText w:val="%1)"/>
      <w:lvlJc w:val="left"/>
      <w:pPr>
        <w:ind w:left="1140" w:hanging="360"/>
      </w:p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6" w15:restartNumberingAfterBreak="0">
    <w:nsid w:val="25544E33"/>
    <w:multiLevelType w:val="hybridMultilevel"/>
    <w:tmpl w:val="971ED83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2B4214"/>
    <w:multiLevelType w:val="hybridMultilevel"/>
    <w:tmpl w:val="8AF8D3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B3796E"/>
    <w:multiLevelType w:val="hybridMultilevel"/>
    <w:tmpl w:val="783CFBF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22793B"/>
    <w:multiLevelType w:val="hybridMultilevel"/>
    <w:tmpl w:val="413019A2"/>
    <w:lvl w:ilvl="0" w:tplc="D22A29CC">
      <w:start w:val="1"/>
      <w:numFmt w:val="decimal"/>
      <w:lvlText w:val="%1."/>
      <w:lvlJc w:val="left"/>
      <w:pPr>
        <w:ind w:hanging="358"/>
      </w:pPr>
      <w:rPr>
        <w:rFonts w:ascii="Times New Roman" w:eastAsia="Times New Roman" w:hAnsi="Times New Roman" w:hint="default"/>
        <w:sz w:val="24"/>
        <w:szCs w:val="24"/>
      </w:rPr>
    </w:lvl>
    <w:lvl w:ilvl="1" w:tplc="CC80D342">
      <w:start w:val="1"/>
      <w:numFmt w:val="bullet"/>
      <w:lvlText w:val="•"/>
      <w:lvlJc w:val="left"/>
      <w:rPr>
        <w:rFonts w:hint="default"/>
      </w:rPr>
    </w:lvl>
    <w:lvl w:ilvl="2" w:tplc="48A45416">
      <w:start w:val="1"/>
      <w:numFmt w:val="bullet"/>
      <w:lvlText w:val="•"/>
      <w:lvlJc w:val="left"/>
      <w:rPr>
        <w:rFonts w:hint="default"/>
      </w:rPr>
    </w:lvl>
    <w:lvl w:ilvl="3" w:tplc="6A141578">
      <w:start w:val="1"/>
      <w:numFmt w:val="bullet"/>
      <w:lvlText w:val="•"/>
      <w:lvlJc w:val="left"/>
      <w:rPr>
        <w:rFonts w:hint="default"/>
      </w:rPr>
    </w:lvl>
    <w:lvl w:ilvl="4" w:tplc="EC3A23A8">
      <w:start w:val="1"/>
      <w:numFmt w:val="bullet"/>
      <w:lvlText w:val="•"/>
      <w:lvlJc w:val="left"/>
      <w:rPr>
        <w:rFonts w:hint="default"/>
      </w:rPr>
    </w:lvl>
    <w:lvl w:ilvl="5" w:tplc="6A48D5F6">
      <w:start w:val="1"/>
      <w:numFmt w:val="bullet"/>
      <w:lvlText w:val="•"/>
      <w:lvlJc w:val="left"/>
      <w:rPr>
        <w:rFonts w:hint="default"/>
      </w:rPr>
    </w:lvl>
    <w:lvl w:ilvl="6" w:tplc="D3E469EC">
      <w:start w:val="1"/>
      <w:numFmt w:val="bullet"/>
      <w:lvlText w:val="•"/>
      <w:lvlJc w:val="left"/>
      <w:rPr>
        <w:rFonts w:hint="default"/>
      </w:rPr>
    </w:lvl>
    <w:lvl w:ilvl="7" w:tplc="208C13BE">
      <w:start w:val="1"/>
      <w:numFmt w:val="bullet"/>
      <w:lvlText w:val="•"/>
      <w:lvlJc w:val="left"/>
      <w:rPr>
        <w:rFonts w:hint="default"/>
      </w:rPr>
    </w:lvl>
    <w:lvl w:ilvl="8" w:tplc="DAFCB258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2B4A783D"/>
    <w:multiLevelType w:val="hybridMultilevel"/>
    <w:tmpl w:val="7EAE3E1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601FF7"/>
    <w:multiLevelType w:val="hybridMultilevel"/>
    <w:tmpl w:val="FA66BE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8F328A"/>
    <w:multiLevelType w:val="hybridMultilevel"/>
    <w:tmpl w:val="2FCABBFC"/>
    <w:lvl w:ilvl="0" w:tplc="04150011">
      <w:start w:val="1"/>
      <w:numFmt w:val="decimal"/>
      <w:lvlText w:val="%1)"/>
      <w:lvlJc w:val="left"/>
      <w:pPr>
        <w:ind w:left="1140" w:hanging="360"/>
      </w:p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3137496F"/>
    <w:multiLevelType w:val="hybridMultilevel"/>
    <w:tmpl w:val="1DEE8534"/>
    <w:lvl w:ilvl="0" w:tplc="041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1F07CE1"/>
    <w:multiLevelType w:val="hybridMultilevel"/>
    <w:tmpl w:val="4B300294"/>
    <w:lvl w:ilvl="0" w:tplc="63067B54">
      <w:start w:val="1"/>
      <w:numFmt w:val="decimal"/>
      <w:lvlText w:val="%1."/>
      <w:lvlJc w:val="left"/>
      <w:pPr>
        <w:ind w:left="720" w:hanging="360"/>
      </w:pPr>
    </w:lvl>
    <w:lvl w:ilvl="1" w:tplc="AC769AC2">
      <w:start w:val="1"/>
      <w:numFmt w:val="lowerLetter"/>
      <w:lvlText w:val="%2."/>
      <w:lvlJc w:val="left"/>
      <w:pPr>
        <w:ind w:left="1440" w:hanging="360"/>
      </w:pPr>
    </w:lvl>
    <w:lvl w:ilvl="2" w:tplc="A0685FB4">
      <w:start w:val="1"/>
      <w:numFmt w:val="lowerRoman"/>
      <w:lvlText w:val="%3."/>
      <w:lvlJc w:val="right"/>
      <w:pPr>
        <w:ind w:left="2160" w:hanging="180"/>
      </w:pPr>
    </w:lvl>
    <w:lvl w:ilvl="3" w:tplc="F656DD74">
      <w:start w:val="1"/>
      <w:numFmt w:val="decimal"/>
      <w:lvlText w:val="%4."/>
      <w:lvlJc w:val="left"/>
      <w:pPr>
        <w:ind w:left="2880" w:hanging="360"/>
      </w:pPr>
    </w:lvl>
    <w:lvl w:ilvl="4" w:tplc="2FAEA64E">
      <w:start w:val="1"/>
      <w:numFmt w:val="lowerLetter"/>
      <w:lvlText w:val="%5."/>
      <w:lvlJc w:val="left"/>
      <w:pPr>
        <w:ind w:left="3600" w:hanging="360"/>
      </w:pPr>
    </w:lvl>
    <w:lvl w:ilvl="5" w:tplc="7DC08FF6">
      <w:start w:val="1"/>
      <w:numFmt w:val="lowerRoman"/>
      <w:lvlText w:val="%6."/>
      <w:lvlJc w:val="right"/>
      <w:pPr>
        <w:ind w:left="4320" w:hanging="180"/>
      </w:pPr>
    </w:lvl>
    <w:lvl w:ilvl="6" w:tplc="5554FDE8">
      <w:start w:val="1"/>
      <w:numFmt w:val="decimal"/>
      <w:lvlText w:val="%7."/>
      <w:lvlJc w:val="left"/>
      <w:pPr>
        <w:ind w:left="5040" w:hanging="360"/>
      </w:pPr>
    </w:lvl>
    <w:lvl w:ilvl="7" w:tplc="554CC726">
      <w:start w:val="1"/>
      <w:numFmt w:val="lowerLetter"/>
      <w:lvlText w:val="%8."/>
      <w:lvlJc w:val="left"/>
      <w:pPr>
        <w:ind w:left="5760" w:hanging="360"/>
      </w:pPr>
    </w:lvl>
    <w:lvl w:ilvl="8" w:tplc="6ED66DE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21C08D8"/>
    <w:multiLevelType w:val="hybridMultilevel"/>
    <w:tmpl w:val="F74CAD4A"/>
    <w:lvl w:ilvl="0" w:tplc="A5DC7C32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2979C9"/>
    <w:multiLevelType w:val="hybridMultilevel"/>
    <w:tmpl w:val="72CC7B7C"/>
    <w:lvl w:ilvl="0" w:tplc="B9C8C91E">
      <w:start w:val="5"/>
      <w:numFmt w:val="decimal"/>
      <w:lvlText w:val="%1."/>
      <w:lvlJc w:val="left"/>
      <w:pPr>
        <w:ind w:left="720" w:hanging="360"/>
      </w:pPr>
      <w:rPr>
        <w:rFonts w:hint="default"/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835600"/>
    <w:multiLevelType w:val="hybridMultilevel"/>
    <w:tmpl w:val="D568B92A"/>
    <w:lvl w:ilvl="0" w:tplc="1422B1A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14BAA73C">
      <w:start w:val="1"/>
      <w:numFmt w:val="lowerLetter"/>
      <w:lvlText w:val="%2."/>
      <w:lvlJc w:val="left"/>
      <w:pPr>
        <w:ind w:left="1440" w:hanging="360"/>
      </w:pPr>
    </w:lvl>
    <w:lvl w:ilvl="2" w:tplc="39C46802">
      <w:start w:val="1"/>
      <w:numFmt w:val="lowerRoman"/>
      <w:lvlText w:val="%3."/>
      <w:lvlJc w:val="right"/>
      <w:pPr>
        <w:ind w:left="2160" w:hanging="180"/>
      </w:pPr>
    </w:lvl>
    <w:lvl w:ilvl="3" w:tplc="98EE5B6E">
      <w:start w:val="1"/>
      <w:numFmt w:val="decimal"/>
      <w:lvlText w:val="%4."/>
      <w:lvlJc w:val="left"/>
      <w:pPr>
        <w:ind w:left="2880" w:hanging="360"/>
      </w:pPr>
    </w:lvl>
    <w:lvl w:ilvl="4" w:tplc="1DC45692">
      <w:start w:val="1"/>
      <w:numFmt w:val="lowerLetter"/>
      <w:lvlText w:val="%5."/>
      <w:lvlJc w:val="left"/>
      <w:pPr>
        <w:ind w:left="3600" w:hanging="360"/>
      </w:pPr>
    </w:lvl>
    <w:lvl w:ilvl="5" w:tplc="B9C2EF32">
      <w:start w:val="1"/>
      <w:numFmt w:val="lowerRoman"/>
      <w:lvlText w:val="%6."/>
      <w:lvlJc w:val="right"/>
      <w:pPr>
        <w:ind w:left="4320" w:hanging="180"/>
      </w:pPr>
    </w:lvl>
    <w:lvl w:ilvl="6" w:tplc="EDEC2BB2">
      <w:start w:val="1"/>
      <w:numFmt w:val="decimal"/>
      <w:lvlText w:val="%7."/>
      <w:lvlJc w:val="left"/>
      <w:pPr>
        <w:ind w:left="5040" w:hanging="360"/>
      </w:pPr>
    </w:lvl>
    <w:lvl w:ilvl="7" w:tplc="9940CBAA">
      <w:start w:val="1"/>
      <w:numFmt w:val="lowerLetter"/>
      <w:lvlText w:val="%8."/>
      <w:lvlJc w:val="left"/>
      <w:pPr>
        <w:ind w:left="5760" w:hanging="360"/>
      </w:pPr>
    </w:lvl>
    <w:lvl w:ilvl="8" w:tplc="DA66F656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D453C66"/>
    <w:multiLevelType w:val="hybridMultilevel"/>
    <w:tmpl w:val="CB2E37E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" w15:restartNumberingAfterBreak="0">
    <w:nsid w:val="3F8510B3"/>
    <w:multiLevelType w:val="hybridMultilevel"/>
    <w:tmpl w:val="B204E6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02F0EB2"/>
    <w:multiLevelType w:val="hybridMultilevel"/>
    <w:tmpl w:val="0D7E06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4034DD"/>
    <w:multiLevelType w:val="hybridMultilevel"/>
    <w:tmpl w:val="A3FEE1F6"/>
    <w:lvl w:ilvl="0" w:tplc="04150011">
      <w:start w:val="1"/>
      <w:numFmt w:val="decimal"/>
      <w:lvlText w:val="%1)"/>
      <w:lvlJc w:val="left"/>
      <w:pPr>
        <w:ind w:left="1077" w:hanging="360"/>
      </w:p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2" w15:restartNumberingAfterBreak="0">
    <w:nsid w:val="48620CD8"/>
    <w:multiLevelType w:val="hybridMultilevel"/>
    <w:tmpl w:val="5DA892A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C70CB54C">
      <w:numFmt w:val="bullet"/>
      <w:lvlText w:val="–"/>
      <w:lvlJc w:val="left"/>
      <w:pPr>
        <w:ind w:left="2340" w:hanging="360"/>
      </w:pPr>
      <w:rPr>
        <w:rFonts w:ascii="Calibri" w:eastAsia="SimSun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E659E1"/>
    <w:multiLevelType w:val="hybridMultilevel"/>
    <w:tmpl w:val="BEB602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C6045E8"/>
    <w:multiLevelType w:val="hybridMultilevel"/>
    <w:tmpl w:val="51049142"/>
    <w:lvl w:ilvl="0" w:tplc="BBE86782">
      <w:start w:val="1"/>
      <w:numFmt w:val="decimal"/>
      <w:lvlText w:val="%1."/>
      <w:lvlJc w:val="left"/>
      <w:pPr>
        <w:ind w:left="288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EF43A08"/>
    <w:multiLevelType w:val="hybridMultilevel"/>
    <w:tmpl w:val="28AA8C52"/>
    <w:lvl w:ilvl="0" w:tplc="876E31E6">
      <w:start w:val="1"/>
      <w:numFmt w:val="decimal"/>
      <w:lvlText w:val="%1."/>
      <w:lvlJc w:val="left"/>
      <w:pPr>
        <w:ind w:hanging="358"/>
      </w:pPr>
      <w:rPr>
        <w:rFonts w:ascii="Times New Roman" w:eastAsia="Times New Roman" w:hAnsi="Times New Roman" w:hint="default"/>
        <w:sz w:val="24"/>
        <w:szCs w:val="24"/>
      </w:rPr>
    </w:lvl>
    <w:lvl w:ilvl="1" w:tplc="B52861F2">
      <w:start w:val="1"/>
      <w:numFmt w:val="bullet"/>
      <w:lvlText w:val="•"/>
      <w:lvlJc w:val="left"/>
      <w:rPr>
        <w:rFonts w:hint="default"/>
      </w:rPr>
    </w:lvl>
    <w:lvl w:ilvl="2" w:tplc="D77C70E0">
      <w:start w:val="1"/>
      <w:numFmt w:val="bullet"/>
      <w:lvlText w:val="•"/>
      <w:lvlJc w:val="left"/>
      <w:rPr>
        <w:rFonts w:hint="default"/>
      </w:rPr>
    </w:lvl>
    <w:lvl w:ilvl="3" w:tplc="9E42D5BC">
      <w:start w:val="1"/>
      <w:numFmt w:val="bullet"/>
      <w:lvlText w:val="•"/>
      <w:lvlJc w:val="left"/>
      <w:rPr>
        <w:rFonts w:hint="default"/>
      </w:rPr>
    </w:lvl>
    <w:lvl w:ilvl="4" w:tplc="043CF20C">
      <w:start w:val="1"/>
      <w:numFmt w:val="bullet"/>
      <w:lvlText w:val="•"/>
      <w:lvlJc w:val="left"/>
      <w:rPr>
        <w:rFonts w:hint="default"/>
      </w:rPr>
    </w:lvl>
    <w:lvl w:ilvl="5" w:tplc="6BCE202C">
      <w:start w:val="1"/>
      <w:numFmt w:val="bullet"/>
      <w:lvlText w:val="•"/>
      <w:lvlJc w:val="left"/>
      <w:rPr>
        <w:rFonts w:hint="default"/>
      </w:rPr>
    </w:lvl>
    <w:lvl w:ilvl="6" w:tplc="B000763C">
      <w:start w:val="1"/>
      <w:numFmt w:val="bullet"/>
      <w:lvlText w:val="•"/>
      <w:lvlJc w:val="left"/>
      <w:rPr>
        <w:rFonts w:hint="default"/>
      </w:rPr>
    </w:lvl>
    <w:lvl w:ilvl="7" w:tplc="48929372">
      <w:start w:val="1"/>
      <w:numFmt w:val="bullet"/>
      <w:lvlText w:val="•"/>
      <w:lvlJc w:val="left"/>
      <w:rPr>
        <w:rFonts w:hint="default"/>
      </w:rPr>
    </w:lvl>
    <w:lvl w:ilvl="8" w:tplc="0512E314">
      <w:start w:val="1"/>
      <w:numFmt w:val="bullet"/>
      <w:lvlText w:val="•"/>
      <w:lvlJc w:val="left"/>
      <w:rPr>
        <w:rFonts w:hint="default"/>
      </w:rPr>
    </w:lvl>
  </w:abstractNum>
  <w:abstractNum w:abstractNumId="36" w15:restartNumberingAfterBreak="0">
    <w:nsid w:val="4FCC0673"/>
    <w:multiLevelType w:val="hybridMultilevel"/>
    <w:tmpl w:val="4A8AF99E"/>
    <w:lvl w:ilvl="0" w:tplc="AABA255A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3E5A3E"/>
    <w:multiLevelType w:val="hybridMultilevel"/>
    <w:tmpl w:val="916A10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747754F"/>
    <w:multiLevelType w:val="hybridMultilevel"/>
    <w:tmpl w:val="06E0059C"/>
    <w:lvl w:ilvl="0" w:tplc="0415000F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8200F0A"/>
    <w:multiLevelType w:val="hybridMultilevel"/>
    <w:tmpl w:val="0480EC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83707B5"/>
    <w:multiLevelType w:val="hybridMultilevel"/>
    <w:tmpl w:val="BEEE2F96"/>
    <w:lvl w:ilvl="0" w:tplc="64D6CA76">
      <w:start w:val="1"/>
      <w:numFmt w:val="bullet"/>
      <w:lvlText w:val="–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1" w15:restartNumberingAfterBreak="0">
    <w:nsid w:val="5F83793A"/>
    <w:multiLevelType w:val="hybridMultilevel"/>
    <w:tmpl w:val="3A148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0F72D6C"/>
    <w:multiLevelType w:val="hybridMultilevel"/>
    <w:tmpl w:val="A6D85532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4044A0F"/>
    <w:multiLevelType w:val="hybridMultilevel"/>
    <w:tmpl w:val="B3A41C54"/>
    <w:lvl w:ilvl="0" w:tplc="B0309A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48507B5"/>
    <w:multiLevelType w:val="hybridMultilevel"/>
    <w:tmpl w:val="301E4F40"/>
    <w:lvl w:ilvl="0" w:tplc="F09C36B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863592A"/>
    <w:multiLevelType w:val="hybridMultilevel"/>
    <w:tmpl w:val="E7F68E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F9C7E4C"/>
    <w:multiLevelType w:val="hybridMultilevel"/>
    <w:tmpl w:val="EAC64F52"/>
    <w:lvl w:ilvl="0" w:tplc="04150011">
      <w:start w:val="1"/>
      <w:numFmt w:val="decimal"/>
      <w:lvlText w:val="%1)"/>
      <w:lvlJc w:val="left"/>
      <w:pPr>
        <w:ind w:left="1500" w:hanging="360"/>
      </w:pPr>
    </w:lvl>
    <w:lvl w:ilvl="1" w:tplc="04150019" w:tentative="1">
      <w:start w:val="1"/>
      <w:numFmt w:val="lowerLetter"/>
      <w:lvlText w:val="%2."/>
      <w:lvlJc w:val="left"/>
      <w:pPr>
        <w:ind w:left="2220" w:hanging="360"/>
      </w:pPr>
    </w:lvl>
    <w:lvl w:ilvl="2" w:tplc="0415001B" w:tentative="1">
      <w:start w:val="1"/>
      <w:numFmt w:val="lowerRoman"/>
      <w:lvlText w:val="%3."/>
      <w:lvlJc w:val="right"/>
      <w:pPr>
        <w:ind w:left="2940" w:hanging="180"/>
      </w:pPr>
    </w:lvl>
    <w:lvl w:ilvl="3" w:tplc="0415000F" w:tentative="1">
      <w:start w:val="1"/>
      <w:numFmt w:val="decimal"/>
      <w:lvlText w:val="%4."/>
      <w:lvlJc w:val="left"/>
      <w:pPr>
        <w:ind w:left="3660" w:hanging="360"/>
      </w:pPr>
    </w:lvl>
    <w:lvl w:ilvl="4" w:tplc="04150019" w:tentative="1">
      <w:start w:val="1"/>
      <w:numFmt w:val="lowerLetter"/>
      <w:lvlText w:val="%5."/>
      <w:lvlJc w:val="left"/>
      <w:pPr>
        <w:ind w:left="4380" w:hanging="360"/>
      </w:pPr>
    </w:lvl>
    <w:lvl w:ilvl="5" w:tplc="0415001B" w:tentative="1">
      <w:start w:val="1"/>
      <w:numFmt w:val="lowerRoman"/>
      <w:lvlText w:val="%6."/>
      <w:lvlJc w:val="right"/>
      <w:pPr>
        <w:ind w:left="5100" w:hanging="180"/>
      </w:pPr>
    </w:lvl>
    <w:lvl w:ilvl="6" w:tplc="0415000F" w:tentative="1">
      <w:start w:val="1"/>
      <w:numFmt w:val="decimal"/>
      <w:lvlText w:val="%7."/>
      <w:lvlJc w:val="left"/>
      <w:pPr>
        <w:ind w:left="5820" w:hanging="360"/>
      </w:pPr>
    </w:lvl>
    <w:lvl w:ilvl="7" w:tplc="04150019" w:tentative="1">
      <w:start w:val="1"/>
      <w:numFmt w:val="lowerLetter"/>
      <w:lvlText w:val="%8."/>
      <w:lvlJc w:val="left"/>
      <w:pPr>
        <w:ind w:left="6540" w:hanging="360"/>
      </w:pPr>
    </w:lvl>
    <w:lvl w:ilvl="8" w:tplc="041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7" w15:restartNumberingAfterBreak="0">
    <w:nsid w:val="701E6D43"/>
    <w:multiLevelType w:val="hybridMultilevel"/>
    <w:tmpl w:val="D2CA5006"/>
    <w:lvl w:ilvl="0" w:tplc="F766A418">
      <w:start w:val="2"/>
      <w:numFmt w:val="decimal"/>
      <w:lvlText w:val="%1)"/>
      <w:lvlJc w:val="left"/>
      <w:pPr>
        <w:ind w:left="360" w:firstLine="0"/>
      </w:pPr>
      <w:rPr>
        <w:rFonts w:ascii="Times New Roman" w:hAnsi="Times New 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0A25892"/>
    <w:multiLevelType w:val="hybridMultilevel"/>
    <w:tmpl w:val="628C1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6630EC9"/>
    <w:multiLevelType w:val="hybridMultilevel"/>
    <w:tmpl w:val="BF3613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87039E1"/>
    <w:multiLevelType w:val="hybridMultilevel"/>
    <w:tmpl w:val="E61686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B6B18FB"/>
    <w:multiLevelType w:val="hybridMultilevel"/>
    <w:tmpl w:val="117AF4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E130150"/>
    <w:multiLevelType w:val="hybridMultilevel"/>
    <w:tmpl w:val="ABFA24CE"/>
    <w:lvl w:ilvl="0" w:tplc="DC2C082A">
      <w:start w:val="4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B40267BC">
      <w:start w:val="1"/>
      <w:numFmt w:val="lowerLetter"/>
      <w:lvlText w:val="%2)"/>
      <w:lvlJc w:val="left"/>
      <w:pPr>
        <w:ind w:left="1440" w:hanging="360"/>
      </w:pPr>
      <w:rPr>
        <w:i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7"/>
  </w:num>
  <w:num w:numId="3">
    <w:abstractNumId w:val="35"/>
  </w:num>
  <w:num w:numId="4">
    <w:abstractNumId w:val="9"/>
  </w:num>
  <w:num w:numId="5">
    <w:abstractNumId w:val="6"/>
  </w:num>
  <w:num w:numId="6">
    <w:abstractNumId w:val="19"/>
  </w:num>
  <w:num w:numId="7">
    <w:abstractNumId w:val="3"/>
  </w:num>
  <w:num w:numId="8">
    <w:abstractNumId w:val="14"/>
  </w:num>
  <w:num w:numId="9">
    <w:abstractNumId w:val="17"/>
  </w:num>
  <w:num w:numId="10">
    <w:abstractNumId w:val="5"/>
  </w:num>
  <w:num w:numId="11">
    <w:abstractNumId w:val="29"/>
  </w:num>
  <w:num w:numId="12">
    <w:abstractNumId w:val="44"/>
  </w:num>
  <w:num w:numId="13">
    <w:abstractNumId w:val="7"/>
  </w:num>
  <w:num w:numId="14">
    <w:abstractNumId w:val="47"/>
  </w:num>
  <w:num w:numId="15">
    <w:abstractNumId w:val="12"/>
  </w:num>
  <w:num w:numId="16">
    <w:abstractNumId w:val="13"/>
  </w:num>
  <w:num w:numId="17">
    <w:abstractNumId w:val="21"/>
  </w:num>
  <w:num w:numId="18">
    <w:abstractNumId w:val="41"/>
  </w:num>
  <w:num w:numId="19">
    <w:abstractNumId w:val="23"/>
  </w:num>
  <w:num w:numId="20">
    <w:abstractNumId w:val="1"/>
  </w:num>
  <w:num w:numId="21">
    <w:abstractNumId w:val="20"/>
  </w:num>
  <w:num w:numId="22">
    <w:abstractNumId w:val="51"/>
  </w:num>
  <w:num w:numId="23">
    <w:abstractNumId w:val="28"/>
  </w:num>
  <w:num w:numId="24">
    <w:abstractNumId w:val="50"/>
  </w:num>
  <w:num w:numId="25">
    <w:abstractNumId w:val="8"/>
  </w:num>
  <w:num w:numId="26">
    <w:abstractNumId w:val="36"/>
  </w:num>
  <w:num w:numId="27">
    <w:abstractNumId w:val="52"/>
  </w:num>
  <w:num w:numId="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3"/>
  </w:num>
  <w:num w:numId="30">
    <w:abstractNumId w:val="32"/>
  </w:num>
  <w:num w:numId="31">
    <w:abstractNumId w:val="18"/>
  </w:num>
  <w:num w:numId="32">
    <w:abstractNumId w:val="4"/>
  </w:num>
  <w:num w:numId="33">
    <w:abstractNumId w:val="40"/>
  </w:num>
  <w:num w:numId="34">
    <w:abstractNumId w:val="30"/>
  </w:num>
  <w:num w:numId="35">
    <w:abstractNumId w:val="39"/>
  </w:num>
  <w:num w:numId="36">
    <w:abstractNumId w:val="16"/>
  </w:num>
  <w:num w:numId="37">
    <w:abstractNumId w:val="15"/>
  </w:num>
  <w:num w:numId="38">
    <w:abstractNumId w:val="0"/>
  </w:num>
  <w:num w:numId="39">
    <w:abstractNumId w:val="31"/>
  </w:num>
  <w:num w:numId="40">
    <w:abstractNumId w:val="25"/>
  </w:num>
  <w:num w:numId="41">
    <w:abstractNumId w:val="48"/>
  </w:num>
  <w:num w:numId="42">
    <w:abstractNumId w:val="2"/>
  </w:num>
  <w:num w:numId="43">
    <w:abstractNumId w:val="10"/>
  </w:num>
  <w:num w:numId="44">
    <w:abstractNumId w:val="43"/>
  </w:num>
  <w:num w:numId="45">
    <w:abstractNumId w:val="38"/>
  </w:num>
  <w:num w:numId="46">
    <w:abstractNumId w:val="22"/>
  </w:num>
  <w:num w:numId="47">
    <w:abstractNumId w:val="34"/>
  </w:num>
  <w:num w:numId="48">
    <w:abstractNumId w:val="11"/>
  </w:num>
  <w:num w:numId="49">
    <w:abstractNumId w:val="26"/>
  </w:num>
  <w:num w:numId="50">
    <w:abstractNumId w:val="42"/>
  </w:num>
  <w:num w:numId="51">
    <w:abstractNumId w:val="37"/>
  </w:num>
  <w:num w:numId="52">
    <w:abstractNumId w:val="49"/>
  </w:num>
  <w:num w:numId="53">
    <w:abstractNumId w:val="46"/>
  </w:num>
  <w:num w:numId="54">
    <w:abstractNumId w:val="45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footnotePr>
    <w:numFmt w:val="chicago"/>
    <w:footnote w:id="-1"/>
    <w:footnote w:id="0"/>
    <w:footnote w:id="1"/>
  </w:footnotePr>
  <w:endnotePr>
    <w:pos w:val="sectEnd"/>
    <w:numFmt w:val="chicago"/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MjY3M7e0NDawtLRQ0lEKTi0uzszPAykwMqkFAIGQcggtAAAA"/>
  </w:docVars>
  <w:rsids>
    <w:rsidRoot w:val="002632C1"/>
    <w:rsid w:val="00000059"/>
    <w:rsid w:val="00001596"/>
    <w:rsid w:val="00002976"/>
    <w:rsid w:val="0000373F"/>
    <w:rsid w:val="00003EF9"/>
    <w:rsid w:val="000046F5"/>
    <w:rsid w:val="00004A6B"/>
    <w:rsid w:val="00004A79"/>
    <w:rsid w:val="0000514D"/>
    <w:rsid w:val="00007535"/>
    <w:rsid w:val="00007B93"/>
    <w:rsid w:val="00007D20"/>
    <w:rsid w:val="00007E59"/>
    <w:rsid w:val="00010BFE"/>
    <w:rsid w:val="00011242"/>
    <w:rsid w:val="000120FF"/>
    <w:rsid w:val="000124BF"/>
    <w:rsid w:val="00013272"/>
    <w:rsid w:val="000132EC"/>
    <w:rsid w:val="0001372A"/>
    <w:rsid w:val="00013814"/>
    <w:rsid w:val="0001432D"/>
    <w:rsid w:val="0001482E"/>
    <w:rsid w:val="00014BA8"/>
    <w:rsid w:val="000158EB"/>
    <w:rsid w:val="0001642B"/>
    <w:rsid w:val="00016AF9"/>
    <w:rsid w:val="00016CE8"/>
    <w:rsid w:val="000173BD"/>
    <w:rsid w:val="00017BF0"/>
    <w:rsid w:val="00020914"/>
    <w:rsid w:val="00020CEC"/>
    <w:rsid w:val="00021D3D"/>
    <w:rsid w:val="00022166"/>
    <w:rsid w:val="00022957"/>
    <w:rsid w:val="0002342F"/>
    <w:rsid w:val="00023838"/>
    <w:rsid w:val="0002472D"/>
    <w:rsid w:val="00024A0E"/>
    <w:rsid w:val="00024B49"/>
    <w:rsid w:val="00024CEE"/>
    <w:rsid w:val="000271A9"/>
    <w:rsid w:val="000279DA"/>
    <w:rsid w:val="00027A7E"/>
    <w:rsid w:val="00030350"/>
    <w:rsid w:val="00030849"/>
    <w:rsid w:val="00030A00"/>
    <w:rsid w:val="00030CEB"/>
    <w:rsid w:val="000315EE"/>
    <w:rsid w:val="00031AA7"/>
    <w:rsid w:val="00031C37"/>
    <w:rsid w:val="00032455"/>
    <w:rsid w:val="0003277A"/>
    <w:rsid w:val="00032E77"/>
    <w:rsid w:val="000339B0"/>
    <w:rsid w:val="00033DAB"/>
    <w:rsid w:val="0003430C"/>
    <w:rsid w:val="00034AA8"/>
    <w:rsid w:val="00034FF1"/>
    <w:rsid w:val="00035108"/>
    <w:rsid w:val="00035157"/>
    <w:rsid w:val="00035D82"/>
    <w:rsid w:val="00036790"/>
    <w:rsid w:val="00037006"/>
    <w:rsid w:val="00037854"/>
    <w:rsid w:val="000400C7"/>
    <w:rsid w:val="000401F4"/>
    <w:rsid w:val="00041178"/>
    <w:rsid w:val="000412DE"/>
    <w:rsid w:val="0004139E"/>
    <w:rsid w:val="00041812"/>
    <w:rsid w:val="00042EA0"/>
    <w:rsid w:val="00043EB6"/>
    <w:rsid w:val="00044003"/>
    <w:rsid w:val="00045280"/>
    <w:rsid w:val="00045F70"/>
    <w:rsid w:val="00046986"/>
    <w:rsid w:val="00047E87"/>
    <w:rsid w:val="0005033B"/>
    <w:rsid w:val="000504C0"/>
    <w:rsid w:val="000506F8"/>
    <w:rsid w:val="00051601"/>
    <w:rsid w:val="00051851"/>
    <w:rsid w:val="00051AD4"/>
    <w:rsid w:val="00051C3A"/>
    <w:rsid w:val="00051CA6"/>
    <w:rsid w:val="00051E92"/>
    <w:rsid w:val="00052D49"/>
    <w:rsid w:val="00053062"/>
    <w:rsid w:val="000533EA"/>
    <w:rsid w:val="0005382C"/>
    <w:rsid w:val="0005539C"/>
    <w:rsid w:val="00055A6B"/>
    <w:rsid w:val="00055D5D"/>
    <w:rsid w:val="000561C8"/>
    <w:rsid w:val="00056326"/>
    <w:rsid w:val="000566F4"/>
    <w:rsid w:val="00057977"/>
    <w:rsid w:val="00057B35"/>
    <w:rsid w:val="000616AA"/>
    <w:rsid w:val="000616AB"/>
    <w:rsid w:val="00063374"/>
    <w:rsid w:val="0006354B"/>
    <w:rsid w:val="00063EF2"/>
    <w:rsid w:val="00065D63"/>
    <w:rsid w:val="000661A4"/>
    <w:rsid w:val="000661D9"/>
    <w:rsid w:val="00066877"/>
    <w:rsid w:val="00066B76"/>
    <w:rsid w:val="00066DEE"/>
    <w:rsid w:val="00067293"/>
    <w:rsid w:val="000673FB"/>
    <w:rsid w:val="000674B1"/>
    <w:rsid w:val="00067B83"/>
    <w:rsid w:val="00070041"/>
    <w:rsid w:val="00070235"/>
    <w:rsid w:val="00070D6D"/>
    <w:rsid w:val="00070EA9"/>
    <w:rsid w:val="000716A3"/>
    <w:rsid w:val="00071E22"/>
    <w:rsid w:val="00071F49"/>
    <w:rsid w:val="0007220D"/>
    <w:rsid w:val="00072BE8"/>
    <w:rsid w:val="00072D39"/>
    <w:rsid w:val="00072F26"/>
    <w:rsid w:val="00073AEE"/>
    <w:rsid w:val="00074031"/>
    <w:rsid w:val="000748AA"/>
    <w:rsid w:val="000757AA"/>
    <w:rsid w:val="000757F8"/>
    <w:rsid w:val="0007615F"/>
    <w:rsid w:val="00076828"/>
    <w:rsid w:val="0008013A"/>
    <w:rsid w:val="00081377"/>
    <w:rsid w:val="0008189C"/>
    <w:rsid w:val="00081BAC"/>
    <w:rsid w:val="00081D6F"/>
    <w:rsid w:val="00081D8B"/>
    <w:rsid w:val="00082069"/>
    <w:rsid w:val="00083EAA"/>
    <w:rsid w:val="000844F6"/>
    <w:rsid w:val="000845A8"/>
    <w:rsid w:val="000848CE"/>
    <w:rsid w:val="00084EB9"/>
    <w:rsid w:val="0008582A"/>
    <w:rsid w:val="00085A06"/>
    <w:rsid w:val="00085E31"/>
    <w:rsid w:val="00086B8A"/>
    <w:rsid w:val="000872C3"/>
    <w:rsid w:val="00090B06"/>
    <w:rsid w:val="000910B6"/>
    <w:rsid w:val="000921F6"/>
    <w:rsid w:val="0009267E"/>
    <w:rsid w:val="00092B7B"/>
    <w:rsid w:val="00093CB8"/>
    <w:rsid w:val="00094242"/>
    <w:rsid w:val="00094F48"/>
    <w:rsid w:val="00095361"/>
    <w:rsid w:val="000966FF"/>
    <w:rsid w:val="00096A2B"/>
    <w:rsid w:val="000976E0"/>
    <w:rsid w:val="00097AD0"/>
    <w:rsid w:val="000A019B"/>
    <w:rsid w:val="000A08D5"/>
    <w:rsid w:val="000A0B3B"/>
    <w:rsid w:val="000A0D87"/>
    <w:rsid w:val="000A191D"/>
    <w:rsid w:val="000A2A78"/>
    <w:rsid w:val="000A2B10"/>
    <w:rsid w:val="000A3A30"/>
    <w:rsid w:val="000A3E1B"/>
    <w:rsid w:val="000A4501"/>
    <w:rsid w:val="000A51E1"/>
    <w:rsid w:val="000A56C5"/>
    <w:rsid w:val="000A5BDB"/>
    <w:rsid w:val="000A5E9B"/>
    <w:rsid w:val="000A632A"/>
    <w:rsid w:val="000A6749"/>
    <w:rsid w:val="000A6923"/>
    <w:rsid w:val="000A6D01"/>
    <w:rsid w:val="000A711F"/>
    <w:rsid w:val="000A7B31"/>
    <w:rsid w:val="000A7B56"/>
    <w:rsid w:val="000A7BA5"/>
    <w:rsid w:val="000A7CA9"/>
    <w:rsid w:val="000B0085"/>
    <w:rsid w:val="000B0170"/>
    <w:rsid w:val="000B06DE"/>
    <w:rsid w:val="000B2565"/>
    <w:rsid w:val="000B2793"/>
    <w:rsid w:val="000B4933"/>
    <w:rsid w:val="000B4A94"/>
    <w:rsid w:val="000B52B0"/>
    <w:rsid w:val="000B5F9B"/>
    <w:rsid w:val="000B6F37"/>
    <w:rsid w:val="000B71EB"/>
    <w:rsid w:val="000B7395"/>
    <w:rsid w:val="000B7FF1"/>
    <w:rsid w:val="000C073F"/>
    <w:rsid w:val="000C1F99"/>
    <w:rsid w:val="000C3712"/>
    <w:rsid w:val="000C3B21"/>
    <w:rsid w:val="000C486E"/>
    <w:rsid w:val="000C4B2B"/>
    <w:rsid w:val="000C60EC"/>
    <w:rsid w:val="000C6139"/>
    <w:rsid w:val="000C638B"/>
    <w:rsid w:val="000C639B"/>
    <w:rsid w:val="000C66B2"/>
    <w:rsid w:val="000C6B99"/>
    <w:rsid w:val="000C715A"/>
    <w:rsid w:val="000C7397"/>
    <w:rsid w:val="000C73C5"/>
    <w:rsid w:val="000C782B"/>
    <w:rsid w:val="000D07EF"/>
    <w:rsid w:val="000D0C93"/>
    <w:rsid w:val="000D0D21"/>
    <w:rsid w:val="000D0DCC"/>
    <w:rsid w:val="000D2960"/>
    <w:rsid w:val="000D2BAD"/>
    <w:rsid w:val="000D2F22"/>
    <w:rsid w:val="000D3ECB"/>
    <w:rsid w:val="000D48F5"/>
    <w:rsid w:val="000D52CA"/>
    <w:rsid w:val="000D5A85"/>
    <w:rsid w:val="000D5CC8"/>
    <w:rsid w:val="000D7078"/>
    <w:rsid w:val="000D71EC"/>
    <w:rsid w:val="000D72E1"/>
    <w:rsid w:val="000D7510"/>
    <w:rsid w:val="000D7E7C"/>
    <w:rsid w:val="000E04C1"/>
    <w:rsid w:val="000E06A8"/>
    <w:rsid w:val="000E099C"/>
    <w:rsid w:val="000E103B"/>
    <w:rsid w:val="000E25B4"/>
    <w:rsid w:val="000E434E"/>
    <w:rsid w:val="000E4C18"/>
    <w:rsid w:val="000E54E4"/>
    <w:rsid w:val="000E5C3C"/>
    <w:rsid w:val="000E62FD"/>
    <w:rsid w:val="000E7009"/>
    <w:rsid w:val="000E74F4"/>
    <w:rsid w:val="000E7F17"/>
    <w:rsid w:val="000E7F29"/>
    <w:rsid w:val="000F2B7E"/>
    <w:rsid w:val="000F33B0"/>
    <w:rsid w:val="000F3E59"/>
    <w:rsid w:val="000F4140"/>
    <w:rsid w:val="000F4428"/>
    <w:rsid w:val="000F4581"/>
    <w:rsid w:val="000F52F9"/>
    <w:rsid w:val="000F57B7"/>
    <w:rsid w:val="000F60B7"/>
    <w:rsid w:val="000F6278"/>
    <w:rsid w:val="000F6880"/>
    <w:rsid w:val="000F6C2C"/>
    <w:rsid w:val="000F711D"/>
    <w:rsid w:val="000F780B"/>
    <w:rsid w:val="00100821"/>
    <w:rsid w:val="00100F1F"/>
    <w:rsid w:val="001010AB"/>
    <w:rsid w:val="00101179"/>
    <w:rsid w:val="001011AC"/>
    <w:rsid w:val="00102107"/>
    <w:rsid w:val="00102D62"/>
    <w:rsid w:val="001042E4"/>
    <w:rsid w:val="00104337"/>
    <w:rsid w:val="00104A23"/>
    <w:rsid w:val="00104E39"/>
    <w:rsid w:val="00104E3F"/>
    <w:rsid w:val="00105473"/>
    <w:rsid w:val="00105C39"/>
    <w:rsid w:val="0010603B"/>
    <w:rsid w:val="001063DD"/>
    <w:rsid w:val="00107416"/>
    <w:rsid w:val="00107B65"/>
    <w:rsid w:val="00107EBD"/>
    <w:rsid w:val="0011121E"/>
    <w:rsid w:val="00111CFF"/>
    <w:rsid w:val="00113346"/>
    <w:rsid w:val="00114907"/>
    <w:rsid w:val="00115FC1"/>
    <w:rsid w:val="001160C7"/>
    <w:rsid w:val="00116C23"/>
    <w:rsid w:val="00117634"/>
    <w:rsid w:val="00117BF3"/>
    <w:rsid w:val="00117E31"/>
    <w:rsid w:val="0012139E"/>
    <w:rsid w:val="001214FD"/>
    <w:rsid w:val="001216F1"/>
    <w:rsid w:val="001228AD"/>
    <w:rsid w:val="00125530"/>
    <w:rsid w:val="00126032"/>
    <w:rsid w:val="001271E1"/>
    <w:rsid w:val="00127DA8"/>
    <w:rsid w:val="0013030C"/>
    <w:rsid w:val="00130625"/>
    <w:rsid w:val="00130D60"/>
    <w:rsid w:val="00131635"/>
    <w:rsid w:val="0013346C"/>
    <w:rsid w:val="00134FD0"/>
    <w:rsid w:val="0013613C"/>
    <w:rsid w:val="0013655D"/>
    <w:rsid w:val="001370A4"/>
    <w:rsid w:val="0013784A"/>
    <w:rsid w:val="00140507"/>
    <w:rsid w:val="001428FF"/>
    <w:rsid w:val="00142E0B"/>
    <w:rsid w:val="00143454"/>
    <w:rsid w:val="001441AA"/>
    <w:rsid w:val="00144583"/>
    <w:rsid w:val="001457D5"/>
    <w:rsid w:val="001462DF"/>
    <w:rsid w:val="00147378"/>
    <w:rsid w:val="00147B77"/>
    <w:rsid w:val="00150644"/>
    <w:rsid w:val="00150D8B"/>
    <w:rsid w:val="00151BA5"/>
    <w:rsid w:val="00152B02"/>
    <w:rsid w:val="00152E98"/>
    <w:rsid w:val="001530B9"/>
    <w:rsid w:val="001533B7"/>
    <w:rsid w:val="00153F64"/>
    <w:rsid w:val="001548C9"/>
    <w:rsid w:val="00155B24"/>
    <w:rsid w:val="00156D41"/>
    <w:rsid w:val="00157C56"/>
    <w:rsid w:val="00157CE4"/>
    <w:rsid w:val="0016024C"/>
    <w:rsid w:val="001608CF"/>
    <w:rsid w:val="00162674"/>
    <w:rsid w:val="001647BB"/>
    <w:rsid w:val="00165085"/>
    <w:rsid w:val="0016523F"/>
    <w:rsid w:val="00165271"/>
    <w:rsid w:val="001660ED"/>
    <w:rsid w:val="001667C3"/>
    <w:rsid w:val="00167830"/>
    <w:rsid w:val="0017055C"/>
    <w:rsid w:val="00170A4E"/>
    <w:rsid w:val="00170A67"/>
    <w:rsid w:val="00171501"/>
    <w:rsid w:val="00171715"/>
    <w:rsid w:val="00171974"/>
    <w:rsid w:val="00171B5D"/>
    <w:rsid w:val="00172CA3"/>
    <w:rsid w:val="00173330"/>
    <w:rsid w:val="0017378D"/>
    <w:rsid w:val="00173C54"/>
    <w:rsid w:val="001741C3"/>
    <w:rsid w:val="00174CFA"/>
    <w:rsid w:val="00176323"/>
    <w:rsid w:val="001775A2"/>
    <w:rsid w:val="00177B6E"/>
    <w:rsid w:val="00177D8B"/>
    <w:rsid w:val="00177D94"/>
    <w:rsid w:val="00177EB2"/>
    <w:rsid w:val="001808D3"/>
    <w:rsid w:val="0018237C"/>
    <w:rsid w:val="00182A98"/>
    <w:rsid w:val="00184A8E"/>
    <w:rsid w:val="001855A9"/>
    <w:rsid w:val="00185751"/>
    <w:rsid w:val="00185D0B"/>
    <w:rsid w:val="001869B9"/>
    <w:rsid w:val="0018709A"/>
    <w:rsid w:val="00190688"/>
    <w:rsid w:val="00190D77"/>
    <w:rsid w:val="0019171B"/>
    <w:rsid w:val="00191BFB"/>
    <w:rsid w:val="00192596"/>
    <w:rsid w:val="0019308B"/>
    <w:rsid w:val="001931E8"/>
    <w:rsid w:val="00194E21"/>
    <w:rsid w:val="0019500C"/>
    <w:rsid w:val="00196068"/>
    <w:rsid w:val="00197374"/>
    <w:rsid w:val="0019746A"/>
    <w:rsid w:val="00197775"/>
    <w:rsid w:val="00197CBE"/>
    <w:rsid w:val="001A036D"/>
    <w:rsid w:val="001A09DD"/>
    <w:rsid w:val="001A0A9C"/>
    <w:rsid w:val="001A0AD3"/>
    <w:rsid w:val="001A1075"/>
    <w:rsid w:val="001A157A"/>
    <w:rsid w:val="001A248B"/>
    <w:rsid w:val="001A264A"/>
    <w:rsid w:val="001A3345"/>
    <w:rsid w:val="001A478F"/>
    <w:rsid w:val="001A49CE"/>
    <w:rsid w:val="001A5031"/>
    <w:rsid w:val="001A5AEA"/>
    <w:rsid w:val="001A5C85"/>
    <w:rsid w:val="001A6350"/>
    <w:rsid w:val="001A6718"/>
    <w:rsid w:val="001A6886"/>
    <w:rsid w:val="001A72AC"/>
    <w:rsid w:val="001A7582"/>
    <w:rsid w:val="001A77E0"/>
    <w:rsid w:val="001A7C7F"/>
    <w:rsid w:val="001A7E4B"/>
    <w:rsid w:val="001B0C4F"/>
    <w:rsid w:val="001B241E"/>
    <w:rsid w:val="001B342A"/>
    <w:rsid w:val="001B3A02"/>
    <w:rsid w:val="001B42B1"/>
    <w:rsid w:val="001B4E4E"/>
    <w:rsid w:val="001B63E5"/>
    <w:rsid w:val="001B6F58"/>
    <w:rsid w:val="001B7E07"/>
    <w:rsid w:val="001B7EBE"/>
    <w:rsid w:val="001C217C"/>
    <w:rsid w:val="001C22C3"/>
    <w:rsid w:val="001C3703"/>
    <w:rsid w:val="001C3DAF"/>
    <w:rsid w:val="001C3F94"/>
    <w:rsid w:val="001C41E6"/>
    <w:rsid w:val="001C4800"/>
    <w:rsid w:val="001C4FD2"/>
    <w:rsid w:val="001C523B"/>
    <w:rsid w:val="001C5FD2"/>
    <w:rsid w:val="001C678B"/>
    <w:rsid w:val="001D0A52"/>
    <w:rsid w:val="001D0E7E"/>
    <w:rsid w:val="001D101C"/>
    <w:rsid w:val="001D1642"/>
    <w:rsid w:val="001D1823"/>
    <w:rsid w:val="001D1A5F"/>
    <w:rsid w:val="001D282D"/>
    <w:rsid w:val="001D2B8A"/>
    <w:rsid w:val="001D2BA8"/>
    <w:rsid w:val="001D2E1B"/>
    <w:rsid w:val="001D3302"/>
    <w:rsid w:val="001D3D94"/>
    <w:rsid w:val="001D3DD6"/>
    <w:rsid w:val="001D3F4C"/>
    <w:rsid w:val="001D4861"/>
    <w:rsid w:val="001D4E8B"/>
    <w:rsid w:val="001D51D4"/>
    <w:rsid w:val="001D7808"/>
    <w:rsid w:val="001E00F7"/>
    <w:rsid w:val="001E07AE"/>
    <w:rsid w:val="001E0834"/>
    <w:rsid w:val="001E112E"/>
    <w:rsid w:val="001E157F"/>
    <w:rsid w:val="001E2C82"/>
    <w:rsid w:val="001E2D33"/>
    <w:rsid w:val="001E3521"/>
    <w:rsid w:val="001E4BAC"/>
    <w:rsid w:val="001E5AC1"/>
    <w:rsid w:val="001E611C"/>
    <w:rsid w:val="001E65BD"/>
    <w:rsid w:val="001F0B5E"/>
    <w:rsid w:val="001F12C7"/>
    <w:rsid w:val="001F1384"/>
    <w:rsid w:val="001F1402"/>
    <w:rsid w:val="001F1765"/>
    <w:rsid w:val="001F200B"/>
    <w:rsid w:val="001F2F62"/>
    <w:rsid w:val="001F3E7B"/>
    <w:rsid w:val="001F46EF"/>
    <w:rsid w:val="001F4992"/>
    <w:rsid w:val="001F573A"/>
    <w:rsid w:val="001F5873"/>
    <w:rsid w:val="001F5F8B"/>
    <w:rsid w:val="001F6743"/>
    <w:rsid w:val="001F6D10"/>
    <w:rsid w:val="001F6D6B"/>
    <w:rsid w:val="001F79E0"/>
    <w:rsid w:val="00200A42"/>
    <w:rsid w:val="00201D13"/>
    <w:rsid w:val="00203810"/>
    <w:rsid w:val="002039A7"/>
    <w:rsid w:val="00204631"/>
    <w:rsid w:val="002050B2"/>
    <w:rsid w:val="00205281"/>
    <w:rsid w:val="002056F2"/>
    <w:rsid w:val="00205E57"/>
    <w:rsid w:val="0020615B"/>
    <w:rsid w:val="0020736A"/>
    <w:rsid w:val="00207453"/>
    <w:rsid w:val="00207961"/>
    <w:rsid w:val="002102AA"/>
    <w:rsid w:val="00210B19"/>
    <w:rsid w:val="002118EA"/>
    <w:rsid w:val="002136DA"/>
    <w:rsid w:val="00213C99"/>
    <w:rsid w:val="00215009"/>
    <w:rsid w:val="0021661D"/>
    <w:rsid w:val="00217393"/>
    <w:rsid w:val="00217FB0"/>
    <w:rsid w:val="002205EC"/>
    <w:rsid w:val="0022083A"/>
    <w:rsid w:val="002213D8"/>
    <w:rsid w:val="00221472"/>
    <w:rsid w:val="00222012"/>
    <w:rsid w:val="002224E5"/>
    <w:rsid w:val="002224FC"/>
    <w:rsid w:val="00222EC7"/>
    <w:rsid w:val="00223106"/>
    <w:rsid w:val="002233AF"/>
    <w:rsid w:val="00223D1C"/>
    <w:rsid w:val="00224C77"/>
    <w:rsid w:val="00225525"/>
    <w:rsid w:val="00230E6F"/>
    <w:rsid w:val="002319F4"/>
    <w:rsid w:val="00232319"/>
    <w:rsid w:val="00232AC8"/>
    <w:rsid w:val="00233408"/>
    <w:rsid w:val="002334F9"/>
    <w:rsid w:val="002337D7"/>
    <w:rsid w:val="00235F48"/>
    <w:rsid w:val="002360F7"/>
    <w:rsid w:val="002364B4"/>
    <w:rsid w:val="00236B3C"/>
    <w:rsid w:val="002370A3"/>
    <w:rsid w:val="00237E3F"/>
    <w:rsid w:val="00240221"/>
    <w:rsid w:val="002405B3"/>
    <w:rsid w:val="002410D2"/>
    <w:rsid w:val="002413CC"/>
    <w:rsid w:val="00241F12"/>
    <w:rsid w:val="00243084"/>
    <w:rsid w:val="00243381"/>
    <w:rsid w:val="002439D7"/>
    <w:rsid w:val="00243D53"/>
    <w:rsid w:val="00243FB8"/>
    <w:rsid w:val="002443D0"/>
    <w:rsid w:val="0024452B"/>
    <w:rsid w:val="002445F4"/>
    <w:rsid w:val="00244CAF"/>
    <w:rsid w:val="0024607A"/>
    <w:rsid w:val="00247175"/>
    <w:rsid w:val="0024775A"/>
    <w:rsid w:val="00250278"/>
    <w:rsid w:val="0025196C"/>
    <w:rsid w:val="002521CF"/>
    <w:rsid w:val="002523A5"/>
    <w:rsid w:val="0025245B"/>
    <w:rsid w:val="00252998"/>
    <w:rsid w:val="00253D4F"/>
    <w:rsid w:val="00254C6C"/>
    <w:rsid w:val="00255B59"/>
    <w:rsid w:val="00255BAA"/>
    <w:rsid w:val="00256EF8"/>
    <w:rsid w:val="00257AA4"/>
    <w:rsid w:val="00257AFA"/>
    <w:rsid w:val="00260EAA"/>
    <w:rsid w:val="00261656"/>
    <w:rsid w:val="0026197D"/>
    <w:rsid w:val="002620C3"/>
    <w:rsid w:val="00262AC5"/>
    <w:rsid w:val="002632C1"/>
    <w:rsid w:val="00264D48"/>
    <w:rsid w:val="00265A00"/>
    <w:rsid w:val="00266271"/>
    <w:rsid w:val="002665B6"/>
    <w:rsid w:val="002710EE"/>
    <w:rsid w:val="00271BA1"/>
    <w:rsid w:val="00272506"/>
    <w:rsid w:val="00272AA4"/>
    <w:rsid w:val="00272C4E"/>
    <w:rsid w:val="00272C51"/>
    <w:rsid w:val="00273A8A"/>
    <w:rsid w:val="00273ACA"/>
    <w:rsid w:val="0027758E"/>
    <w:rsid w:val="00277F85"/>
    <w:rsid w:val="00277FF2"/>
    <w:rsid w:val="00280739"/>
    <w:rsid w:val="002807FC"/>
    <w:rsid w:val="00281239"/>
    <w:rsid w:val="00281242"/>
    <w:rsid w:val="00281251"/>
    <w:rsid w:val="002814EA"/>
    <w:rsid w:val="00282E99"/>
    <w:rsid w:val="00282FA7"/>
    <w:rsid w:val="0028320A"/>
    <w:rsid w:val="0028369E"/>
    <w:rsid w:val="00283C1B"/>
    <w:rsid w:val="00283E97"/>
    <w:rsid w:val="0028417F"/>
    <w:rsid w:val="00284312"/>
    <w:rsid w:val="00284519"/>
    <w:rsid w:val="00284EE2"/>
    <w:rsid w:val="002855B4"/>
    <w:rsid w:val="0028577D"/>
    <w:rsid w:val="00285A8B"/>
    <w:rsid w:val="00285B3A"/>
    <w:rsid w:val="00285C43"/>
    <w:rsid w:val="002867D7"/>
    <w:rsid w:val="00286E92"/>
    <w:rsid w:val="002875B1"/>
    <w:rsid w:val="00287782"/>
    <w:rsid w:val="00287C23"/>
    <w:rsid w:val="00287D01"/>
    <w:rsid w:val="00290B59"/>
    <w:rsid w:val="002915DF"/>
    <w:rsid w:val="00291C06"/>
    <w:rsid w:val="002920BC"/>
    <w:rsid w:val="00292756"/>
    <w:rsid w:val="002927B7"/>
    <w:rsid w:val="002928CC"/>
    <w:rsid w:val="00292BE6"/>
    <w:rsid w:val="00293854"/>
    <w:rsid w:val="00293952"/>
    <w:rsid w:val="002939B3"/>
    <w:rsid w:val="0029529F"/>
    <w:rsid w:val="00295F92"/>
    <w:rsid w:val="002969A5"/>
    <w:rsid w:val="002A01A7"/>
    <w:rsid w:val="002A08E7"/>
    <w:rsid w:val="002A1EF8"/>
    <w:rsid w:val="002A1F9E"/>
    <w:rsid w:val="002A21F7"/>
    <w:rsid w:val="002A2656"/>
    <w:rsid w:val="002A2E4E"/>
    <w:rsid w:val="002A3095"/>
    <w:rsid w:val="002A3421"/>
    <w:rsid w:val="002A42A9"/>
    <w:rsid w:val="002A42B3"/>
    <w:rsid w:val="002A42C6"/>
    <w:rsid w:val="002A4CE5"/>
    <w:rsid w:val="002A561D"/>
    <w:rsid w:val="002A580B"/>
    <w:rsid w:val="002A6C8A"/>
    <w:rsid w:val="002A7736"/>
    <w:rsid w:val="002A7BD5"/>
    <w:rsid w:val="002B14D0"/>
    <w:rsid w:val="002B1599"/>
    <w:rsid w:val="002B2844"/>
    <w:rsid w:val="002B2925"/>
    <w:rsid w:val="002B368A"/>
    <w:rsid w:val="002B40C2"/>
    <w:rsid w:val="002B55E5"/>
    <w:rsid w:val="002B7B44"/>
    <w:rsid w:val="002B7C8D"/>
    <w:rsid w:val="002C0638"/>
    <w:rsid w:val="002C0C83"/>
    <w:rsid w:val="002C1156"/>
    <w:rsid w:val="002C1870"/>
    <w:rsid w:val="002C187D"/>
    <w:rsid w:val="002C19BC"/>
    <w:rsid w:val="002C1CE6"/>
    <w:rsid w:val="002C30F1"/>
    <w:rsid w:val="002C3BA8"/>
    <w:rsid w:val="002C4771"/>
    <w:rsid w:val="002C574E"/>
    <w:rsid w:val="002C73E9"/>
    <w:rsid w:val="002C7FE3"/>
    <w:rsid w:val="002D0578"/>
    <w:rsid w:val="002D0776"/>
    <w:rsid w:val="002D09AB"/>
    <w:rsid w:val="002D0D12"/>
    <w:rsid w:val="002D34F1"/>
    <w:rsid w:val="002D3FCA"/>
    <w:rsid w:val="002D4163"/>
    <w:rsid w:val="002D41DC"/>
    <w:rsid w:val="002D489D"/>
    <w:rsid w:val="002D5104"/>
    <w:rsid w:val="002D5210"/>
    <w:rsid w:val="002D59AD"/>
    <w:rsid w:val="002D5CC6"/>
    <w:rsid w:val="002D606F"/>
    <w:rsid w:val="002D6749"/>
    <w:rsid w:val="002D6DAC"/>
    <w:rsid w:val="002D7126"/>
    <w:rsid w:val="002E03D3"/>
    <w:rsid w:val="002E0978"/>
    <w:rsid w:val="002E0CCB"/>
    <w:rsid w:val="002E1867"/>
    <w:rsid w:val="002E18F5"/>
    <w:rsid w:val="002E1B32"/>
    <w:rsid w:val="002E1D94"/>
    <w:rsid w:val="002E22B4"/>
    <w:rsid w:val="002E2A14"/>
    <w:rsid w:val="002E305F"/>
    <w:rsid w:val="002E36D9"/>
    <w:rsid w:val="002E39C9"/>
    <w:rsid w:val="002E3BF5"/>
    <w:rsid w:val="002E4A05"/>
    <w:rsid w:val="002E4AA0"/>
    <w:rsid w:val="002E4AEE"/>
    <w:rsid w:val="002E509E"/>
    <w:rsid w:val="002E5AC1"/>
    <w:rsid w:val="002E669F"/>
    <w:rsid w:val="002E6F66"/>
    <w:rsid w:val="002E7B71"/>
    <w:rsid w:val="002F0A13"/>
    <w:rsid w:val="002F0ABC"/>
    <w:rsid w:val="002F191F"/>
    <w:rsid w:val="002F1C99"/>
    <w:rsid w:val="002F1CD7"/>
    <w:rsid w:val="002F26BE"/>
    <w:rsid w:val="002F3505"/>
    <w:rsid w:val="002F3DE7"/>
    <w:rsid w:val="002F4322"/>
    <w:rsid w:val="002F4337"/>
    <w:rsid w:val="002F435A"/>
    <w:rsid w:val="002F4516"/>
    <w:rsid w:val="002F47FE"/>
    <w:rsid w:val="002F4F5F"/>
    <w:rsid w:val="002F7007"/>
    <w:rsid w:val="00301AA8"/>
    <w:rsid w:val="00301DF8"/>
    <w:rsid w:val="00302327"/>
    <w:rsid w:val="00302749"/>
    <w:rsid w:val="0030386B"/>
    <w:rsid w:val="00305ECE"/>
    <w:rsid w:val="00305ED1"/>
    <w:rsid w:val="003070EA"/>
    <w:rsid w:val="003104B0"/>
    <w:rsid w:val="00311352"/>
    <w:rsid w:val="00311820"/>
    <w:rsid w:val="00312342"/>
    <w:rsid w:val="00312890"/>
    <w:rsid w:val="00312DC5"/>
    <w:rsid w:val="00312F2F"/>
    <w:rsid w:val="00313B2F"/>
    <w:rsid w:val="00313F0C"/>
    <w:rsid w:val="0031454D"/>
    <w:rsid w:val="00314B06"/>
    <w:rsid w:val="00315199"/>
    <w:rsid w:val="00315206"/>
    <w:rsid w:val="003154C5"/>
    <w:rsid w:val="00315719"/>
    <w:rsid w:val="00315C23"/>
    <w:rsid w:val="003164BB"/>
    <w:rsid w:val="003166A6"/>
    <w:rsid w:val="00317AE8"/>
    <w:rsid w:val="00317BE7"/>
    <w:rsid w:val="00320FB8"/>
    <w:rsid w:val="00321029"/>
    <w:rsid w:val="0032119E"/>
    <w:rsid w:val="00321B50"/>
    <w:rsid w:val="00321F44"/>
    <w:rsid w:val="003225BC"/>
    <w:rsid w:val="0032269A"/>
    <w:rsid w:val="003235EF"/>
    <w:rsid w:val="003241D9"/>
    <w:rsid w:val="0032523D"/>
    <w:rsid w:val="0032678B"/>
    <w:rsid w:val="003270B8"/>
    <w:rsid w:val="0032724A"/>
    <w:rsid w:val="003273B2"/>
    <w:rsid w:val="003275CA"/>
    <w:rsid w:val="003276C5"/>
    <w:rsid w:val="003314ED"/>
    <w:rsid w:val="00332B51"/>
    <w:rsid w:val="00333220"/>
    <w:rsid w:val="003339E8"/>
    <w:rsid w:val="00333A73"/>
    <w:rsid w:val="00333AD9"/>
    <w:rsid w:val="00334A0B"/>
    <w:rsid w:val="0033566A"/>
    <w:rsid w:val="003368D2"/>
    <w:rsid w:val="0033778E"/>
    <w:rsid w:val="00337F8C"/>
    <w:rsid w:val="00341170"/>
    <w:rsid w:val="00341C74"/>
    <w:rsid w:val="0034209D"/>
    <w:rsid w:val="00343023"/>
    <w:rsid w:val="003436C5"/>
    <w:rsid w:val="00343741"/>
    <w:rsid w:val="003437D6"/>
    <w:rsid w:val="00343CD1"/>
    <w:rsid w:val="00343D9E"/>
    <w:rsid w:val="00343E83"/>
    <w:rsid w:val="00343ED3"/>
    <w:rsid w:val="003443E8"/>
    <w:rsid w:val="00344543"/>
    <w:rsid w:val="0034468A"/>
    <w:rsid w:val="00344E58"/>
    <w:rsid w:val="00344F21"/>
    <w:rsid w:val="00345D9D"/>
    <w:rsid w:val="00346187"/>
    <w:rsid w:val="00346528"/>
    <w:rsid w:val="00346ACA"/>
    <w:rsid w:val="00346C8B"/>
    <w:rsid w:val="003474E0"/>
    <w:rsid w:val="00347D3D"/>
    <w:rsid w:val="00350129"/>
    <w:rsid w:val="00350947"/>
    <w:rsid w:val="00350A89"/>
    <w:rsid w:val="00351054"/>
    <w:rsid w:val="00351252"/>
    <w:rsid w:val="003514BD"/>
    <w:rsid w:val="003533BB"/>
    <w:rsid w:val="00353442"/>
    <w:rsid w:val="003538B0"/>
    <w:rsid w:val="00353AB2"/>
    <w:rsid w:val="003546B2"/>
    <w:rsid w:val="003554CB"/>
    <w:rsid w:val="00357E5F"/>
    <w:rsid w:val="00357E73"/>
    <w:rsid w:val="00360B66"/>
    <w:rsid w:val="00360CFB"/>
    <w:rsid w:val="00361361"/>
    <w:rsid w:val="00361C25"/>
    <w:rsid w:val="00361CB2"/>
    <w:rsid w:val="00362916"/>
    <w:rsid w:val="00363501"/>
    <w:rsid w:val="00363CC8"/>
    <w:rsid w:val="003641B8"/>
    <w:rsid w:val="00364951"/>
    <w:rsid w:val="00364963"/>
    <w:rsid w:val="00364E1C"/>
    <w:rsid w:val="003651D1"/>
    <w:rsid w:val="00366810"/>
    <w:rsid w:val="00366CFE"/>
    <w:rsid w:val="00370324"/>
    <w:rsid w:val="0037146F"/>
    <w:rsid w:val="003723D5"/>
    <w:rsid w:val="00372669"/>
    <w:rsid w:val="003726FA"/>
    <w:rsid w:val="0037294F"/>
    <w:rsid w:val="00372A83"/>
    <w:rsid w:val="00372C17"/>
    <w:rsid w:val="003730AF"/>
    <w:rsid w:val="00373745"/>
    <w:rsid w:val="00373A6F"/>
    <w:rsid w:val="00373A87"/>
    <w:rsid w:val="003744B0"/>
    <w:rsid w:val="003766DE"/>
    <w:rsid w:val="003768F3"/>
    <w:rsid w:val="00376901"/>
    <w:rsid w:val="003769AF"/>
    <w:rsid w:val="00376D1C"/>
    <w:rsid w:val="00377508"/>
    <w:rsid w:val="00380548"/>
    <w:rsid w:val="003815BB"/>
    <w:rsid w:val="003816CB"/>
    <w:rsid w:val="00382EBC"/>
    <w:rsid w:val="0038420E"/>
    <w:rsid w:val="003849FB"/>
    <w:rsid w:val="0038521A"/>
    <w:rsid w:val="003854CB"/>
    <w:rsid w:val="003855A1"/>
    <w:rsid w:val="003867B5"/>
    <w:rsid w:val="003872A7"/>
    <w:rsid w:val="003908D2"/>
    <w:rsid w:val="0039149A"/>
    <w:rsid w:val="003914F1"/>
    <w:rsid w:val="00391FA3"/>
    <w:rsid w:val="003922CF"/>
    <w:rsid w:val="00392368"/>
    <w:rsid w:val="003924D6"/>
    <w:rsid w:val="00392A90"/>
    <w:rsid w:val="00393358"/>
    <w:rsid w:val="003934AD"/>
    <w:rsid w:val="0039539B"/>
    <w:rsid w:val="00395AC1"/>
    <w:rsid w:val="00395E00"/>
    <w:rsid w:val="003965D0"/>
    <w:rsid w:val="00396A9A"/>
    <w:rsid w:val="00396ABD"/>
    <w:rsid w:val="00397783"/>
    <w:rsid w:val="00397B79"/>
    <w:rsid w:val="003A0F29"/>
    <w:rsid w:val="003A0F3D"/>
    <w:rsid w:val="003A143D"/>
    <w:rsid w:val="003A156E"/>
    <w:rsid w:val="003A1C71"/>
    <w:rsid w:val="003A1D37"/>
    <w:rsid w:val="003A2B62"/>
    <w:rsid w:val="003A3F77"/>
    <w:rsid w:val="003A4099"/>
    <w:rsid w:val="003A5382"/>
    <w:rsid w:val="003A5549"/>
    <w:rsid w:val="003A5783"/>
    <w:rsid w:val="003A5C18"/>
    <w:rsid w:val="003A6BB7"/>
    <w:rsid w:val="003A791B"/>
    <w:rsid w:val="003A7E6A"/>
    <w:rsid w:val="003B0AF2"/>
    <w:rsid w:val="003B0B6E"/>
    <w:rsid w:val="003B2089"/>
    <w:rsid w:val="003B27E4"/>
    <w:rsid w:val="003B3004"/>
    <w:rsid w:val="003B3718"/>
    <w:rsid w:val="003B390C"/>
    <w:rsid w:val="003B58FD"/>
    <w:rsid w:val="003B5C92"/>
    <w:rsid w:val="003B5DD2"/>
    <w:rsid w:val="003B5F82"/>
    <w:rsid w:val="003B6FA9"/>
    <w:rsid w:val="003C02C6"/>
    <w:rsid w:val="003C06FA"/>
    <w:rsid w:val="003C13E1"/>
    <w:rsid w:val="003C2299"/>
    <w:rsid w:val="003C2427"/>
    <w:rsid w:val="003C2BD0"/>
    <w:rsid w:val="003C3179"/>
    <w:rsid w:val="003C31B6"/>
    <w:rsid w:val="003C360C"/>
    <w:rsid w:val="003C3A7F"/>
    <w:rsid w:val="003C3D07"/>
    <w:rsid w:val="003C3E21"/>
    <w:rsid w:val="003C554F"/>
    <w:rsid w:val="003C562E"/>
    <w:rsid w:val="003C5BA6"/>
    <w:rsid w:val="003C62C8"/>
    <w:rsid w:val="003C752E"/>
    <w:rsid w:val="003C7DCC"/>
    <w:rsid w:val="003D0CC0"/>
    <w:rsid w:val="003D20D8"/>
    <w:rsid w:val="003D24AC"/>
    <w:rsid w:val="003D2A74"/>
    <w:rsid w:val="003D373D"/>
    <w:rsid w:val="003D47F9"/>
    <w:rsid w:val="003D5CB3"/>
    <w:rsid w:val="003D5E86"/>
    <w:rsid w:val="003D77BD"/>
    <w:rsid w:val="003D7F98"/>
    <w:rsid w:val="003D7FC9"/>
    <w:rsid w:val="003D7FCF"/>
    <w:rsid w:val="003E15AD"/>
    <w:rsid w:val="003E1B68"/>
    <w:rsid w:val="003E2CBF"/>
    <w:rsid w:val="003E2E84"/>
    <w:rsid w:val="003E379F"/>
    <w:rsid w:val="003E3E5D"/>
    <w:rsid w:val="003E40F6"/>
    <w:rsid w:val="003E427D"/>
    <w:rsid w:val="003E4596"/>
    <w:rsid w:val="003E45DF"/>
    <w:rsid w:val="003E4FCD"/>
    <w:rsid w:val="003E5495"/>
    <w:rsid w:val="003E5CB0"/>
    <w:rsid w:val="003E6E59"/>
    <w:rsid w:val="003E6EF2"/>
    <w:rsid w:val="003E793A"/>
    <w:rsid w:val="003E7E40"/>
    <w:rsid w:val="003F0475"/>
    <w:rsid w:val="003F0513"/>
    <w:rsid w:val="003F0657"/>
    <w:rsid w:val="003F154F"/>
    <w:rsid w:val="003F19D9"/>
    <w:rsid w:val="003F2BE2"/>
    <w:rsid w:val="003F2EEE"/>
    <w:rsid w:val="003F3231"/>
    <w:rsid w:val="003F35CC"/>
    <w:rsid w:val="003F3799"/>
    <w:rsid w:val="003F504F"/>
    <w:rsid w:val="003F5782"/>
    <w:rsid w:val="003F592A"/>
    <w:rsid w:val="003F667B"/>
    <w:rsid w:val="003F67B0"/>
    <w:rsid w:val="003F6AD1"/>
    <w:rsid w:val="003F745A"/>
    <w:rsid w:val="003F759F"/>
    <w:rsid w:val="003F7A62"/>
    <w:rsid w:val="003F7B35"/>
    <w:rsid w:val="0040164F"/>
    <w:rsid w:val="004017D2"/>
    <w:rsid w:val="004022B0"/>
    <w:rsid w:val="004026DC"/>
    <w:rsid w:val="00402B54"/>
    <w:rsid w:val="00402CB7"/>
    <w:rsid w:val="00402FDE"/>
    <w:rsid w:val="0040584F"/>
    <w:rsid w:val="00405FDE"/>
    <w:rsid w:val="0040693A"/>
    <w:rsid w:val="00406F30"/>
    <w:rsid w:val="0040728B"/>
    <w:rsid w:val="00407542"/>
    <w:rsid w:val="004104E5"/>
    <w:rsid w:val="00410684"/>
    <w:rsid w:val="0041154E"/>
    <w:rsid w:val="00411B46"/>
    <w:rsid w:val="00412898"/>
    <w:rsid w:val="00412EED"/>
    <w:rsid w:val="00413039"/>
    <w:rsid w:val="0041475A"/>
    <w:rsid w:val="00414E13"/>
    <w:rsid w:val="00415253"/>
    <w:rsid w:val="0041574D"/>
    <w:rsid w:val="00415BAF"/>
    <w:rsid w:val="004174B9"/>
    <w:rsid w:val="00417EF1"/>
    <w:rsid w:val="00420E80"/>
    <w:rsid w:val="00421809"/>
    <w:rsid w:val="004218FD"/>
    <w:rsid w:val="00422280"/>
    <w:rsid w:val="00422498"/>
    <w:rsid w:val="0042258A"/>
    <w:rsid w:val="00422E20"/>
    <w:rsid w:val="00422F38"/>
    <w:rsid w:val="0042381C"/>
    <w:rsid w:val="00425104"/>
    <w:rsid w:val="00425326"/>
    <w:rsid w:val="00426694"/>
    <w:rsid w:val="00427150"/>
    <w:rsid w:val="00427E97"/>
    <w:rsid w:val="00427EA0"/>
    <w:rsid w:val="004305D2"/>
    <w:rsid w:val="0043112D"/>
    <w:rsid w:val="0043208F"/>
    <w:rsid w:val="00433286"/>
    <w:rsid w:val="00433876"/>
    <w:rsid w:val="00433C46"/>
    <w:rsid w:val="00433D9E"/>
    <w:rsid w:val="00433FAC"/>
    <w:rsid w:val="00434023"/>
    <w:rsid w:val="004346FB"/>
    <w:rsid w:val="00435105"/>
    <w:rsid w:val="00435892"/>
    <w:rsid w:val="004361D9"/>
    <w:rsid w:val="00436B8D"/>
    <w:rsid w:val="00437807"/>
    <w:rsid w:val="00437AAB"/>
    <w:rsid w:val="00437D60"/>
    <w:rsid w:val="00440234"/>
    <w:rsid w:val="004404C6"/>
    <w:rsid w:val="00440896"/>
    <w:rsid w:val="00440DF2"/>
    <w:rsid w:val="004416DE"/>
    <w:rsid w:val="004417A0"/>
    <w:rsid w:val="00441DFC"/>
    <w:rsid w:val="00442645"/>
    <w:rsid w:val="00443905"/>
    <w:rsid w:val="00443A9C"/>
    <w:rsid w:val="00443AD6"/>
    <w:rsid w:val="00443CC1"/>
    <w:rsid w:val="0044439B"/>
    <w:rsid w:val="004448CD"/>
    <w:rsid w:val="00444B30"/>
    <w:rsid w:val="00444C62"/>
    <w:rsid w:val="00445312"/>
    <w:rsid w:val="004454B4"/>
    <w:rsid w:val="004458C4"/>
    <w:rsid w:val="00445B42"/>
    <w:rsid w:val="00445E5A"/>
    <w:rsid w:val="004468E1"/>
    <w:rsid w:val="0044738B"/>
    <w:rsid w:val="004478FE"/>
    <w:rsid w:val="00447ED6"/>
    <w:rsid w:val="0045005B"/>
    <w:rsid w:val="0045108B"/>
    <w:rsid w:val="00452454"/>
    <w:rsid w:val="0045315B"/>
    <w:rsid w:val="004533D6"/>
    <w:rsid w:val="0045352F"/>
    <w:rsid w:val="004539E0"/>
    <w:rsid w:val="0045495D"/>
    <w:rsid w:val="00454EF5"/>
    <w:rsid w:val="00454F25"/>
    <w:rsid w:val="00455240"/>
    <w:rsid w:val="00455531"/>
    <w:rsid w:val="00455802"/>
    <w:rsid w:val="0045650D"/>
    <w:rsid w:val="00456515"/>
    <w:rsid w:val="00456801"/>
    <w:rsid w:val="0045718D"/>
    <w:rsid w:val="00457F49"/>
    <w:rsid w:val="00457FBE"/>
    <w:rsid w:val="004609AD"/>
    <w:rsid w:val="00460B14"/>
    <w:rsid w:val="004616A6"/>
    <w:rsid w:val="00462364"/>
    <w:rsid w:val="004625B9"/>
    <w:rsid w:val="004628BA"/>
    <w:rsid w:val="0046335E"/>
    <w:rsid w:val="00463BB6"/>
    <w:rsid w:val="00463D89"/>
    <w:rsid w:val="00464DC6"/>
    <w:rsid w:val="004651DC"/>
    <w:rsid w:val="004656FC"/>
    <w:rsid w:val="004659FB"/>
    <w:rsid w:val="00467A29"/>
    <w:rsid w:val="00470EE9"/>
    <w:rsid w:val="0047194C"/>
    <w:rsid w:val="00471D84"/>
    <w:rsid w:val="00471F2C"/>
    <w:rsid w:val="0047301C"/>
    <w:rsid w:val="00473E45"/>
    <w:rsid w:val="00474A3D"/>
    <w:rsid w:val="00475082"/>
    <w:rsid w:val="00475B43"/>
    <w:rsid w:val="00475C80"/>
    <w:rsid w:val="0047623E"/>
    <w:rsid w:val="004775AE"/>
    <w:rsid w:val="00477708"/>
    <w:rsid w:val="00477C3A"/>
    <w:rsid w:val="004800FF"/>
    <w:rsid w:val="00480287"/>
    <w:rsid w:val="004807C0"/>
    <w:rsid w:val="00480A06"/>
    <w:rsid w:val="004815BE"/>
    <w:rsid w:val="00482187"/>
    <w:rsid w:val="00483B35"/>
    <w:rsid w:val="00483E3F"/>
    <w:rsid w:val="00483FA6"/>
    <w:rsid w:val="0048440C"/>
    <w:rsid w:val="004848D7"/>
    <w:rsid w:val="00484EFF"/>
    <w:rsid w:val="00485453"/>
    <w:rsid w:val="00485950"/>
    <w:rsid w:val="00485E71"/>
    <w:rsid w:val="00485EC6"/>
    <w:rsid w:val="004871EA"/>
    <w:rsid w:val="004875C1"/>
    <w:rsid w:val="00487C2E"/>
    <w:rsid w:val="00490C52"/>
    <w:rsid w:val="004917A4"/>
    <w:rsid w:val="0049231E"/>
    <w:rsid w:val="00492955"/>
    <w:rsid w:val="004931FE"/>
    <w:rsid w:val="004932D5"/>
    <w:rsid w:val="00493B6A"/>
    <w:rsid w:val="00494A0E"/>
    <w:rsid w:val="00495924"/>
    <w:rsid w:val="00496184"/>
    <w:rsid w:val="00496465"/>
    <w:rsid w:val="004976BF"/>
    <w:rsid w:val="00497D24"/>
    <w:rsid w:val="004A022C"/>
    <w:rsid w:val="004A062A"/>
    <w:rsid w:val="004A1B70"/>
    <w:rsid w:val="004A1B94"/>
    <w:rsid w:val="004A32F3"/>
    <w:rsid w:val="004A34D8"/>
    <w:rsid w:val="004A3ED8"/>
    <w:rsid w:val="004A49DB"/>
    <w:rsid w:val="004A644C"/>
    <w:rsid w:val="004A7228"/>
    <w:rsid w:val="004A73C6"/>
    <w:rsid w:val="004A7FBD"/>
    <w:rsid w:val="004B0B09"/>
    <w:rsid w:val="004B105D"/>
    <w:rsid w:val="004B23B8"/>
    <w:rsid w:val="004B2878"/>
    <w:rsid w:val="004B312C"/>
    <w:rsid w:val="004B3130"/>
    <w:rsid w:val="004B369D"/>
    <w:rsid w:val="004B4378"/>
    <w:rsid w:val="004B4857"/>
    <w:rsid w:val="004B5A13"/>
    <w:rsid w:val="004B618B"/>
    <w:rsid w:val="004B7539"/>
    <w:rsid w:val="004B78DE"/>
    <w:rsid w:val="004C006A"/>
    <w:rsid w:val="004C1637"/>
    <w:rsid w:val="004C2854"/>
    <w:rsid w:val="004C296E"/>
    <w:rsid w:val="004C3460"/>
    <w:rsid w:val="004C35E0"/>
    <w:rsid w:val="004C3686"/>
    <w:rsid w:val="004C58DA"/>
    <w:rsid w:val="004C5C0D"/>
    <w:rsid w:val="004D0807"/>
    <w:rsid w:val="004D0B22"/>
    <w:rsid w:val="004D0B68"/>
    <w:rsid w:val="004D1C6F"/>
    <w:rsid w:val="004D1F8B"/>
    <w:rsid w:val="004D2DE3"/>
    <w:rsid w:val="004D318F"/>
    <w:rsid w:val="004D4298"/>
    <w:rsid w:val="004D4556"/>
    <w:rsid w:val="004D5E39"/>
    <w:rsid w:val="004D5F21"/>
    <w:rsid w:val="004D648B"/>
    <w:rsid w:val="004D761B"/>
    <w:rsid w:val="004E0D84"/>
    <w:rsid w:val="004E1253"/>
    <w:rsid w:val="004E1CA9"/>
    <w:rsid w:val="004E1E54"/>
    <w:rsid w:val="004E1F60"/>
    <w:rsid w:val="004E224B"/>
    <w:rsid w:val="004E29F5"/>
    <w:rsid w:val="004E2A97"/>
    <w:rsid w:val="004E2A9F"/>
    <w:rsid w:val="004E3A9E"/>
    <w:rsid w:val="004E4326"/>
    <w:rsid w:val="004E4431"/>
    <w:rsid w:val="004E4FE4"/>
    <w:rsid w:val="004E571D"/>
    <w:rsid w:val="004E67CF"/>
    <w:rsid w:val="004E761A"/>
    <w:rsid w:val="004E76F9"/>
    <w:rsid w:val="004EEE9F"/>
    <w:rsid w:val="004F0569"/>
    <w:rsid w:val="004F06F3"/>
    <w:rsid w:val="004F1DF3"/>
    <w:rsid w:val="004F1F90"/>
    <w:rsid w:val="004F2AEE"/>
    <w:rsid w:val="004F3391"/>
    <w:rsid w:val="004F3724"/>
    <w:rsid w:val="004F3AA3"/>
    <w:rsid w:val="004F465A"/>
    <w:rsid w:val="004F48EC"/>
    <w:rsid w:val="004F624A"/>
    <w:rsid w:val="004F66C1"/>
    <w:rsid w:val="004F7AF9"/>
    <w:rsid w:val="00500018"/>
    <w:rsid w:val="0050034A"/>
    <w:rsid w:val="00500613"/>
    <w:rsid w:val="0050089C"/>
    <w:rsid w:val="005015A2"/>
    <w:rsid w:val="0050187E"/>
    <w:rsid w:val="00501A20"/>
    <w:rsid w:val="005049CB"/>
    <w:rsid w:val="00504A4E"/>
    <w:rsid w:val="00504E2E"/>
    <w:rsid w:val="00505911"/>
    <w:rsid w:val="00506482"/>
    <w:rsid w:val="00506E3F"/>
    <w:rsid w:val="00506F53"/>
    <w:rsid w:val="00507217"/>
    <w:rsid w:val="005072BB"/>
    <w:rsid w:val="00507403"/>
    <w:rsid w:val="005107E4"/>
    <w:rsid w:val="00511122"/>
    <w:rsid w:val="00513790"/>
    <w:rsid w:val="00513DF7"/>
    <w:rsid w:val="00514138"/>
    <w:rsid w:val="00514B71"/>
    <w:rsid w:val="005157F5"/>
    <w:rsid w:val="0051706C"/>
    <w:rsid w:val="00520FF1"/>
    <w:rsid w:val="00521168"/>
    <w:rsid w:val="0052137E"/>
    <w:rsid w:val="00521620"/>
    <w:rsid w:val="00522243"/>
    <w:rsid w:val="005228C8"/>
    <w:rsid w:val="00523341"/>
    <w:rsid w:val="005247B4"/>
    <w:rsid w:val="005257A7"/>
    <w:rsid w:val="0052593E"/>
    <w:rsid w:val="00525A04"/>
    <w:rsid w:val="00525C29"/>
    <w:rsid w:val="00526066"/>
    <w:rsid w:val="00526CA6"/>
    <w:rsid w:val="005273DF"/>
    <w:rsid w:val="00527651"/>
    <w:rsid w:val="00527871"/>
    <w:rsid w:val="00530170"/>
    <w:rsid w:val="0053038E"/>
    <w:rsid w:val="005304A9"/>
    <w:rsid w:val="00531749"/>
    <w:rsid w:val="00531949"/>
    <w:rsid w:val="005323A2"/>
    <w:rsid w:val="00533177"/>
    <w:rsid w:val="00533FC8"/>
    <w:rsid w:val="00534736"/>
    <w:rsid w:val="00534DC5"/>
    <w:rsid w:val="0053531C"/>
    <w:rsid w:val="0053691D"/>
    <w:rsid w:val="00536DF5"/>
    <w:rsid w:val="0054114B"/>
    <w:rsid w:val="00541AE5"/>
    <w:rsid w:val="00541D37"/>
    <w:rsid w:val="00541F28"/>
    <w:rsid w:val="00542926"/>
    <w:rsid w:val="00542D89"/>
    <w:rsid w:val="00543169"/>
    <w:rsid w:val="00543414"/>
    <w:rsid w:val="005449C4"/>
    <w:rsid w:val="00545343"/>
    <w:rsid w:val="00545FDA"/>
    <w:rsid w:val="00546784"/>
    <w:rsid w:val="00546866"/>
    <w:rsid w:val="00547077"/>
    <w:rsid w:val="005474CE"/>
    <w:rsid w:val="005500F4"/>
    <w:rsid w:val="00550340"/>
    <w:rsid w:val="005506C9"/>
    <w:rsid w:val="00550D36"/>
    <w:rsid w:val="00550EE9"/>
    <w:rsid w:val="0055139B"/>
    <w:rsid w:val="005515AF"/>
    <w:rsid w:val="00551766"/>
    <w:rsid w:val="00551964"/>
    <w:rsid w:val="00552033"/>
    <w:rsid w:val="005522CE"/>
    <w:rsid w:val="005525CD"/>
    <w:rsid w:val="00552AD9"/>
    <w:rsid w:val="00552DB7"/>
    <w:rsid w:val="00553C67"/>
    <w:rsid w:val="00553DB0"/>
    <w:rsid w:val="00554538"/>
    <w:rsid w:val="00556D33"/>
    <w:rsid w:val="00556E44"/>
    <w:rsid w:val="00556F87"/>
    <w:rsid w:val="005572E2"/>
    <w:rsid w:val="0055798B"/>
    <w:rsid w:val="005579DD"/>
    <w:rsid w:val="00557F6B"/>
    <w:rsid w:val="005603BD"/>
    <w:rsid w:val="00560443"/>
    <w:rsid w:val="00561284"/>
    <w:rsid w:val="005612A9"/>
    <w:rsid w:val="005615CA"/>
    <w:rsid w:val="00561752"/>
    <w:rsid w:val="00561B15"/>
    <w:rsid w:val="00562444"/>
    <w:rsid w:val="00562B7E"/>
    <w:rsid w:val="00563B5F"/>
    <w:rsid w:val="00564054"/>
    <w:rsid w:val="00564167"/>
    <w:rsid w:val="00564B9C"/>
    <w:rsid w:val="00564C8F"/>
    <w:rsid w:val="005654DC"/>
    <w:rsid w:val="005657F8"/>
    <w:rsid w:val="00566731"/>
    <w:rsid w:val="00566C70"/>
    <w:rsid w:val="00566E95"/>
    <w:rsid w:val="00567399"/>
    <w:rsid w:val="00567E6A"/>
    <w:rsid w:val="00570172"/>
    <w:rsid w:val="0057066A"/>
    <w:rsid w:val="00570B21"/>
    <w:rsid w:val="005716D5"/>
    <w:rsid w:val="005728DE"/>
    <w:rsid w:val="00573125"/>
    <w:rsid w:val="005742B8"/>
    <w:rsid w:val="005749FD"/>
    <w:rsid w:val="00575C2A"/>
    <w:rsid w:val="00575CDC"/>
    <w:rsid w:val="00576A97"/>
    <w:rsid w:val="0057709D"/>
    <w:rsid w:val="00577F02"/>
    <w:rsid w:val="0058049F"/>
    <w:rsid w:val="00580994"/>
    <w:rsid w:val="00580C39"/>
    <w:rsid w:val="005820D5"/>
    <w:rsid w:val="00582101"/>
    <w:rsid w:val="005835DE"/>
    <w:rsid w:val="00583F1D"/>
    <w:rsid w:val="00584C06"/>
    <w:rsid w:val="00584F08"/>
    <w:rsid w:val="005863E9"/>
    <w:rsid w:val="00586EAA"/>
    <w:rsid w:val="005874F0"/>
    <w:rsid w:val="00590A8D"/>
    <w:rsid w:val="00590CA9"/>
    <w:rsid w:val="00591507"/>
    <w:rsid w:val="00592615"/>
    <w:rsid w:val="00592A63"/>
    <w:rsid w:val="00592E84"/>
    <w:rsid w:val="00593141"/>
    <w:rsid w:val="005934A7"/>
    <w:rsid w:val="00593B25"/>
    <w:rsid w:val="00593C2C"/>
    <w:rsid w:val="005940BA"/>
    <w:rsid w:val="00594A48"/>
    <w:rsid w:val="00594D44"/>
    <w:rsid w:val="00595D5F"/>
    <w:rsid w:val="00595F0A"/>
    <w:rsid w:val="00596C7F"/>
    <w:rsid w:val="00597EFA"/>
    <w:rsid w:val="005A061D"/>
    <w:rsid w:val="005A0B72"/>
    <w:rsid w:val="005A0D60"/>
    <w:rsid w:val="005A230A"/>
    <w:rsid w:val="005A2E01"/>
    <w:rsid w:val="005A37DE"/>
    <w:rsid w:val="005A380F"/>
    <w:rsid w:val="005A3C21"/>
    <w:rsid w:val="005A4211"/>
    <w:rsid w:val="005A46E7"/>
    <w:rsid w:val="005A4B44"/>
    <w:rsid w:val="005A4F04"/>
    <w:rsid w:val="005A61FA"/>
    <w:rsid w:val="005A63E9"/>
    <w:rsid w:val="005A6A60"/>
    <w:rsid w:val="005A73B1"/>
    <w:rsid w:val="005B02FE"/>
    <w:rsid w:val="005B0CD9"/>
    <w:rsid w:val="005B10B4"/>
    <w:rsid w:val="005B2A4D"/>
    <w:rsid w:val="005B2A5E"/>
    <w:rsid w:val="005B3232"/>
    <w:rsid w:val="005B33F0"/>
    <w:rsid w:val="005B344F"/>
    <w:rsid w:val="005B3974"/>
    <w:rsid w:val="005B3CB0"/>
    <w:rsid w:val="005B4225"/>
    <w:rsid w:val="005B54F2"/>
    <w:rsid w:val="005B5A93"/>
    <w:rsid w:val="005B72F8"/>
    <w:rsid w:val="005C0C75"/>
    <w:rsid w:val="005C0C91"/>
    <w:rsid w:val="005C0EBD"/>
    <w:rsid w:val="005C1690"/>
    <w:rsid w:val="005C1EDF"/>
    <w:rsid w:val="005C1F37"/>
    <w:rsid w:val="005C1F7C"/>
    <w:rsid w:val="005C37C4"/>
    <w:rsid w:val="005C3915"/>
    <w:rsid w:val="005C4F70"/>
    <w:rsid w:val="005C5690"/>
    <w:rsid w:val="005C57C1"/>
    <w:rsid w:val="005C6474"/>
    <w:rsid w:val="005C64AE"/>
    <w:rsid w:val="005C6834"/>
    <w:rsid w:val="005C71E0"/>
    <w:rsid w:val="005C721D"/>
    <w:rsid w:val="005D16EE"/>
    <w:rsid w:val="005D1C31"/>
    <w:rsid w:val="005D228A"/>
    <w:rsid w:val="005D3201"/>
    <w:rsid w:val="005D345B"/>
    <w:rsid w:val="005D4679"/>
    <w:rsid w:val="005D518F"/>
    <w:rsid w:val="005D5ACA"/>
    <w:rsid w:val="005D7BEC"/>
    <w:rsid w:val="005D7C7E"/>
    <w:rsid w:val="005E0CC8"/>
    <w:rsid w:val="005E2079"/>
    <w:rsid w:val="005E239C"/>
    <w:rsid w:val="005E2A40"/>
    <w:rsid w:val="005E306F"/>
    <w:rsid w:val="005E32F3"/>
    <w:rsid w:val="005E48BD"/>
    <w:rsid w:val="005E4D5C"/>
    <w:rsid w:val="005E6150"/>
    <w:rsid w:val="005E61F6"/>
    <w:rsid w:val="005E6475"/>
    <w:rsid w:val="005E6626"/>
    <w:rsid w:val="005E6BCA"/>
    <w:rsid w:val="005E6F08"/>
    <w:rsid w:val="005E74F3"/>
    <w:rsid w:val="005F12C1"/>
    <w:rsid w:val="005F163C"/>
    <w:rsid w:val="005F1DED"/>
    <w:rsid w:val="005F1ED7"/>
    <w:rsid w:val="005F3812"/>
    <w:rsid w:val="005F39C1"/>
    <w:rsid w:val="005F4763"/>
    <w:rsid w:val="005F490E"/>
    <w:rsid w:val="005F4ACB"/>
    <w:rsid w:val="005F4EC6"/>
    <w:rsid w:val="005F56F9"/>
    <w:rsid w:val="005F5A26"/>
    <w:rsid w:val="005F5B70"/>
    <w:rsid w:val="005F633B"/>
    <w:rsid w:val="005F6791"/>
    <w:rsid w:val="005F6FF6"/>
    <w:rsid w:val="005F7478"/>
    <w:rsid w:val="005F76EC"/>
    <w:rsid w:val="005F7771"/>
    <w:rsid w:val="00600078"/>
    <w:rsid w:val="006007C2"/>
    <w:rsid w:val="00601AB9"/>
    <w:rsid w:val="0060379B"/>
    <w:rsid w:val="00603FD4"/>
    <w:rsid w:val="006044D5"/>
    <w:rsid w:val="00604605"/>
    <w:rsid w:val="0060557B"/>
    <w:rsid w:val="006060C7"/>
    <w:rsid w:val="0060714A"/>
    <w:rsid w:val="00607F20"/>
    <w:rsid w:val="00610F92"/>
    <w:rsid w:val="0061117A"/>
    <w:rsid w:val="00611F72"/>
    <w:rsid w:val="00613E0A"/>
    <w:rsid w:val="006148B9"/>
    <w:rsid w:val="00614C0A"/>
    <w:rsid w:val="006153D0"/>
    <w:rsid w:val="00616203"/>
    <w:rsid w:val="0061621B"/>
    <w:rsid w:val="0061628A"/>
    <w:rsid w:val="00616F7C"/>
    <w:rsid w:val="00617218"/>
    <w:rsid w:val="00617AD3"/>
    <w:rsid w:val="00620160"/>
    <w:rsid w:val="006205E3"/>
    <w:rsid w:val="00620928"/>
    <w:rsid w:val="00620C34"/>
    <w:rsid w:val="00620DFE"/>
    <w:rsid w:val="00621648"/>
    <w:rsid w:val="00621792"/>
    <w:rsid w:val="006218F6"/>
    <w:rsid w:val="0062198A"/>
    <w:rsid w:val="0062207C"/>
    <w:rsid w:val="006222FA"/>
    <w:rsid w:val="00623E6E"/>
    <w:rsid w:val="00623FC5"/>
    <w:rsid w:val="00624405"/>
    <w:rsid w:val="006248B3"/>
    <w:rsid w:val="00624D73"/>
    <w:rsid w:val="006252A2"/>
    <w:rsid w:val="00625DDD"/>
    <w:rsid w:val="00625EEC"/>
    <w:rsid w:val="00626484"/>
    <w:rsid w:val="00626E1C"/>
    <w:rsid w:val="0062730B"/>
    <w:rsid w:val="00627DE2"/>
    <w:rsid w:val="00630948"/>
    <w:rsid w:val="0063294A"/>
    <w:rsid w:val="0063382C"/>
    <w:rsid w:val="0063399D"/>
    <w:rsid w:val="00633CC7"/>
    <w:rsid w:val="00633E0B"/>
    <w:rsid w:val="00633E69"/>
    <w:rsid w:val="00633EBD"/>
    <w:rsid w:val="006344EE"/>
    <w:rsid w:val="00634B04"/>
    <w:rsid w:val="00634DBE"/>
    <w:rsid w:val="00636308"/>
    <w:rsid w:val="00636644"/>
    <w:rsid w:val="00636658"/>
    <w:rsid w:val="006369F4"/>
    <w:rsid w:val="0063733D"/>
    <w:rsid w:val="00637622"/>
    <w:rsid w:val="00640069"/>
    <w:rsid w:val="006408E0"/>
    <w:rsid w:val="00641579"/>
    <w:rsid w:val="00641DCB"/>
    <w:rsid w:val="00642318"/>
    <w:rsid w:val="0064386A"/>
    <w:rsid w:val="0064389D"/>
    <w:rsid w:val="00644473"/>
    <w:rsid w:val="006446E5"/>
    <w:rsid w:val="0064470A"/>
    <w:rsid w:val="006447E8"/>
    <w:rsid w:val="00644A6E"/>
    <w:rsid w:val="00644B9D"/>
    <w:rsid w:val="00645213"/>
    <w:rsid w:val="00647350"/>
    <w:rsid w:val="0064759C"/>
    <w:rsid w:val="006479E0"/>
    <w:rsid w:val="0065060C"/>
    <w:rsid w:val="006510C3"/>
    <w:rsid w:val="00651659"/>
    <w:rsid w:val="006518E6"/>
    <w:rsid w:val="00651B3F"/>
    <w:rsid w:val="006526F7"/>
    <w:rsid w:val="006534D3"/>
    <w:rsid w:val="00653560"/>
    <w:rsid w:val="0065396B"/>
    <w:rsid w:val="00653E35"/>
    <w:rsid w:val="00653EDC"/>
    <w:rsid w:val="006541C9"/>
    <w:rsid w:val="006542C6"/>
    <w:rsid w:val="00660053"/>
    <w:rsid w:val="00660734"/>
    <w:rsid w:val="00660F33"/>
    <w:rsid w:val="00661045"/>
    <w:rsid w:val="00662415"/>
    <w:rsid w:val="00663E5A"/>
    <w:rsid w:val="00664221"/>
    <w:rsid w:val="0066478A"/>
    <w:rsid w:val="006651BD"/>
    <w:rsid w:val="00665C06"/>
    <w:rsid w:val="00665D4A"/>
    <w:rsid w:val="00665EB0"/>
    <w:rsid w:val="00667FEF"/>
    <w:rsid w:val="00670074"/>
    <w:rsid w:val="0067048E"/>
    <w:rsid w:val="00670634"/>
    <w:rsid w:val="006709B0"/>
    <w:rsid w:val="006711BE"/>
    <w:rsid w:val="00672468"/>
    <w:rsid w:val="00672D3A"/>
    <w:rsid w:val="006730C6"/>
    <w:rsid w:val="00673996"/>
    <w:rsid w:val="00673DA3"/>
    <w:rsid w:val="00674149"/>
    <w:rsid w:val="006744BE"/>
    <w:rsid w:val="00674D11"/>
    <w:rsid w:val="0067556C"/>
    <w:rsid w:val="00675865"/>
    <w:rsid w:val="00675F89"/>
    <w:rsid w:val="006761E5"/>
    <w:rsid w:val="00676C8F"/>
    <w:rsid w:val="006770B6"/>
    <w:rsid w:val="00677141"/>
    <w:rsid w:val="006801F7"/>
    <w:rsid w:val="00680723"/>
    <w:rsid w:val="0068120F"/>
    <w:rsid w:val="006820BC"/>
    <w:rsid w:val="006829B3"/>
    <w:rsid w:val="006831CF"/>
    <w:rsid w:val="00683443"/>
    <w:rsid w:val="00684105"/>
    <w:rsid w:val="006843E1"/>
    <w:rsid w:val="00684929"/>
    <w:rsid w:val="00684CE5"/>
    <w:rsid w:val="00685AC3"/>
    <w:rsid w:val="006866F5"/>
    <w:rsid w:val="00686B43"/>
    <w:rsid w:val="00686DED"/>
    <w:rsid w:val="00686EDB"/>
    <w:rsid w:val="00687A1E"/>
    <w:rsid w:val="00687D13"/>
    <w:rsid w:val="00687F34"/>
    <w:rsid w:val="00687F54"/>
    <w:rsid w:val="00690915"/>
    <w:rsid w:val="0069293D"/>
    <w:rsid w:val="00692C35"/>
    <w:rsid w:val="006930A7"/>
    <w:rsid w:val="006938CF"/>
    <w:rsid w:val="00693B40"/>
    <w:rsid w:val="00693D15"/>
    <w:rsid w:val="00694B62"/>
    <w:rsid w:val="006955A6"/>
    <w:rsid w:val="00695E47"/>
    <w:rsid w:val="006961DF"/>
    <w:rsid w:val="0069629C"/>
    <w:rsid w:val="006A00C8"/>
    <w:rsid w:val="006A022A"/>
    <w:rsid w:val="006A3251"/>
    <w:rsid w:val="006A3260"/>
    <w:rsid w:val="006A45BD"/>
    <w:rsid w:val="006A4F17"/>
    <w:rsid w:val="006A54FE"/>
    <w:rsid w:val="006A5B9A"/>
    <w:rsid w:val="006A5FE6"/>
    <w:rsid w:val="006A684C"/>
    <w:rsid w:val="006A69BF"/>
    <w:rsid w:val="006A70EF"/>
    <w:rsid w:val="006A75F9"/>
    <w:rsid w:val="006A7DF4"/>
    <w:rsid w:val="006B0275"/>
    <w:rsid w:val="006B06EB"/>
    <w:rsid w:val="006B0C96"/>
    <w:rsid w:val="006B0DF8"/>
    <w:rsid w:val="006B1409"/>
    <w:rsid w:val="006B1730"/>
    <w:rsid w:val="006B1F6A"/>
    <w:rsid w:val="006B237C"/>
    <w:rsid w:val="006B27EE"/>
    <w:rsid w:val="006B3168"/>
    <w:rsid w:val="006B3D0A"/>
    <w:rsid w:val="006B5780"/>
    <w:rsid w:val="006B5B62"/>
    <w:rsid w:val="006B6B72"/>
    <w:rsid w:val="006B79E0"/>
    <w:rsid w:val="006B7A30"/>
    <w:rsid w:val="006B7BF1"/>
    <w:rsid w:val="006C04A2"/>
    <w:rsid w:val="006C0914"/>
    <w:rsid w:val="006C0D89"/>
    <w:rsid w:val="006C0F1E"/>
    <w:rsid w:val="006C24C6"/>
    <w:rsid w:val="006C2D1F"/>
    <w:rsid w:val="006C2D3A"/>
    <w:rsid w:val="006C3418"/>
    <w:rsid w:val="006C3574"/>
    <w:rsid w:val="006C3E00"/>
    <w:rsid w:val="006C44BD"/>
    <w:rsid w:val="006C46B3"/>
    <w:rsid w:val="006C52B6"/>
    <w:rsid w:val="006C57BF"/>
    <w:rsid w:val="006C609A"/>
    <w:rsid w:val="006D08F4"/>
    <w:rsid w:val="006D10B4"/>
    <w:rsid w:val="006D131F"/>
    <w:rsid w:val="006D1A24"/>
    <w:rsid w:val="006D2C2E"/>
    <w:rsid w:val="006D2F19"/>
    <w:rsid w:val="006D3137"/>
    <w:rsid w:val="006D3255"/>
    <w:rsid w:val="006D37CD"/>
    <w:rsid w:val="006D3DFA"/>
    <w:rsid w:val="006D3F66"/>
    <w:rsid w:val="006D42C6"/>
    <w:rsid w:val="006D4537"/>
    <w:rsid w:val="006D5B2B"/>
    <w:rsid w:val="006D6CAF"/>
    <w:rsid w:val="006D6E74"/>
    <w:rsid w:val="006D7C49"/>
    <w:rsid w:val="006E14E5"/>
    <w:rsid w:val="006E1C74"/>
    <w:rsid w:val="006E1C7C"/>
    <w:rsid w:val="006E1E76"/>
    <w:rsid w:val="006E22B9"/>
    <w:rsid w:val="006E29C9"/>
    <w:rsid w:val="006E2DDA"/>
    <w:rsid w:val="006E2F80"/>
    <w:rsid w:val="006E36E2"/>
    <w:rsid w:val="006E4265"/>
    <w:rsid w:val="006E5362"/>
    <w:rsid w:val="006E54AF"/>
    <w:rsid w:val="006E568B"/>
    <w:rsid w:val="006E650D"/>
    <w:rsid w:val="006E68D8"/>
    <w:rsid w:val="006F02E0"/>
    <w:rsid w:val="006F058F"/>
    <w:rsid w:val="006F1072"/>
    <w:rsid w:val="006F1762"/>
    <w:rsid w:val="006F191B"/>
    <w:rsid w:val="006F1FF9"/>
    <w:rsid w:val="006F20AB"/>
    <w:rsid w:val="006F2761"/>
    <w:rsid w:val="006F2A75"/>
    <w:rsid w:val="006F33D5"/>
    <w:rsid w:val="006F3AFF"/>
    <w:rsid w:val="006F3B94"/>
    <w:rsid w:val="006F3CB3"/>
    <w:rsid w:val="006F3D15"/>
    <w:rsid w:val="006F3E50"/>
    <w:rsid w:val="006F4002"/>
    <w:rsid w:val="006F58BF"/>
    <w:rsid w:val="006F5D78"/>
    <w:rsid w:val="006F687C"/>
    <w:rsid w:val="006F7489"/>
    <w:rsid w:val="006F7A5A"/>
    <w:rsid w:val="0070025E"/>
    <w:rsid w:val="00700F1F"/>
    <w:rsid w:val="00701703"/>
    <w:rsid w:val="00702049"/>
    <w:rsid w:val="00702672"/>
    <w:rsid w:val="00702941"/>
    <w:rsid w:val="00702E5A"/>
    <w:rsid w:val="00703681"/>
    <w:rsid w:val="0070414C"/>
    <w:rsid w:val="00705720"/>
    <w:rsid w:val="00707588"/>
    <w:rsid w:val="007100AB"/>
    <w:rsid w:val="007103C1"/>
    <w:rsid w:val="00710FFF"/>
    <w:rsid w:val="00711155"/>
    <w:rsid w:val="0071157E"/>
    <w:rsid w:val="00713389"/>
    <w:rsid w:val="00713C31"/>
    <w:rsid w:val="0071472D"/>
    <w:rsid w:val="0071553E"/>
    <w:rsid w:val="0071555C"/>
    <w:rsid w:val="00715D8F"/>
    <w:rsid w:val="00715F32"/>
    <w:rsid w:val="0071618F"/>
    <w:rsid w:val="00716257"/>
    <w:rsid w:val="00716FEE"/>
    <w:rsid w:val="00720CAA"/>
    <w:rsid w:val="00721BEE"/>
    <w:rsid w:val="00721C35"/>
    <w:rsid w:val="00721ECD"/>
    <w:rsid w:val="0072282F"/>
    <w:rsid w:val="0072325B"/>
    <w:rsid w:val="0072409C"/>
    <w:rsid w:val="00724D86"/>
    <w:rsid w:val="00724EA9"/>
    <w:rsid w:val="00724FAD"/>
    <w:rsid w:val="00725436"/>
    <w:rsid w:val="00725870"/>
    <w:rsid w:val="00725AEB"/>
    <w:rsid w:val="00726709"/>
    <w:rsid w:val="007268A5"/>
    <w:rsid w:val="00730482"/>
    <w:rsid w:val="0073052D"/>
    <w:rsid w:val="00730617"/>
    <w:rsid w:val="00731548"/>
    <w:rsid w:val="00731CC0"/>
    <w:rsid w:val="0073251B"/>
    <w:rsid w:val="00732A72"/>
    <w:rsid w:val="00732B6E"/>
    <w:rsid w:val="00732C14"/>
    <w:rsid w:val="007333A7"/>
    <w:rsid w:val="0073396D"/>
    <w:rsid w:val="007346AA"/>
    <w:rsid w:val="00736241"/>
    <w:rsid w:val="007368FE"/>
    <w:rsid w:val="00737A72"/>
    <w:rsid w:val="00737FFC"/>
    <w:rsid w:val="00740065"/>
    <w:rsid w:val="00740DCB"/>
    <w:rsid w:val="00740E51"/>
    <w:rsid w:val="00741CCC"/>
    <w:rsid w:val="00741EA7"/>
    <w:rsid w:val="00742470"/>
    <w:rsid w:val="0074281A"/>
    <w:rsid w:val="00743ADC"/>
    <w:rsid w:val="00743DE5"/>
    <w:rsid w:val="00744C8F"/>
    <w:rsid w:val="00745B5F"/>
    <w:rsid w:val="007477C3"/>
    <w:rsid w:val="00747BEB"/>
    <w:rsid w:val="0075015B"/>
    <w:rsid w:val="00750CBA"/>
    <w:rsid w:val="00751BAE"/>
    <w:rsid w:val="00751F2A"/>
    <w:rsid w:val="0075306D"/>
    <w:rsid w:val="007536AD"/>
    <w:rsid w:val="00753FD2"/>
    <w:rsid w:val="00754572"/>
    <w:rsid w:val="0075526D"/>
    <w:rsid w:val="00755ED1"/>
    <w:rsid w:val="0075631D"/>
    <w:rsid w:val="00756460"/>
    <w:rsid w:val="00756D5F"/>
    <w:rsid w:val="007604AE"/>
    <w:rsid w:val="00760529"/>
    <w:rsid w:val="007613FE"/>
    <w:rsid w:val="007615CA"/>
    <w:rsid w:val="00761878"/>
    <w:rsid w:val="00761A1D"/>
    <w:rsid w:val="0076231E"/>
    <w:rsid w:val="00762C80"/>
    <w:rsid w:val="007630F0"/>
    <w:rsid w:val="00763983"/>
    <w:rsid w:val="00763D15"/>
    <w:rsid w:val="00763EDC"/>
    <w:rsid w:val="00764452"/>
    <w:rsid w:val="00765F39"/>
    <w:rsid w:val="007665C2"/>
    <w:rsid w:val="00766BEB"/>
    <w:rsid w:val="00766E5C"/>
    <w:rsid w:val="007677B5"/>
    <w:rsid w:val="00767C85"/>
    <w:rsid w:val="00770959"/>
    <w:rsid w:val="00771130"/>
    <w:rsid w:val="00771953"/>
    <w:rsid w:val="00771E5C"/>
    <w:rsid w:val="00773C86"/>
    <w:rsid w:val="00773CA5"/>
    <w:rsid w:val="00773CDD"/>
    <w:rsid w:val="00774033"/>
    <w:rsid w:val="00774CE7"/>
    <w:rsid w:val="0077505A"/>
    <w:rsid w:val="00775973"/>
    <w:rsid w:val="00775C1E"/>
    <w:rsid w:val="00776969"/>
    <w:rsid w:val="00776D0F"/>
    <w:rsid w:val="0077718A"/>
    <w:rsid w:val="007772D3"/>
    <w:rsid w:val="00777C07"/>
    <w:rsid w:val="00777FA3"/>
    <w:rsid w:val="0078010D"/>
    <w:rsid w:val="007803EF"/>
    <w:rsid w:val="0078054A"/>
    <w:rsid w:val="0078087A"/>
    <w:rsid w:val="007811A8"/>
    <w:rsid w:val="007812EC"/>
    <w:rsid w:val="00782044"/>
    <w:rsid w:val="007826E7"/>
    <w:rsid w:val="00783A1E"/>
    <w:rsid w:val="00783DE4"/>
    <w:rsid w:val="00784133"/>
    <w:rsid w:val="0078435E"/>
    <w:rsid w:val="007847D7"/>
    <w:rsid w:val="00784897"/>
    <w:rsid w:val="00784A83"/>
    <w:rsid w:val="0078598D"/>
    <w:rsid w:val="007873E7"/>
    <w:rsid w:val="00787AF4"/>
    <w:rsid w:val="00787C62"/>
    <w:rsid w:val="0079006C"/>
    <w:rsid w:val="00790172"/>
    <w:rsid w:val="00790FF3"/>
    <w:rsid w:val="007918BC"/>
    <w:rsid w:val="007923B5"/>
    <w:rsid w:val="007924A3"/>
    <w:rsid w:val="007926B7"/>
    <w:rsid w:val="00792828"/>
    <w:rsid w:val="0079286C"/>
    <w:rsid w:val="00793170"/>
    <w:rsid w:val="0079341A"/>
    <w:rsid w:val="007937DE"/>
    <w:rsid w:val="00794C95"/>
    <w:rsid w:val="00795145"/>
    <w:rsid w:val="00796A99"/>
    <w:rsid w:val="0079716E"/>
    <w:rsid w:val="007A3B2B"/>
    <w:rsid w:val="007A3CCD"/>
    <w:rsid w:val="007A4C5E"/>
    <w:rsid w:val="007A4EA0"/>
    <w:rsid w:val="007A5337"/>
    <w:rsid w:val="007A557D"/>
    <w:rsid w:val="007A5A33"/>
    <w:rsid w:val="007A5DF0"/>
    <w:rsid w:val="007A604D"/>
    <w:rsid w:val="007A636A"/>
    <w:rsid w:val="007A708D"/>
    <w:rsid w:val="007A779F"/>
    <w:rsid w:val="007B03DF"/>
    <w:rsid w:val="007B114E"/>
    <w:rsid w:val="007B1938"/>
    <w:rsid w:val="007B2184"/>
    <w:rsid w:val="007B22A6"/>
    <w:rsid w:val="007B2C76"/>
    <w:rsid w:val="007B4255"/>
    <w:rsid w:val="007B46E1"/>
    <w:rsid w:val="007B4CCB"/>
    <w:rsid w:val="007B587A"/>
    <w:rsid w:val="007B6392"/>
    <w:rsid w:val="007B68CE"/>
    <w:rsid w:val="007B79CA"/>
    <w:rsid w:val="007C063B"/>
    <w:rsid w:val="007C0B08"/>
    <w:rsid w:val="007C0C40"/>
    <w:rsid w:val="007C2E4E"/>
    <w:rsid w:val="007C33AC"/>
    <w:rsid w:val="007C3677"/>
    <w:rsid w:val="007C4626"/>
    <w:rsid w:val="007C54F8"/>
    <w:rsid w:val="007C554C"/>
    <w:rsid w:val="007C5BD5"/>
    <w:rsid w:val="007C5C3D"/>
    <w:rsid w:val="007C6F50"/>
    <w:rsid w:val="007C7437"/>
    <w:rsid w:val="007D0163"/>
    <w:rsid w:val="007D02E3"/>
    <w:rsid w:val="007D0EDB"/>
    <w:rsid w:val="007D1E57"/>
    <w:rsid w:val="007D21AF"/>
    <w:rsid w:val="007D285A"/>
    <w:rsid w:val="007D2B00"/>
    <w:rsid w:val="007D2F46"/>
    <w:rsid w:val="007D3FCE"/>
    <w:rsid w:val="007D490F"/>
    <w:rsid w:val="007D4EB1"/>
    <w:rsid w:val="007D5418"/>
    <w:rsid w:val="007D6B4E"/>
    <w:rsid w:val="007D7CBD"/>
    <w:rsid w:val="007E057B"/>
    <w:rsid w:val="007E09BB"/>
    <w:rsid w:val="007E09F9"/>
    <w:rsid w:val="007E0E93"/>
    <w:rsid w:val="007E1002"/>
    <w:rsid w:val="007E1C5E"/>
    <w:rsid w:val="007E2499"/>
    <w:rsid w:val="007E2BBC"/>
    <w:rsid w:val="007E2EB9"/>
    <w:rsid w:val="007E3002"/>
    <w:rsid w:val="007E3705"/>
    <w:rsid w:val="007E3C30"/>
    <w:rsid w:val="007E3D5F"/>
    <w:rsid w:val="007E43E1"/>
    <w:rsid w:val="007E5F3F"/>
    <w:rsid w:val="007E60C7"/>
    <w:rsid w:val="007E73DB"/>
    <w:rsid w:val="007E752D"/>
    <w:rsid w:val="007E771F"/>
    <w:rsid w:val="007F11C0"/>
    <w:rsid w:val="007F1D88"/>
    <w:rsid w:val="007F1E52"/>
    <w:rsid w:val="007F2597"/>
    <w:rsid w:val="007F2864"/>
    <w:rsid w:val="007F2F21"/>
    <w:rsid w:val="007F2F2A"/>
    <w:rsid w:val="007F3192"/>
    <w:rsid w:val="007F35EE"/>
    <w:rsid w:val="007F4843"/>
    <w:rsid w:val="007F5674"/>
    <w:rsid w:val="007F5959"/>
    <w:rsid w:val="007F5CC6"/>
    <w:rsid w:val="007F6BF5"/>
    <w:rsid w:val="00800740"/>
    <w:rsid w:val="00800C8C"/>
    <w:rsid w:val="00802A5A"/>
    <w:rsid w:val="00803B92"/>
    <w:rsid w:val="00803D06"/>
    <w:rsid w:val="00803E58"/>
    <w:rsid w:val="00806E9C"/>
    <w:rsid w:val="0080737E"/>
    <w:rsid w:val="00807792"/>
    <w:rsid w:val="00807903"/>
    <w:rsid w:val="00810280"/>
    <w:rsid w:val="008102F2"/>
    <w:rsid w:val="00810718"/>
    <w:rsid w:val="00811A6D"/>
    <w:rsid w:val="0081218D"/>
    <w:rsid w:val="008122C5"/>
    <w:rsid w:val="008124C3"/>
    <w:rsid w:val="00812670"/>
    <w:rsid w:val="00813D11"/>
    <w:rsid w:val="008140E7"/>
    <w:rsid w:val="008143BD"/>
    <w:rsid w:val="00815178"/>
    <w:rsid w:val="008153DB"/>
    <w:rsid w:val="00815746"/>
    <w:rsid w:val="00820032"/>
    <w:rsid w:val="0082017F"/>
    <w:rsid w:val="0082248D"/>
    <w:rsid w:val="00823382"/>
    <w:rsid w:val="008233D0"/>
    <w:rsid w:val="00823B4E"/>
    <w:rsid w:val="00823D6F"/>
    <w:rsid w:val="008248A0"/>
    <w:rsid w:val="0082505A"/>
    <w:rsid w:val="0082680E"/>
    <w:rsid w:val="008268DC"/>
    <w:rsid w:val="00826D8F"/>
    <w:rsid w:val="00826EE5"/>
    <w:rsid w:val="00827FEB"/>
    <w:rsid w:val="008309D1"/>
    <w:rsid w:val="00830ACA"/>
    <w:rsid w:val="00830BF5"/>
    <w:rsid w:val="008314A1"/>
    <w:rsid w:val="00833060"/>
    <w:rsid w:val="008331BC"/>
    <w:rsid w:val="00833F9E"/>
    <w:rsid w:val="00834025"/>
    <w:rsid w:val="008346C9"/>
    <w:rsid w:val="00834D5E"/>
    <w:rsid w:val="00834FDC"/>
    <w:rsid w:val="00835527"/>
    <w:rsid w:val="0083764D"/>
    <w:rsid w:val="00837D9F"/>
    <w:rsid w:val="00840961"/>
    <w:rsid w:val="00841D7C"/>
    <w:rsid w:val="00842F1B"/>
    <w:rsid w:val="00843496"/>
    <w:rsid w:val="00844DB5"/>
    <w:rsid w:val="00844E14"/>
    <w:rsid w:val="00845785"/>
    <w:rsid w:val="00845C4E"/>
    <w:rsid w:val="00845DE0"/>
    <w:rsid w:val="008465AB"/>
    <w:rsid w:val="008466CE"/>
    <w:rsid w:val="00846A64"/>
    <w:rsid w:val="00846E2B"/>
    <w:rsid w:val="00847586"/>
    <w:rsid w:val="00847E3F"/>
    <w:rsid w:val="00850AFE"/>
    <w:rsid w:val="00850BAE"/>
    <w:rsid w:val="00851CC3"/>
    <w:rsid w:val="00851D7F"/>
    <w:rsid w:val="0085227D"/>
    <w:rsid w:val="0085250F"/>
    <w:rsid w:val="0085256C"/>
    <w:rsid w:val="00852822"/>
    <w:rsid w:val="00852C71"/>
    <w:rsid w:val="00853BD1"/>
    <w:rsid w:val="00853C81"/>
    <w:rsid w:val="00853F0B"/>
    <w:rsid w:val="0085487A"/>
    <w:rsid w:val="00854AC9"/>
    <w:rsid w:val="00855327"/>
    <w:rsid w:val="0085598D"/>
    <w:rsid w:val="00856369"/>
    <w:rsid w:val="008563FB"/>
    <w:rsid w:val="00856645"/>
    <w:rsid w:val="00857306"/>
    <w:rsid w:val="00857566"/>
    <w:rsid w:val="00857743"/>
    <w:rsid w:val="00857B85"/>
    <w:rsid w:val="0086097B"/>
    <w:rsid w:val="00860A96"/>
    <w:rsid w:val="008613F6"/>
    <w:rsid w:val="00861AF7"/>
    <w:rsid w:val="00861DCB"/>
    <w:rsid w:val="00862B7D"/>
    <w:rsid w:val="00862F64"/>
    <w:rsid w:val="00863753"/>
    <w:rsid w:val="00863874"/>
    <w:rsid w:val="0086389F"/>
    <w:rsid w:val="008639A2"/>
    <w:rsid w:val="00864576"/>
    <w:rsid w:val="00865391"/>
    <w:rsid w:val="00865C12"/>
    <w:rsid w:val="00865CAE"/>
    <w:rsid w:val="00865EB2"/>
    <w:rsid w:val="008662DE"/>
    <w:rsid w:val="00866435"/>
    <w:rsid w:val="00866786"/>
    <w:rsid w:val="00866919"/>
    <w:rsid w:val="00866E4F"/>
    <w:rsid w:val="0086743F"/>
    <w:rsid w:val="00867A76"/>
    <w:rsid w:val="00867B65"/>
    <w:rsid w:val="00870221"/>
    <w:rsid w:val="0087024B"/>
    <w:rsid w:val="0087028B"/>
    <w:rsid w:val="0087087E"/>
    <w:rsid w:val="00870A13"/>
    <w:rsid w:val="00871393"/>
    <w:rsid w:val="00872054"/>
    <w:rsid w:val="00872073"/>
    <w:rsid w:val="008725FA"/>
    <w:rsid w:val="0087341A"/>
    <w:rsid w:val="00873F20"/>
    <w:rsid w:val="00874135"/>
    <w:rsid w:val="008742C9"/>
    <w:rsid w:val="008747BE"/>
    <w:rsid w:val="00875C3D"/>
    <w:rsid w:val="00876BFF"/>
    <w:rsid w:val="00877B3B"/>
    <w:rsid w:val="008807A6"/>
    <w:rsid w:val="008817B5"/>
    <w:rsid w:val="00881C45"/>
    <w:rsid w:val="00881E23"/>
    <w:rsid w:val="0088230D"/>
    <w:rsid w:val="0088395F"/>
    <w:rsid w:val="0088438E"/>
    <w:rsid w:val="00884573"/>
    <w:rsid w:val="008847C8"/>
    <w:rsid w:val="0088558F"/>
    <w:rsid w:val="00885A45"/>
    <w:rsid w:val="008860EF"/>
    <w:rsid w:val="00886900"/>
    <w:rsid w:val="008873D4"/>
    <w:rsid w:val="00887D28"/>
    <w:rsid w:val="0089099C"/>
    <w:rsid w:val="00891155"/>
    <w:rsid w:val="00891CEA"/>
    <w:rsid w:val="00891FE1"/>
    <w:rsid w:val="00892374"/>
    <w:rsid w:val="0089338A"/>
    <w:rsid w:val="00893ED7"/>
    <w:rsid w:val="008955AE"/>
    <w:rsid w:val="008955CE"/>
    <w:rsid w:val="0089704E"/>
    <w:rsid w:val="00897110"/>
    <w:rsid w:val="008A12F8"/>
    <w:rsid w:val="008A1A42"/>
    <w:rsid w:val="008A23FF"/>
    <w:rsid w:val="008A28FD"/>
    <w:rsid w:val="008A29E0"/>
    <w:rsid w:val="008A35E9"/>
    <w:rsid w:val="008A3F60"/>
    <w:rsid w:val="008A53B5"/>
    <w:rsid w:val="008A5A44"/>
    <w:rsid w:val="008A5A4E"/>
    <w:rsid w:val="008A6F15"/>
    <w:rsid w:val="008A71B9"/>
    <w:rsid w:val="008A72ED"/>
    <w:rsid w:val="008A730E"/>
    <w:rsid w:val="008A7C1D"/>
    <w:rsid w:val="008B0A34"/>
    <w:rsid w:val="008B160C"/>
    <w:rsid w:val="008B1870"/>
    <w:rsid w:val="008B3A10"/>
    <w:rsid w:val="008B3F19"/>
    <w:rsid w:val="008B4264"/>
    <w:rsid w:val="008B4DEE"/>
    <w:rsid w:val="008B5301"/>
    <w:rsid w:val="008B59D7"/>
    <w:rsid w:val="008B5A9B"/>
    <w:rsid w:val="008B64A2"/>
    <w:rsid w:val="008B67B3"/>
    <w:rsid w:val="008B6E1F"/>
    <w:rsid w:val="008C0AD7"/>
    <w:rsid w:val="008C1584"/>
    <w:rsid w:val="008C167A"/>
    <w:rsid w:val="008C1DEB"/>
    <w:rsid w:val="008C2C17"/>
    <w:rsid w:val="008C3870"/>
    <w:rsid w:val="008C3980"/>
    <w:rsid w:val="008C3A42"/>
    <w:rsid w:val="008C3F8C"/>
    <w:rsid w:val="008C4C32"/>
    <w:rsid w:val="008C4DDE"/>
    <w:rsid w:val="008C5CD4"/>
    <w:rsid w:val="008C6BFE"/>
    <w:rsid w:val="008C7051"/>
    <w:rsid w:val="008C75CD"/>
    <w:rsid w:val="008C7B36"/>
    <w:rsid w:val="008C7D20"/>
    <w:rsid w:val="008D030D"/>
    <w:rsid w:val="008D07E8"/>
    <w:rsid w:val="008D0E43"/>
    <w:rsid w:val="008D1B84"/>
    <w:rsid w:val="008D2C58"/>
    <w:rsid w:val="008D3101"/>
    <w:rsid w:val="008D4504"/>
    <w:rsid w:val="008D4976"/>
    <w:rsid w:val="008D56C0"/>
    <w:rsid w:val="008D5A3B"/>
    <w:rsid w:val="008D5B56"/>
    <w:rsid w:val="008D5C0D"/>
    <w:rsid w:val="008D790E"/>
    <w:rsid w:val="008D7FC5"/>
    <w:rsid w:val="008E0818"/>
    <w:rsid w:val="008E0EB1"/>
    <w:rsid w:val="008E1B59"/>
    <w:rsid w:val="008E1D1A"/>
    <w:rsid w:val="008E1EF5"/>
    <w:rsid w:val="008E20E5"/>
    <w:rsid w:val="008E2371"/>
    <w:rsid w:val="008E2ACF"/>
    <w:rsid w:val="008E2BAC"/>
    <w:rsid w:val="008E3F98"/>
    <w:rsid w:val="008E42F0"/>
    <w:rsid w:val="008E4381"/>
    <w:rsid w:val="008E4391"/>
    <w:rsid w:val="008E499A"/>
    <w:rsid w:val="008E579A"/>
    <w:rsid w:val="008E57FE"/>
    <w:rsid w:val="008E599E"/>
    <w:rsid w:val="008E5AEA"/>
    <w:rsid w:val="008E5CD4"/>
    <w:rsid w:val="008E7AA4"/>
    <w:rsid w:val="008F0582"/>
    <w:rsid w:val="008F06F9"/>
    <w:rsid w:val="008F12AD"/>
    <w:rsid w:val="008F2C87"/>
    <w:rsid w:val="008F31B1"/>
    <w:rsid w:val="008F3291"/>
    <w:rsid w:val="008F372C"/>
    <w:rsid w:val="008F3B59"/>
    <w:rsid w:val="008F3BD9"/>
    <w:rsid w:val="008F4136"/>
    <w:rsid w:val="008F47DE"/>
    <w:rsid w:val="008F69F6"/>
    <w:rsid w:val="008F7687"/>
    <w:rsid w:val="00900409"/>
    <w:rsid w:val="009006C0"/>
    <w:rsid w:val="00900E23"/>
    <w:rsid w:val="009018B8"/>
    <w:rsid w:val="00901948"/>
    <w:rsid w:val="00901F44"/>
    <w:rsid w:val="0090235C"/>
    <w:rsid w:val="009037F1"/>
    <w:rsid w:val="00903B73"/>
    <w:rsid w:val="00903F4A"/>
    <w:rsid w:val="00904F9F"/>
    <w:rsid w:val="00905388"/>
    <w:rsid w:val="009053AC"/>
    <w:rsid w:val="00905E96"/>
    <w:rsid w:val="009061F0"/>
    <w:rsid w:val="00906584"/>
    <w:rsid w:val="00906C2C"/>
    <w:rsid w:val="0090708F"/>
    <w:rsid w:val="00907939"/>
    <w:rsid w:val="009102BA"/>
    <w:rsid w:val="00910382"/>
    <w:rsid w:val="0091051E"/>
    <w:rsid w:val="009108DC"/>
    <w:rsid w:val="00910EE1"/>
    <w:rsid w:val="00911AEA"/>
    <w:rsid w:val="00912D63"/>
    <w:rsid w:val="00913362"/>
    <w:rsid w:val="0091350D"/>
    <w:rsid w:val="009136F4"/>
    <w:rsid w:val="00913B02"/>
    <w:rsid w:val="00913DF6"/>
    <w:rsid w:val="009141EC"/>
    <w:rsid w:val="00914595"/>
    <w:rsid w:val="00914A26"/>
    <w:rsid w:val="00916F98"/>
    <w:rsid w:val="00917C2D"/>
    <w:rsid w:val="009200BC"/>
    <w:rsid w:val="00920707"/>
    <w:rsid w:val="0092162C"/>
    <w:rsid w:val="00922CC4"/>
    <w:rsid w:val="00924669"/>
    <w:rsid w:val="00924BCE"/>
    <w:rsid w:val="00925F42"/>
    <w:rsid w:val="00926072"/>
    <w:rsid w:val="009263BB"/>
    <w:rsid w:val="00926564"/>
    <w:rsid w:val="009274FB"/>
    <w:rsid w:val="00927D5C"/>
    <w:rsid w:val="00927E1F"/>
    <w:rsid w:val="00927F17"/>
    <w:rsid w:val="00927FC4"/>
    <w:rsid w:val="00931301"/>
    <w:rsid w:val="00931844"/>
    <w:rsid w:val="00932000"/>
    <w:rsid w:val="009330A0"/>
    <w:rsid w:val="009349B6"/>
    <w:rsid w:val="00935141"/>
    <w:rsid w:val="009354D3"/>
    <w:rsid w:val="00936A10"/>
    <w:rsid w:val="00936A7A"/>
    <w:rsid w:val="0093754C"/>
    <w:rsid w:val="00937C86"/>
    <w:rsid w:val="00940458"/>
    <w:rsid w:val="009433A6"/>
    <w:rsid w:val="00944808"/>
    <w:rsid w:val="00945041"/>
    <w:rsid w:val="0094548D"/>
    <w:rsid w:val="009461F0"/>
    <w:rsid w:val="009473DC"/>
    <w:rsid w:val="00947D06"/>
    <w:rsid w:val="00950E01"/>
    <w:rsid w:val="00951621"/>
    <w:rsid w:val="00951DC7"/>
    <w:rsid w:val="00952161"/>
    <w:rsid w:val="00952E11"/>
    <w:rsid w:val="009546A5"/>
    <w:rsid w:val="00954B1D"/>
    <w:rsid w:val="009553FB"/>
    <w:rsid w:val="009557EC"/>
    <w:rsid w:val="0095582B"/>
    <w:rsid w:val="00956B6C"/>
    <w:rsid w:val="009575FF"/>
    <w:rsid w:val="00960C9E"/>
    <w:rsid w:val="00962609"/>
    <w:rsid w:val="00962EC8"/>
    <w:rsid w:val="00963296"/>
    <w:rsid w:val="00963A06"/>
    <w:rsid w:val="00963BA5"/>
    <w:rsid w:val="00964722"/>
    <w:rsid w:val="00964A1C"/>
    <w:rsid w:val="009650E7"/>
    <w:rsid w:val="009652C6"/>
    <w:rsid w:val="00965C1A"/>
    <w:rsid w:val="0096615C"/>
    <w:rsid w:val="00967193"/>
    <w:rsid w:val="009671CB"/>
    <w:rsid w:val="00967A02"/>
    <w:rsid w:val="00970A26"/>
    <w:rsid w:val="00970B0F"/>
    <w:rsid w:val="00971222"/>
    <w:rsid w:val="0097135D"/>
    <w:rsid w:val="009716B1"/>
    <w:rsid w:val="00971EF5"/>
    <w:rsid w:val="00972833"/>
    <w:rsid w:val="00973016"/>
    <w:rsid w:val="00974AC2"/>
    <w:rsid w:val="0097719A"/>
    <w:rsid w:val="00977719"/>
    <w:rsid w:val="0098026C"/>
    <w:rsid w:val="00980B1B"/>
    <w:rsid w:val="00980B2E"/>
    <w:rsid w:val="00980CFB"/>
    <w:rsid w:val="00980F36"/>
    <w:rsid w:val="009810F2"/>
    <w:rsid w:val="009816D7"/>
    <w:rsid w:val="00981EFE"/>
    <w:rsid w:val="00981FEE"/>
    <w:rsid w:val="00982253"/>
    <w:rsid w:val="00982286"/>
    <w:rsid w:val="00983DE6"/>
    <w:rsid w:val="00985C7E"/>
    <w:rsid w:val="009862F6"/>
    <w:rsid w:val="009864F1"/>
    <w:rsid w:val="00986C0F"/>
    <w:rsid w:val="0098701C"/>
    <w:rsid w:val="00987325"/>
    <w:rsid w:val="0098733A"/>
    <w:rsid w:val="00987CE6"/>
    <w:rsid w:val="00987E41"/>
    <w:rsid w:val="00990650"/>
    <w:rsid w:val="00991193"/>
    <w:rsid w:val="009925C7"/>
    <w:rsid w:val="009926B2"/>
    <w:rsid w:val="00993AFD"/>
    <w:rsid w:val="00993E2C"/>
    <w:rsid w:val="00994432"/>
    <w:rsid w:val="009948B5"/>
    <w:rsid w:val="00995AFB"/>
    <w:rsid w:val="009964A3"/>
    <w:rsid w:val="00996728"/>
    <w:rsid w:val="00996F51"/>
    <w:rsid w:val="00996FFB"/>
    <w:rsid w:val="0099733C"/>
    <w:rsid w:val="009973F8"/>
    <w:rsid w:val="00997B29"/>
    <w:rsid w:val="00997BB4"/>
    <w:rsid w:val="00997EA1"/>
    <w:rsid w:val="00997FB7"/>
    <w:rsid w:val="009A0E45"/>
    <w:rsid w:val="009A1A71"/>
    <w:rsid w:val="009A1D55"/>
    <w:rsid w:val="009A2434"/>
    <w:rsid w:val="009A26C0"/>
    <w:rsid w:val="009A38CA"/>
    <w:rsid w:val="009A3CC4"/>
    <w:rsid w:val="009A3D8D"/>
    <w:rsid w:val="009A4014"/>
    <w:rsid w:val="009A596C"/>
    <w:rsid w:val="009A605E"/>
    <w:rsid w:val="009A653D"/>
    <w:rsid w:val="009A73C7"/>
    <w:rsid w:val="009A76B9"/>
    <w:rsid w:val="009A7E8B"/>
    <w:rsid w:val="009B00B6"/>
    <w:rsid w:val="009B1F65"/>
    <w:rsid w:val="009B26D3"/>
    <w:rsid w:val="009B41BC"/>
    <w:rsid w:val="009B4523"/>
    <w:rsid w:val="009B4E77"/>
    <w:rsid w:val="009B5AB1"/>
    <w:rsid w:val="009B607D"/>
    <w:rsid w:val="009B642D"/>
    <w:rsid w:val="009C075D"/>
    <w:rsid w:val="009C0C77"/>
    <w:rsid w:val="009C10EA"/>
    <w:rsid w:val="009C128F"/>
    <w:rsid w:val="009C12B1"/>
    <w:rsid w:val="009C16F6"/>
    <w:rsid w:val="009C1AE9"/>
    <w:rsid w:val="009C2613"/>
    <w:rsid w:val="009C28AC"/>
    <w:rsid w:val="009C2DCD"/>
    <w:rsid w:val="009C320C"/>
    <w:rsid w:val="009C4AFC"/>
    <w:rsid w:val="009C5392"/>
    <w:rsid w:val="009C663F"/>
    <w:rsid w:val="009C798B"/>
    <w:rsid w:val="009C7A01"/>
    <w:rsid w:val="009D02A6"/>
    <w:rsid w:val="009D07E4"/>
    <w:rsid w:val="009D1174"/>
    <w:rsid w:val="009D1B44"/>
    <w:rsid w:val="009D207F"/>
    <w:rsid w:val="009D23B2"/>
    <w:rsid w:val="009D369E"/>
    <w:rsid w:val="009D4215"/>
    <w:rsid w:val="009D4481"/>
    <w:rsid w:val="009D4791"/>
    <w:rsid w:val="009D4ED4"/>
    <w:rsid w:val="009D5E03"/>
    <w:rsid w:val="009D614D"/>
    <w:rsid w:val="009D6BF8"/>
    <w:rsid w:val="009D6CB4"/>
    <w:rsid w:val="009D6D3D"/>
    <w:rsid w:val="009D76DA"/>
    <w:rsid w:val="009E0234"/>
    <w:rsid w:val="009E03ED"/>
    <w:rsid w:val="009E0DBA"/>
    <w:rsid w:val="009E175A"/>
    <w:rsid w:val="009E17F7"/>
    <w:rsid w:val="009E1DA8"/>
    <w:rsid w:val="009E203B"/>
    <w:rsid w:val="009E2456"/>
    <w:rsid w:val="009E2F09"/>
    <w:rsid w:val="009E3666"/>
    <w:rsid w:val="009E3D73"/>
    <w:rsid w:val="009E3F8C"/>
    <w:rsid w:val="009E4210"/>
    <w:rsid w:val="009E5B05"/>
    <w:rsid w:val="009E5CF8"/>
    <w:rsid w:val="009E67F9"/>
    <w:rsid w:val="009E6AAB"/>
    <w:rsid w:val="009E6C19"/>
    <w:rsid w:val="009E7243"/>
    <w:rsid w:val="009E7956"/>
    <w:rsid w:val="009E7996"/>
    <w:rsid w:val="009F0783"/>
    <w:rsid w:val="009F08BB"/>
    <w:rsid w:val="009F0A32"/>
    <w:rsid w:val="009F1693"/>
    <w:rsid w:val="009F2D19"/>
    <w:rsid w:val="009F2E1A"/>
    <w:rsid w:val="009F3087"/>
    <w:rsid w:val="009F318A"/>
    <w:rsid w:val="009F4637"/>
    <w:rsid w:val="009F4BA2"/>
    <w:rsid w:val="009F4D4C"/>
    <w:rsid w:val="009F5619"/>
    <w:rsid w:val="009F5A96"/>
    <w:rsid w:val="00A0044E"/>
    <w:rsid w:val="00A00D8F"/>
    <w:rsid w:val="00A01CF1"/>
    <w:rsid w:val="00A02242"/>
    <w:rsid w:val="00A026CE"/>
    <w:rsid w:val="00A0278D"/>
    <w:rsid w:val="00A02DEF"/>
    <w:rsid w:val="00A0404E"/>
    <w:rsid w:val="00A0491A"/>
    <w:rsid w:val="00A05658"/>
    <w:rsid w:val="00A05E8B"/>
    <w:rsid w:val="00A06101"/>
    <w:rsid w:val="00A065E8"/>
    <w:rsid w:val="00A07AC9"/>
    <w:rsid w:val="00A07BA9"/>
    <w:rsid w:val="00A10293"/>
    <w:rsid w:val="00A10712"/>
    <w:rsid w:val="00A1094F"/>
    <w:rsid w:val="00A10991"/>
    <w:rsid w:val="00A10AFF"/>
    <w:rsid w:val="00A10B6A"/>
    <w:rsid w:val="00A12107"/>
    <w:rsid w:val="00A127FE"/>
    <w:rsid w:val="00A12893"/>
    <w:rsid w:val="00A12CD1"/>
    <w:rsid w:val="00A13C3B"/>
    <w:rsid w:val="00A143AA"/>
    <w:rsid w:val="00A1518B"/>
    <w:rsid w:val="00A1556C"/>
    <w:rsid w:val="00A15B9D"/>
    <w:rsid w:val="00A16506"/>
    <w:rsid w:val="00A202BB"/>
    <w:rsid w:val="00A208C1"/>
    <w:rsid w:val="00A208DF"/>
    <w:rsid w:val="00A20E6F"/>
    <w:rsid w:val="00A21009"/>
    <w:rsid w:val="00A21232"/>
    <w:rsid w:val="00A226F2"/>
    <w:rsid w:val="00A22AE6"/>
    <w:rsid w:val="00A23839"/>
    <w:rsid w:val="00A239EA"/>
    <w:rsid w:val="00A26AE2"/>
    <w:rsid w:val="00A271E1"/>
    <w:rsid w:val="00A27D03"/>
    <w:rsid w:val="00A30A2F"/>
    <w:rsid w:val="00A30F1D"/>
    <w:rsid w:val="00A3148D"/>
    <w:rsid w:val="00A317DD"/>
    <w:rsid w:val="00A32CB6"/>
    <w:rsid w:val="00A32D2A"/>
    <w:rsid w:val="00A332F6"/>
    <w:rsid w:val="00A34D20"/>
    <w:rsid w:val="00A3546A"/>
    <w:rsid w:val="00A35494"/>
    <w:rsid w:val="00A35D64"/>
    <w:rsid w:val="00A36034"/>
    <w:rsid w:val="00A3674C"/>
    <w:rsid w:val="00A37568"/>
    <w:rsid w:val="00A4012D"/>
    <w:rsid w:val="00A409D0"/>
    <w:rsid w:val="00A40C55"/>
    <w:rsid w:val="00A40E59"/>
    <w:rsid w:val="00A4231D"/>
    <w:rsid w:val="00A425F2"/>
    <w:rsid w:val="00A42C0A"/>
    <w:rsid w:val="00A42DB9"/>
    <w:rsid w:val="00A43D26"/>
    <w:rsid w:val="00A442EC"/>
    <w:rsid w:val="00A44F14"/>
    <w:rsid w:val="00A45C07"/>
    <w:rsid w:val="00A47D30"/>
    <w:rsid w:val="00A50311"/>
    <w:rsid w:val="00A5096B"/>
    <w:rsid w:val="00A50F55"/>
    <w:rsid w:val="00A51D0C"/>
    <w:rsid w:val="00A520B4"/>
    <w:rsid w:val="00A524C2"/>
    <w:rsid w:val="00A52E8E"/>
    <w:rsid w:val="00A53A2C"/>
    <w:rsid w:val="00A53B2F"/>
    <w:rsid w:val="00A54A88"/>
    <w:rsid w:val="00A550B4"/>
    <w:rsid w:val="00A55175"/>
    <w:rsid w:val="00A55702"/>
    <w:rsid w:val="00A55B29"/>
    <w:rsid w:val="00A55C70"/>
    <w:rsid w:val="00A563D1"/>
    <w:rsid w:val="00A56651"/>
    <w:rsid w:val="00A56A49"/>
    <w:rsid w:val="00A57114"/>
    <w:rsid w:val="00A574D0"/>
    <w:rsid w:val="00A61174"/>
    <w:rsid w:val="00A62315"/>
    <w:rsid w:val="00A63DE8"/>
    <w:rsid w:val="00A64631"/>
    <w:rsid w:val="00A64A0D"/>
    <w:rsid w:val="00A66757"/>
    <w:rsid w:val="00A67259"/>
    <w:rsid w:val="00A67349"/>
    <w:rsid w:val="00A6781B"/>
    <w:rsid w:val="00A67A21"/>
    <w:rsid w:val="00A700F3"/>
    <w:rsid w:val="00A7054E"/>
    <w:rsid w:val="00A70556"/>
    <w:rsid w:val="00A710E9"/>
    <w:rsid w:val="00A7332B"/>
    <w:rsid w:val="00A73988"/>
    <w:rsid w:val="00A739CF"/>
    <w:rsid w:val="00A73D7C"/>
    <w:rsid w:val="00A73F92"/>
    <w:rsid w:val="00A74179"/>
    <w:rsid w:val="00A7458C"/>
    <w:rsid w:val="00A74B9E"/>
    <w:rsid w:val="00A7539F"/>
    <w:rsid w:val="00A75747"/>
    <w:rsid w:val="00A75A56"/>
    <w:rsid w:val="00A75FCE"/>
    <w:rsid w:val="00A7686A"/>
    <w:rsid w:val="00A7689B"/>
    <w:rsid w:val="00A76B67"/>
    <w:rsid w:val="00A80286"/>
    <w:rsid w:val="00A802F2"/>
    <w:rsid w:val="00A80731"/>
    <w:rsid w:val="00A80BB5"/>
    <w:rsid w:val="00A81B6D"/>
    <w:rsid w:val="00A822CA"/>
    <w:rsid w:val="00A82416"/>
    <w:rsid w:val="00A82D19"/>
    <w:rsid w:val="00A82E02"/>
    <w:rsid w:val="00A864D0"/>
    <w:rsid w:val="00A86E88"/>
    <w:rsid w:val="00A86EB1"/>
    <w:rsid w:val="00A871F3"/>
    <w:rsid w:val="00A90C24"/>
    <w:rsid w:val="00A919BA"/>
    <w:rsid w:val="00A91EFF"/>
    <w:rsid w:val="00A92417"/>
    <w:rsid w:val="00A93925"/>
    <w:rsid w:val="00A93B2F"/>
    <w:rsid w:val="00A940B2"/>
    <w:rsid w:val="00A942BE"/>
    <w:rsid w:val="00A9435F"/>
    <w:rsid w:val="00A94C00"/>
    <w:rsid w:val="00A950E2"/>
    <w:rsid w:val="00A95C5C"/>
    <w:rsid w:val="00A95EE2"/>
    <w:rsid w:val="00A9651A"/>
    <w:rsid w:val="00A96800"/>
    <w:rsid w:val="00A9694E"/>
    <w:rsid w:val="00A97968"/>
    <w:rsid w:val="00AA020A"/>
    <w:rsid w:val="00AA1381"/>
    <w:rsid w:val="00AA1CD5"/>
    <w:rsid w:val="00AA1D33"/>
    <w:rsid w:val="00AA1F44"/>
    <w:rsid w:val="00AA2B5C"/>
    <w:rsid w:val="00AA3206"/>
    <w:rsid w:val="00AA42DD"/>
    <w:rsid w:val="00AA568F"/>
    <w:rsid w:val="00AA5A74"/>
    <w:rsid w:val="00AA6891"/>
    <w:rsid w:val="00AA71D6"/>
    <w:rsid w:val="00AA72F4"/>
    <w:rsid w:val="00AA78F4"/>
    <w:rsid w:val="00AB0C12"/>
    <w:rsid w:val="00AB1D53"/>
    <w:rsid w:val="00AB2A9E"/>
    <w:rsid w:val="00AB2BD7"/>
    <w:rsid w:val="00AB416C"/>
    <w:rsid w:val="00AB46B4"/>
    <w:rsid w:val="00AB620D"/>
    <w:rsid w:val="00AB622E"/>
    <w:rsid w:val="00AB655E"/>
    <w:rsid w:val="00AC008E"/>
    <w:rsid w:val="00AC0CFB"/>
    <w:rsid w:val="00AC201E"/>
    <w:rsid w:val="00AC2580"/>
    <w:rsid w:val="00AC3435"/>
    <w:rsid w:val="00AC3F66"/>
    <w:rsid w:val="00AC4C00"/>
    <w:rsid w:val="00AC5E70"/>
    <w:rsid w:val="00AC606E"/>
    <w:rsid w:val="00AC6B7A"/>
    <w:rsid w:val="00AC6DDB"/>
    <w:rsid w:val="00AC6E10"/>
    <w:rsid w:val="00AC78D6"/>
    <w:rsid w:val="00AD0CBE"/>
    <w:rsid w:val="00AD0DD5"/>
    <w:rsid w:val="00AD126F"/>
    <w:rsid w:val="00AD136C"/>
    <w:rsid w:val="00AD161E"/>
    <w:rsid w:val="00AD1A45"/>
    <w:rsid w:val="00AD2546"/>
    <w:rsid w:val="00AD2A9B"/>
    <w:rsid w:val="00AD2C1E"/>
    <w:rsid w:val="00AD332B"/>
    <w:rsid w:val="00AD3917"/>
    <w:rsid w:val="00AD3EA8"/>
    <w:rsid w:val="00AD47B6"/>
    <w:rsid w:val="00AD59F5"/>
    <w:rsid w:val="00AD69FF"/>
    <w:rsid w:val="00AD6DBC"/>
    <w:rsid w:val="00AD7C78"/>
    <w:rsid w:val="00AE10FB"/>
    <w:rsid w:val="00AE1802"/>
    <w:rsid w:val="00AE1A22"/>
    <w:rsid w:val="00AE3E25"/>
    <w:rsid w:val="00AE4D99"/>
    <w:rsid w:val="00AE64C0"/>
    <w:rsid w:val="00AE69FC"/>
    <w:rsid w:val="00AE6E48"/>
    <w:rsid w:val="00AE7E1B"/>
    <w:rsid w:val="00AE7EEB"/>
    <w:rsid w:val="00AF0406"/>
    <w:rsid w:val="00AF0F3F"/>
    <w:rsid w:val="00AF18ED"/>
    <w:rsid w:val="00AF2637"/>
    <w:rsid w:val="00AF29B9"/>
    <w:rsid w:val="00AF2CA6"/>
    <w:rsid w:val="00AF5829"/>
    <w:rsid w:val="00AF781D"/>
    <w:rsid w:val="00B00B9D"/>
    <w:rsid w:val="00B01B6C"/>
    <w:rsid w:val="00B02AE5"/>
    <w:rsid w:val="00B02BB7"/>
    <w:rsid w:val="00B03458"/>
    <w:rsid w:val="00B03738"/>
    <w:rsid w:val="00B04DEF"/>
    <w:rsid w:val="00B05203"/>
    <w:rsid w:val="00B0573B"/>
    <w:rsid w:val="00B06956"/>
    <w:rsid w:val="00B07C5E"/>
    <w:rsid w:val="00B07F84"/>
    <w:rsid w:val="00B102AE"/>
    <w:rsid w:val="00B10F3B"/>
    <w:rsid w:val="00B120C7"/>
    <w:rsid w:val="00B123C3"/>
    <w:rsid w:val="00B12C4A"/>
    <w:rsid w:val="00B13F5F"/>
    <w:rsid w:val="00B142FB"/>
    <w:rsid w:val="00B1438D"/>
    <w:rsid w:val="00B15214"/>
    <w:rsid w:val="00B1527E"/>
    <w:rsid w:val="00B16C7D"/>
    <w:rsid w:val="00B1747A"/>
    <w:rsid w:val="00B177D4"/>
    <w:rsid w:val="00B17F27"/>
    <w:rsid w:val="00B206DB"/>
    <w:rsid w:val="00B20D69"/>
    <w:rsid w:val="00B21E76"/>
    <w:rsid w:val="00B2267A"/>
    <w:rsid w:val="00B22A22"/>
    <w:rsid w:val="00B234D5"/>
    <w:rsid w:val="00B23643"/>
    <w:rsid w:val="00B242F2"/>
    <w:rsid w:val="00B24AE0"/>
    <w:rsid w:val="00B254DC"/>
    <w:rsid w:val="00B25729"/>
    <w:rsid w:val="00B25F34"/>
    <w:rsid w:val="00B269A8"/>
    <w:rsid w:val="00B302FA"/>
    <w:rsid w:val="00B304E7"/>
    <w:rsid w:val="00B3075D"/>
    <w:rsid w:val="00B3100D"/>
    <w:rsid w:val="00B31F91"/>
    <w:rsid w:val="00B322AB"/>
    <w:rsid w:val="00B3248A"/>
    <w:rsid w:val="00B3341A"/>
    <w:rsid w:val="00B33467"/>
    <w:rsid w:val="00B33C90"/>
    <w:rsid w:val="00B33CC3"/>
    <w:rsid w:val="00B33E16"/>
    <w:rsid w:val="00B34DA4"/>
    <w:rsid w:val="00B34DD0"/>
    <w:rsid w:val="00B358C2"/>
    <w:rsid w:val="00B3754C"/>
    <w:rsid w:val="00B37B09"/>
    <w:rsid w:val="00B41381"/>
    <w:rsid w:val="00B41C16"/>
    <w:rsid w:val="00B42FC1"/>
    <w:rsid w:val="00B43B18"/>
    <w:rsid w:val="00B44103"/>
    <w:rsid w:val="00B4442C"/>
    <w:rsid w:val="00B45B02"/>
    <w:rsid w:val="00B45CE9"/>
    <w:rsid w:val="00B463DA"/>
    <w:rsid w:val="00B46AA3"/>
    <w:rsid w:val="00B47DD1"/>
    <w:rsid w:val="00B47EBB"/>
    <w:rsid w:val="00B50A49"/>
    <w:rsid w:val="00B51063"/>
    <w:rsid w:val="00B5116E"/>
    <w:rsid w:val="00B519D2"/>
    <w:rsid w:val="00B52750"/>
    <w:rsid w:val="00B54512"/>
    <w:rsid w:val="00B549DF"/>
    <w:rsid w:val="00B54C31"/>
    <w:rsid w:val="00B54D61"/>
    <w:rsid w:val="00B56144"/>
    <w:rsid w:val="00B564BF"/>
    <w:rsid w:val="00B5676E"/>
    <w:rsid w:val="00B56B28"/>
    <w:rsid w:val="00B57EFD"/>
    <w:rsid w:val="00B60F03"/>
    <w:rsid w:val="00B6120D"/>
    <w:rsid w:val="00B6146E"/>
    <w:rsid w:val="00B61641"/>
    <w:rsid w:val="00B61DDB"/>
    <w:rsid w:val="00B6222A"/>
    <w:rsid w:val="00B622EF"/>
    <w:rsid w:val="00B623EB"/>
    <w:rsid w:val="00B62727"/>
    <w:rsid w:val="00B6281C"/>
    <w:rsid w:val="00B63698"/>
    <w:rsid w:val="00B64C1D"/>
    <w:rsid w:val="00B64DE2"/>
    <w:rsid w:val="00B64F3A"/>
    <w:rsid w:val="00B6501D"/>
    <w:rsid w:val="00B6507E"/>
    <w:rsid w:val="00B6569F"/>
    <w:rsid w:val="00B66158"/>
    <w:rsid w:val="00B66AEF"/>
    <w:rsid w:val="00B66B9D"/>
    <w:rsid w:val="00B66EDC"/>
    <w:rsid w:val="00B6724C"/>
    <w:rsid w:val="00B70A90"/>
    <w:rsid w:val="00B7118B"/>
    <w:rsid w:val="00B728D9"/>
    <w:rsid w:val="00B72C38"/>
    <w:rsid w:val="00B72D68"/>
    <w:rsid w:val="00B73957"/>
    <w:rsid w:val="00B742B5"/>
    <w:rsid w:val="00B745D4"/>
    <w:rsid w:val="00B746F6"/>
    <w:rsid w:val="00B74EDD"/>
    <w:rsid w:val="00B754BC"/>
    <w:rsid w:val="00B755B8"/>
    <w:rsid w:val="00B7565A"/>
    <w:rsid w:val="00B76CA6"/>
    <w:rsid w:val="00B76F6B"/>
    <w:rsid w:val="00B801E4"/>
    <w:rsid w:val="00B81791"/>
    <w:rsid w:val="00B81838"/>
    <w:rsid w:val="00B81C90"/>
    <w:rsid w:val="00B8227B"/>
    <w:rsid w:val="00B823E7"/>
    <w:rsid w:val="00B83AD7"/>
    <w:rsid w:val="00B8449C"/>
    <w:rsid w:val="00B84661"/>
    <w:rsid w:val="00B8514C"/>
    <w:rsid w:val="00B8598F"/>
    <w:rsid w:val="00B85F88"/>
    <w:rsid w:val="00B86CB1"/>
    <w:rsid w:val="00B86DB4"/>
    <w:rsid w:val="00B87BB1"/>
    <w:rsid w:val="00B87D75"/>
    <w:rsid w:val="00B90C34"/>
    <w:rsid w:val="00B91079"/>
    <w:rsid w:val="00B91BB9"/>
    <w:rsid w:val="00B91DCC"/>
    <w:rsid w:val="00B9277A"/>
    <w:rsid w:val="00B92D70"/>
    <w:rsid w:val="00B93637"/>
    <w:rsid w:val="00B95376"/>
    <w:rsid w:val="00B95908"/>
    <w:rsid w:val="00B95B63"/>
    <w:rsid w:val="00B95C6D"/>
    <w:rsid w:val="00B963F3"/>
    <w:rsid w:val="00B96522"/>
    <w:rsid w:val="00B97018"/>
    <w:rsid w:val="00B97DB8"/>
    <w:rsid w:val="00BA055C"/>
    <w:rsid w:val="00BA08B5"/>
    <w:rsid w:val="00BA0BE7"/>
    <w:rsid w:val="00BA10C4"/>
    <w:rsid w:val="00BA130F"/>
    <w:rsid w:val="00BA1756"/>
    <w:rsid w:val="00BA1E4F"/>
    <w:rsid w:val="00BA3FC8"/>
    <w:rsid w:val="00BA4108"/>
    <w:rsid w:val="00BA550D"/>
    <w:rsid w:val="00BA56B4"/>
    <w:rsid w:val="00BA6836"/>
    <w:rsid w:val="00BA6F01"/>
    <w:rsid w:val="00BA70AC"/>
    <w:rsid w:val="00BA7E9E"/>
    <w:rsid w:val="00BB0181"/>
    <w:rsid w:val="00BB02B2"/>
    <w:rsid w:val="00BB03A6"/>
    <w:rsid w:val="00BB0E2C"/>
    <w:rsid w:val="00BB11F0"/>
    <w:rsid w:val="00BB1993"/>
    <w:rsid w:val="00BB1B76"/>
    <w:rsid w:val="00BB2196"/>
    <w:rsid w:val="00BB21CB"/>
    <w:rsid w:val="00BB2558"/>
    <w:rsid w:val="00BB2A86"/>
    <w:rsid w:val="00BB2C38"/>
    <w:rsid w:val="00BB3491"/>
    <w:rsid w:val="00BB4AC3"/>
    <w:rsid w:val="00BB4C5C"/>
    <w:rsid w:val="00BB532B"/>
    <w:rsid w:val="00BB5369"/>
    <w:rsid w:val="00BB54A4"/>
    <w:rsid w:val="00BB6069"/>
    <w:rsid w:val="00BB753B"/>
    <w:rsid w:val="00BC13E7"/>
    <w:rsid w:val="00BC1745"/>
    <w:rsid w:val="00BC18B4"/>
    <w:rsid w:val="00BC198A"/>
    <w:rsid w:val="00BC2826"/>
    <w:rsid w:val="00BC2CD3"/>
    <w:rsid w:val="00BC3161"/>
    <w:rsid w:val="00BC464C"/>
    <w:rsid w:val="00BC4D0B"/>
    <w:rsid w:val="00BC6BA7"/>
    <w:rsid w:val="00BC6C1B"/>
    <w:rsid w:val="00BC72D8"/>
    <w:rsid w:val="00BC7A24"/>
    <w:rsid w:val="00BD0577"/>
    <w:rsid w:val="00BD09D9"/>
    <w:rsid w:val="00BD1996"/>
    <w:rsid w:val="00BD1BCD"/>
    <w:rsid w:val="00BD2348"/>
    <w:rsid w:val="00BD23E5"/>
    <w:rsid w:val="00BD38A4"/>
    <w:rsid w:val="00BD65BE"/>
    <w:rsid w:val="00BD6FBE"/>
    <w:rsid w:val="00BD7BC1"/>
    <w:rsid w:val="00BE26AE"/>
    <w:rsid w:val="00BE2E02"/>
    <w:rsid w:val="00BE364F"/>
    <w:rsid w:val="00BE3EF1"/>
    <w:rsid w:val="00BE41AB"/>
    <w:rsid w:val="00BE505F"/>
    <w:rsid w:val="00BE5C55"/>
    <w:rsid w:val="00BE5D80"/>
    <w:rsid w:val="00BE614E"/>
    <w:rsid w:val="00BE660C"/>
    <w:rsid w:val="00BE7C28"/>
    <w:rsid w:val="00BF0144"/>
    <w:rsid w:val="00BF0D26"/>
    <w:rsid w:val="00BF251C"/>
    <w:rsid w:val="00BF2A95"/>
    <w:rsid w:val="00BF2BA2"/>
    <w:rsid w:val="00BF3717"/>
    <w:rsid w:val="00BF3AC7"/>
    <w:rsid w:val="00BF3D12"/>
    <w:rsid w:val="00BF4D20"/>
    <w:rsid w:val="00BF5396"/>
    <w:rsid w:val="00BF55B0"/>
    <w:rsid w:val="00BF5E5A"/>
    <w:rsid w:val="00BF6058"/>
    <w:rsid w:val="00BF789A"/>
    <w:rsid w:val="00BF7B05"/>
    <w:rsid w:val="00C00BBB"/>
    <w:rsid w:val="00C00EDE"/>
    <w:rsid w:val="00C01569"/>
    <w:rsid w:val="00C01937"/>
    <w:rsid w:val="00C01B11"/>
    <w:rsid w:val="00C01C50"/>
    <w:rsid w:val="00C0208D"/>
    <w:rsid w:val="00C02617"/>
    <w:rsid w:val="00C02EAA"/>
    <w:rsid w:val="00C02FDA"/>
    <w:rsid w:val="00C0361B"/>
    <w:rsid w:val="00C04067"/>
    <w:rsid w:val="00C0415B"/>
    <w:rsid w:val="00C046C4"/>
    <w:rsid w:val="00C05BF6"/>
    <w:rsid w:val="00C05CE8"/>
    <w:rsid w:val="00C061CA"/>
    <w:rsid w:val="00C06DEF"/>
    <w:rsid w:val="00C07664"/>
    <w:rsid w:val="00C07BC0"/>
    <w:rsid w:val="00C10557"/>
    <w:rsid w:val="00C11E50"/>
    <w:rsid w:val="00C1237E"/>
    <w:rsid w:val="00C12BF0"/>
    <w:rsid w:val="00C12E13"/>
    <w:rsid w:val="00C13532"/>
    <w:rsid w:val="00C136AB"/>
    <w:rsid w:val="00C138EE"/>
    <w:rsid w:val="00C13B7C"/>
    <w:rsid w:val="00C141A9"/>
    <w:rsid w:val="00C146DB"/>
    <w:rsid w:val="00C147B4"/>
    <w:rsid w:val="00C15677"/>
    <w:rsid w:val="00C15747"/>
    <w:rsid w:val="00C158E6"/>
    <w:rsid w:val="00C16701"/>
    <w:rsid w:val="00C1760F"/>
    <w:rsid w:val="00C17C70"/>
    <w:rsid w:val="00C17F78"/>
    <w:rsid w:val="00C17F82"/>
    <w:rsid w:val="00C20607"/>
    <w:rsid w:val="00C20972"/>
    <w:rsid w:val="00C21168"/>
    <w:rsid w:val="00C222B1"/>
    <w:rsid w:val="00C226C8"/>
    <w:rsid w:val="00C22DE2"/>
    <w:rsid w:val="00C22F0C"/>
    <w:rsid w:val="00C23516"/>
    <w:rsid w:val="00C2351C"/>
    <w:rsid w:val="00C23749"/>
    <w:rsid w:val="00C23D69"/>
    <w:rsid w:val="00C251A0"/>
    <w:rsid w:val="00C2700D"/>
    <w:rsid w:val="00C270C9"/>
    <w:rsid w:val="00C2782F"/>
    <w:rsid w:val="00C3142E"/>
    <w:rsid w:val="00C318D8"/>
    <w:rsid w:val="00C31B6C"/>
    <w:rsid w:val="00C31B7C"/>
    <w:rsid w:val="00C32191"/>
    <w:rsid w:val="00C331D7"/>
    <w:rsid w:val="00C33329"/>
    <w:rsid w:val="00C33366"/>
    <w:rsid w:val="00C3353C"/>
    <w:rsid w:val="00C33D3E"/>
    <w:rsid w:val="00C34300"/>
    <w:rsid w:val="00C35002"/>
    <w:rsid w:val="00C35375"/>
    <w:rsid w:val="00C36156"/>
    <w:rsid w:val="00C363F3"/>
    <w:rsid w:val="00C369AD"/>
    <w:rsid w:val="00C370E4"/>
    <w:rsid w:val="00C37635"/>
    <w:rsid w:val="00C37F3C"/>
    <w:rsid w:val="00C4076B"/>
    <w:rsid w:val="00C419F1"/>
    <w:rsid w:val="00C42858"/>
    <w:rsid w:val="00C42F4D"/>
    <w:rsid w:val="00C441E6"/>
    <w:rsid w:val="00C4457D"/>
    <w:rsid w:val="00C44C9F"/>
    <w:rsid w:val="00C44DAA"/>
    <w:rsid w:val="00C45ACF"/>
    <w:rsid w:val="00C45C01"/>
    <w:rsid w:val="00C46BB1"/>
    <w:rsid w:val="00C4765A"/>
    <w:rsid w:val="00C50BBA"/>
    <w:rsid w:val="00C51720"/>
    <w:rsid w:val="00C51BA9"/>
    <w:rsid w:val="00C51E1E"/>
    <w:rsid w:val="00C526C3"/>
    <w:rsid w:val="00C52D21"/>
    <w:rsid w:val="00C52EE9"/>
    <w:rsid w:val="00C53BC1"/>
    <w:rsid w:val="00C53E10"/>
    <w:rsid w:val="00C54EF0"/>
    <w:rsid w:val="00C55203"/>
    <w:rsid w:val="00C56101"/>
    <w:rsid w:val="00C6019F"/>
    <w:rsid w:val="00C60A06"/>
    <w:rsid w:val="00C60B44"/>
    <w:rsid w:val="00C60E14"/>
    <w:rsid w:val="00C614CA"/>
    <w:rsid w:val="00C61956"/>
    <w:rsid w:val="00C65815"/>
    <w:rsid w:val="00C6615A"/>
    <w:rsid w:val="00C6635F"/>
    <w:rsid w:val="00C66A8F"/>
    <w:rsid w:val="00C6727A"/>
    <w:rsid w:val="00C70D3D"/>
    <w:rsid w:val="00C70F97"/>
    <w:rsid w:val="00C71593"/>
    <w:rsid w:val="00C7254C"/>
    <w:rsid w:val="00C72611"/>
    <w:rsid w:val="00C733AE"/>
    <w:rsid w:val="00C736CA"/>
    <w:rsid w:val="00C74ADC"/>
    <w:rsid w:val="00C74CD8"/>
    <w:rsid w:val="00C75A75"/>
    <w:rsid w:val="00C7606D"/>
    <w:rsid w:val="00C76215"/>
    <w:rsid w:val="00C80038"/>
    <w:rsid w:val="00C806B5"/>
    <w:rsid w:val="00C8191A"/>
    <w:rsid w:val="00C82571"/>
    <w:rsid w:val="00C839D5"/>
    <w:rsid w:val="00C83F9C"/>
    <w:rsid w:val="00C85536"/>
    <w:rsid w:val="00C85D0B"/>
    <w:rsid w:val="00C8609E"/>
    <w:rsid w:val="00C86A64"/>
    <w:rsid w:val="00C8755F"/>
    <w:rsid w:val="00C87952"/>
    <w:rsid w:val="00C900FD"/>
    <w:rsid w:val="00C90481"/>
    <w:rsid w:val="00C90ADF"/>
    <w:rsid w:val="00C90B05"/>
    <w:rsid w:val="00C91314"/>
    <w:rsid w:val="00C9168D"/>
    <w:rsid w:val="00C92A3E"/>
    <w:rsid w:val="00C92B66"/>
    <w:rsid w:val="00C93916"/>
    <w:rsid w:val="00C93990"/>
    <w:rsid w:val="00C93A5B"/>
    <w:rsid w:val="00C9402F"/>
    <w:rsid w:val="00C944C4"/>
    <w:rsid w:val="00C957CD"/>
    <w:rsid w:val="00C9685C"/>
    <w:rsid w:val="00C9752C"/>
    <w:rsid w:val="00C97CCB"/>
    <w:rsid w:val="00CA0384"/>
    <w:rsid w:val="00CA0CD8"/>
    <w:rsid w:val="00CA1392"/>
    <w:rsid w:val="00CA1867"/>
    <w:rsid w:val="00CA18EB"/>
    <w:rsid w:val="00CA1A5A"/>
    <w:rsid w:val="00CA217D"/>
    <w:rsid w:val="00CA22E0"/>
    <w:rsid w:val="00CA2511"/>
    <w:rsid w:val="00CA2757"/>
    <w:rsid w:val="00CA2D96"/>
    <w:rsid w:val="00CA4232"/>
    <w:rsid w:val="00CA45B2"/>
    <w:rsid w:val="00CA4CA6"/>
    <w:rsid w:val="00CA5012"/>
    <w:rsid w:val="00CA54C8"/>
    <w:rsid w:val="00CA5F71"/>
    <w:rsid w:val="00CA618F"/>
    <w:rsid w:val="00CA6D5E"/>
    <w:rsid w:val="00CA742B"/>
    <w:rsid w:val="00CA7936"/>
    <w:rsid w:val="00CA7C75"/>
    <w:rsid w:val="00CB1CC6"/>
    <w:rsid w:val="00CB279A"/>
    <w:rsid w:val="00CB3FFA"/>
    <w:rsid w:val="00CB4AF2"/>
    <w:rsid w:val="00CB5731"/>
    <w:rsid w:val="00CB5765"/>
    <w:rsid w:val="00CB5C37"/>
    <w:rsid w:val="00CB691E"/>
    <w:rsid w:val="00CB6D24"/>
    <w:rsid w:val="00CB79B0"/>
    <w:rsid w:val="00CB7CEA"/>
    <w:rsid w:val="00CC03C8"/>
    <w:rsid w:val="00CC0606"/>
    <w:rsid w:val="00CC21F3"/>
    <w:rsid w:val="00CC2666"/>
    <w:rsid w:val="00CC2EA9"/>
    <w:rsid w:val="00CC3191"/>
    <w:rsid w:val="00CC48BA"/>
    <w:rsid w:val="00CC4B68"/>
    <w:rsid w:val="00CC5825"/>
    <w:rsid w:val="00CC5DFF"/>
    <w:rsid w:val="00CC5EA6"/>
    <w:rsid w:val="00CC5F18"/>
    <w:rsid w:val="00CC6E16"/>
    <w:rsid w:val="00CC72FE"/>
    <w:rsid w:val="00CC7938"/>
    <w:rsid w:val="00CD014A"/>
    <w:rsid w:val="00CD0A66"/>
    <w:rsid w:val="00CD1123"/>
    <w:rsid w:val="00CD11D3"/>
    <w:rsid w:val="00CD12BB"/>
    <w:rsid w:val="00CD2411"/>
    <w:rsid w:val="00CD2743"/>
    <w:rsid w:val="00CD2950"/>
    <w:rsid w:val="00CD2CE3"/>
    <w:rsid w:val="00CD32F0"/>
    <w:rsid w:val="00CD3ED6"/>
    <w:rsid w:val="00CD4312"/>
    <w:rsid w:val="00CD463D"/>
    <w:rsid w:val="00CD478D"/>
    <w:rsid w:val="00CD4999"/>
    <w:rsid w:val="00CD4D32"/>
    <w:rsid w:val="00CD5226"/>
    <w:rsid w:val="00CD52C7"/>
    <w:rsid w:val="00CD59C3"/>
    <w:rsid w:val="00CD5A26"/>
    <w:rsid w:val="00CD611F"/>
    <w:rsid w:val="00CD6A52"/>
    <w:rsid w:val="00CD70B8"/>
    <w:rsid w:val="00CD7818"/>
    <w:rsid w:val="00CE0000"/>
    <w:rsid w:val="00CE01E2"/>
    <w:rsid w:val="00CE0509"/>
    <w:rsid w:val="00CE0B71"/>
    <w:rsid w:val="00CE20C2"/>
    <w:rsid w:val="00CE2890"/>
    <w:rsid w:val="00CE2FC2"/>
    <w:rsid w:val="00CE2FF6"/>
    <w:rsid w:val="00CE30AB"/>
    <w:rsid w:val="00CE4914"/>
    <w:rsid w:val="00CE52E0"/>
    <w:rsid w:val="00CE60B1"/>
    <w:rsid w:val="00CE60C1"/>
    <w:rsid w:val="00CE7A32"/>
    <w:rsid w:val="00CE7FAA"/>
    <w:rsid w:val="00CF0614"/>
    <w:rsid w:val="00CF1138"/>
    <w:rsid w:val="00CF155C"/>
    <w:rsid w:val="00CF1D4F"/>
    <w:rsid w:val="00CF1F56"/>
    <w:rsid w:val="00CF1FA4"/>
    <w:rsid w:val="00CF2002"/>
    <w:rsid w:val="00CF2202"/>
    <w:rsid w:val="00CF2A48"/>
    <w:rsid w:val="00CF2DF4"/>
    <w:rsid w:val="00CF2F4A"/>
    <w:rsid w:val="00CF349E"/>
    <w:rsid w:val="00CF3594"/>
    <w:rsid w:val="00CF41E7"/>
    <w:rsid w:val="00CF431C"/>
    <w:rsid w:val="00CF57DC"/>
    <w:rsid w:val="00CF69F8"/>
    <w:rsid w:val="00CF6B93"/>
    <w:rsid w:val="00CF71AB"/>
    <w:rsid w:val="00CF75E4"/>
    <w:rsid w:val="00D00331"/>
    <w:rsid w:val="00D003A9"/>
    <w:rsid w:val="00D01ACF"/>
    <w:rsid w:val="00D02CF0"/>
    <w:rsid w:val="00D0457C"/>
    <w:rsid w:val="00D05195"/>
    <w:rsid w:val="00D0522A"/>
    <w:rsid w:val="00D05452"/>
    <w:rsid w:val="00D0594C"/>
    <w:rsid w:val="00D0635F"/>
    <w:rsid w:val="00D063DD"/>
    <w:rsid w:val="00D06D2E"/>
    <w:rsid w:val="00D071D4"/>
    <w:rsid w:val="00D07287"/>
    <w:rsid w:val="00D07985"/>
    <w:rsid w:val="00D0D9B4"/>
    <w:rsid w:val="00D10191"/>
    <w:rsid w:val="00D10560"/>
    <w:rsid w:val="00D113EB"/>
    <w:rsid w:val="00D11C9F"/>
    <w:rsid w:val="00D11DF8"/>
    <w:rsid w:val="00D12278"/>
    <w:rsid w:val="00D129B6"/>
    <w:rsid w:val="00D135E6"/>
    <w:rsid w:val="00D13CE3"/>
    <w:rsid w:val="00D14236"/>
    <w:rsid w:val="00D14E74"/>
    <w:rsid w:val="00D1526E"/>
    <w:rsid w:val="00D17765"/>
    <w:rsid w:val="00D17C40"/>
    <w:rsid w:val="00D20206"/>
    <w:rsid w:val="00D20424"/>
    <w:rsid w:val="00D20C64"/>
    <w:rsid w:val="00D20E88"/>
    <w:rsid w:val="00D20F10"/>
    <w:rsid w:val="00D212DA"/>
    <w:rsid w:val="00D21628"/>
    <w:rsid w:val="00D223AA"/>
    <w:rsid w:val="00D23054"/>
    <w:rsid w:val="00D23160"/>
    <w:rsid w:val="00D2414A"/>
    <w:rsid w:val="00D2450F"/>
    <w:rsid w:val="00D2487E"/>
    <w:rsid w:val="00D250BF"/>
    <w:rsid w:val="00D255DE"/>
    <w:rsid w:val="00D2658C"/>
    <w:rsid w:val="00D27187"/>
    <w:rsid w:val="00D3079B"/>
    <w:rsid w:val="00D31C92"/>
    <w:rsid w:val="00D32D63"/>
    <w:rsid w:val="00D33B90"/>
    <w:rsid w:val="00D34596"/>
    <w:rsid w:val="00D37ACE"/>
    <w:rsid w:val="00D37B4B"/>
    <w:rsid w:val="00D405A0"/>
    <w:rsid w:val="00D40681"/>
    <w:rsid w:val="00D4159C"/>
    <w:rsid w:val="00D41784"/>
    <w:rsid w:val="00D4206B"/>
    <w:rsid w:val="00D42406"/>
    <w:rsid w:val="00D42BC9"/>
    <w:rsid w:val="00D42F5D"/>
    <w:rsid w:val="00D42FB5"/>
    <w:rsid w:val="00D43609"/>
    <w:rsid w:val="00D44395"/>
    <w:rsid w:val="00D44B52"/>
    <w:rsid w:val="00D44D27"/>
    <w:rsid w:val="00D44ED3"/>
    <w:rsid w:val="00D451BA"/>
    <w:rsid w:val="00D45573"/>
    <w:rsid w:val="00D45E63"/>
    <w:rsid w:val="00D46281"/>
    <w:rsid w:val="00D4682C"/>
    <w:rsid w:val="00D46DCD"/>
    <w:rsid w:val="00D5089A"/>
    <w:rsid w:val="00D509CD"/>
    <w:rsid w:val="00D50BB8"/>
    <w:rsid w:val="00D51A59"/>
    <w:rsid w:val="00D51FA6"/>
    <w:rsid w:val="00D52822"/>
    <w:rsid w:val="00D548B6"/>
    <w:rsid w:val="00D550FD"/>
    <w:rsid w:val="00D55317"/>
    <w:rsid w:val="00D56094"/>
    <w:rsid w:val="00D56BAD"/>
    <w:rsid w:val="00D56C64"/>
    <w:rsid w:val="00D571CB"/>
    <w:rsid w:val="00D57EAC"/>
    <w:rsid w:val="00D602CF"/>
    <w:rsid w:val="00D60EA9"/>
    <w:rsid w:val="00D61278"/>
    <w:rsid w:val="00D61CE5"/>
    <w:rsid w:val="00D61F9A"/>
    <w:rsid w:val="00D62A53"/>
    <w:rsid w:val="00D62FC3"/>
    <w:rsid w:val="00D63A27"/>
    <w:rsid w:val="00D6421B"/>
    <w:rsid w:val="00D64363"/>
    <w:rsid w:val="00D64C49"/>
    <w:rsid w:val="00D65DD0"/>
    <w:rsid w:val="00D66A45"/>
    <w:rsid w:val="00D6740C"/>
    <w:rsid w:val="00D67D39"/>
    <w:rsid w:val="00D7064A"/>
    <w:rsid w:val="00D7064D"/>
    <w:rsid w:val="00D7087F"/>
    <w:rsid w:val="00D70E04"/>
    <w:rsid w:val="00D71878"/>
    <w:rsid w:val="00D71CE7"/>
    <w:rsid w:val="00D72AA8"/>
    <w:rsid w:val="00D73D2F"/>
    <w:rsid w:val="00D73DC1"/>
    <w:rsid w:val="00D74398"/>
    <w:rsid w:val="00D747D2"/>
    <w:rsid w:val="00D755DE"/>
    <w:rsid w:val="00D755EF"/>
    <w:rsid w:val="00D75DBD"/>
    <w:rsid w:val="00D76C10"/>
    <w:rsid w:val="00D779B7"/>
    <w:rsid w:val="00D80D68"/>
    <w:rsid w:val="00D80FD8"/>
    <w:rsid w:val="00D812CA"/>
    <w:rsid w:val="00D81347"/>
    <w:rsid w:val="00D81464"/>
    <w:rsid w:val="00D81596"/>
    <w:rsid w:val="00D8167F"/>
    <w:rsid w:val="00D816CE"/>
    <w:rsid w:val="00D81CD1"/>
    <w:rsid w:val="00D82826"/>
    <w:rsid w:val="00D82877"/>
    <w:rsid w:val="00D82992"/>
    <w:rsid w:val="00D85074"/>
    <w:rsid w:val="00D851C1"/>
    <w:rsid w:val="00D8535A"/>
    <w:rsid w:val="00D85A39"/>
    <w:rsid w:val="00D85A77"/>
    <w:rsid w:val="00D86722"/>
    <w:rsid w:val="00D870A8"/>
    <w:rsid w:val="00D9170E"/>
    <w:rsid w:val="00D920D5"/>
    <w:rsid w:val="00D925C1"/>
    <w:rsid w:val="00D926D3"/>
    <w:rsid w:val="00D9444C"/>
    <w:rsid w:val="00D947CB"/>
    <w:rsid w:val="00D94E5D"/>
    <w:rsid w:val="00D95114"/>
    <w:rsid w:val="00D95426"/>
    <w:rsid w:val="00D97014"/>
    <w:rsid w:val="00D9798D"/>
    <w:rsid w:val="00DA02BC"/>
    <w:rsid w:val="00DA0461"/>
    <w:rsid w:val="00DA08F4"/>
    <w:rsid w:val="00DA0903"/>
    <w:rsid w:val="00DA1548"/>
    <w:rsid w:val="00DA1E87"/>
    <w:rsid w:val="00DA2301"/>
    <w:rsid w:val="00DA240F"/>
    <w:rsid w:val="00DA26A2"/>
    <w:rsid w:val="00DA2F11"/>
    <w:rsid w:val="00DA3754"/>
    <w:rsid w:val="00DA401C"/>
    <w:rsid w:val="00DA4848"/>
    <w:rsid w:val="00DA5B34"/>
    <w:rsid w:val="00DA6152"/>
    <w:rsid w:val="00DA6519"/>
    <w:rsid w:val="00DA6FBB"/>
    <w:rsid w:val="00DA7B75"/>
    <w:rsid w:val="00DA7FE5"/>
    <w:rsid w:val="00DB137B"/>
    <w:rsid w:val="00DB19C1"/>
    <w:rsid w:val="00DB26D3"/>
    <w:rsid w:val="00DB35B5"/>
    <w:rsid w:val="00DB493F"/>
    <w:rsid w:val="00DB4B42"/>
    <w:rsid w:val="00DB4F94"/>
    <w:rsid w:val="00DB50ED"/>
    <w:rsid w:val="00DB57CC"/>
    <w:rsid w:val="00DB62A1"/>
    <w:rsid w:val="00DB657C"/>
    <w:rsid w:val="00DB688A"/>
    <w:rsid w:val="00DB68DE"/>
    <w:rsid w:val="00DB69CB"/>
    <w:rsid w:val="00DB737F"/>
    <w:rsid w:val="00DB7D2F"/>
    <w:rsid w:val="00DC0CC9"/>
    <w:rsid w:val="00DC1262"/>
    <w:rsid w:val="00DC171F"/>
    <w:rsid w:val="00DC18B8"/>
    <w:rsid w:val="00DC22DB"/>
    <w:rsid w:val="00DC2D4B"/>
    <w:rsid w:val="00DC30DE"/>
    <w:rsid w:val="00DC32CC"/>
    <w:rsid w:val="00DC3560"/>
    <w:rsid w:val="00DC42F2"/>
    <w:rsid w:val="00DC4CF5"/>
    <w:rsid w:val="00DC6578"/>
    <w:rsid w:val="00DC697B"/>
    <w:rsid w:val="00DC733B"/>
    <w:rsid w:val="00DC7DA1"/>
    <w:rsid w:val="00DD10D5"/>
    <w:rsid w:val="00DD1574"/>
    <w:rsid w:val="00DD2078"/>
    <w:rsid w:val="00DD2658"/>
    <w:rsid w:val="00DD3611"/>
    <w:rsid w:val="00DD3CBB"/>
    <w:rsid w:val="00DD40FF"/>
    <w:rsid w:val="00DD4140"/>
    <w:rsid w:val="00DD45C9"/>
    <w:rsid w:val="00DD7694"/>
    <w:rsid w:val="00DD7F3F"/>
    <w:rsid w:val="00DE0501"/>
    <w:rsid w:val="00DE0863"/>
    <w:rsid w:val="00DE087F"/>
    <w:rsid w:val="00DE0E1D"/>
    <w:rsid w:val="00DE12EC"/>
    <w:rsid w:val="00DE2B09"/>
    <w:rsid w:val="00DE3A4B"/>
    <w:rsid w:val="00DE52AC"/>
    <w:rsid w:val="00DE5429"/>
    <w:rsid w:val="00DE5916"/>
    <w:rsid w:val="00DE67AB"/>
    <w:rsid w:val="00DE69F7"/>
    <w:rsid w:val="00DE6A6A"/>
    <w:rsid w:val="00DE6CEB"/>
    <w:rsid w:val="00DE6D32"/>
    <w:rsid w:val="00DE7D80"/>
    <w:rsid w:val="00DF015D"/>
    <w:rsid w:val="00DF028D"/>
    <w:rsid w:val="00DF1171"/>
    <w:rsid w:val="00DF1A3F"/>
    <w:rsid w:val="00DF1B59"/>
    <w:rsid w:val="00DF1CC8"/>
    <w:rsid w:val="00DF260A"/>
    <w:rsid w:val="00DF3348"/>
    <w:rsid w:val="00DF384C"/>
    <w:rsid w:val="00DF3C4E"/>
    <w:rsid w:val="00DF41C6"/>
    <w:rsid w:val="00DF4482"/>
    <w:rsid w:val="00DF48D5"/>
    <w:rsid w:val="00DF4E5A"/>
    <w:rsid w:val="00DF5241"/>
    <w:rsid w:val="00DF543C"/>
    <w:rsid w:val="00DF571F"/>
    <w:rsid w:val="00DF5CC4"/>
    <w:rsid w:val="00DF5FF9"/>
    <w:rsid w:val="00DF6535"/>
    <w:rsid w:val="00E014B8"/>
    <w:rsid w:val="00E0212F"/>
    <w:rsid w:val="00E028FE"/>
    <w:rsid w:val="00E0328C"/>
    <w:rsid w:val="00E03BDB"/>
    <w:rsid w:val="00E03FCE"/>
    <w:rsid w:val="00E05047"/>
    <w:rsid w:val="00E05B13"/>
    <w:rsid w:val="00E06565"/>
    <w:rsid w:val="00E06729"/>
    <w:rsid w:val="00E06C83"/>
    <w:rsid w:val="00E07484"/>
    <w:rsid w:val="00E07962"/>
    <w:rsid w:val="00E07A4E"/>
    <w:rsid w:val="00E07B03"/>
    <w:rsid w:val="00E07F7D"/>
    <w:rsid w:val="00E10614"/>
    <w:rsid w:val="00E10621"/>
    <w:rsid w:val="00E11121"/>
    <w:rsid w:val="00E112E9"/>
    <w:rsid w:val="00E11864"/>
    <w:rsid w:val="00E13290"/>
    <w:rsid w:val="00E13CF0"/>
    <w:rsid w:val="00E13E76"/>
    <w:rsid w:val="00E14180"/>
    <w:rsid w:val="00E14857"/>
    <w:rsid w:val="00E148AB"/>
    <w:rsid w:val="00E148BA"/>
    <w:rsid w:val="00E15051"/>
    <w:rsid w:val="00E156EF"/>
    <w:rsid w:val="00E16AC2"/>
    <w:rsid w:val="00E16BC8"/>
    <w:rsid w:val="00E16CEB"/>
    <w:rsid w:val="00E16DD1"/>
    <w:rsid w:val="00E16EF7"/>
    <w:rsid w:val="00E17182"/>
    <w:rsid w:val="00E17C13"/>
    <w:rsid w:val="00E17DC4"/>
    <w:rsid w:val="00E17FD3"/>
    <w:rsid w:val="00E20AEA"/>
    <w:rsid w:val="00E210F8"/>
    <w:rsid w:val="00E21BC2"/>
    <w:rsid w:val="00E21DB5"/>
    <w:rsid w:val="00E2271D"/>
    <w:rsid w:val="00E22A67"/>
    <w:rsid w:val="00E23161"/>
    <w:rsid w:val="00E231CC"/>
    <w:rsid w:val="00E2322B"/>
    <w:rsid w:val="00E239C5"/>
    <w:rsid w:val="00E23AB9"/>
    <w:rsid w:val="00E24455"/>
    <w:rsid w:val="00E24483"/>
    <w:rsid w:val="00E24605"/>
    <w:rsid w:val="00E25958"/>
    <w:rsid w:val="00E262EA"/>
    <w:rsid w:val="00E2668B"/>
    <w:rsid w:val="00E302F1"/>
    <w:rsid w:val="00E306F5"/>
    <w:rsid w:val="00E30C58"/>
    <w:rsid w:val="00E30F15"/>
    <w:rsid w:val="00E3185B"/>
    <w:rsid w:val="00E31B87"/>
    <w:rsid w:val="00E329EA"/>
    <w:rsid w:val="00E33190"/>
    <w:rsid w:val="00E349CE"/>
    <w:rsid w:val="00E35E29"/>
    <w:rsid w:val="00E36B96"/>
    <w:rsid w:val="00E3713F"/>
    <w:rsid w:val="00E372EB"/>
    <w:rsid w:val="00E373EE"/>
    <w:rsid w:val="00E40619"/>
    <w:rsid w:val="00E406C3"/>
    <w:rsid w:val="00E40CE8"/>
    <w:rsid w:val="00E4108A"/>
    <w:rsid w:val="00E41167"/>
    <w:rsid w:val="00E435B0"/>
    <w:rsid w:val="00E43DCB"/>
    <w:rsid w:val="00E443C3"/>
    <w:rsid w:val="00E446F5"/>
    <w:rsid w:val="00E453A5"/>
    <w:rsid w:val="00E45804"/>
    <w:rsid w:val="00E45846"/>
    <w:rsid w:val="00E4634D"/>
    <w:rsid w:val="00E501F1"/>
    <w:rsid w:val="00E51A3E"/>
    <w:rsid w:val="00E51C75"/>
    <w:rsid w:val="00E51C91"/>
    <w:rsid w:val="00E51FF9"/>
    <w:rsid w:val="00E52126"/>
    <w:rsid w:val="00E528CA"/>
    <w:rsid w:val="00E536F8"/>
    <w:rsid w:val="00E543FB"/>
    <w:rsid w:val="00E5478F"/>
    <w:rsid w:val="00E56670"/>
    <w:rsid w:val="00E5668C"/>
    <w:rsid w:val="00E56729"/>
    <w:rsid w:val="00E60712"/>
    <w:rsid w:val="00E60B1C"/>
    <w:rsid w:val="00E60F02"/>
    <w:rsid w:val="00E6128D"/>
    <w:rsid w:val="00E6160E"/>
    <w:rsid w:val="00E6250F"/>
    <w:rsid w:val="00E62652"/>
    <w:rsid w:val="00E62950"/>
    <w:rsid w:val="00E62BD1"/>
    <w:rsid w:val="00E632D4"/>
    <w:rsid w:val="00E6347B"/>
    <w:rsid w:val="00E63A04"/>
    <w:rsid w:val="00E63A3F"/>
    <w:rsid w:val="00E64477"/>
    <w:rsid w:val="00E649B5"/>
    <w:rsid w:val="00E6551E"/>
    <w:rsid w:val="00E65B63"/>
    <w:rsid w:val="00E65CA4"/>
    <w:rsid w:val="00E65D07"/>
    <w:rsid w:val="00E65F80"/>
    <w:rsid w:val="00E66990"/>
    <w:rsid w:val="00E671A6"/>
    <w:rsid w:val="00E6721E"/>
    <w:rsid w:val="00E70785"/>
    <w:rsid w:val="00E70B43"/>
    <w:rsid w:val="00E70BEA"/>
    <w:rsid w:val="00E71AFF"/>
    <w:rsid w:val="00E71D34"/>
    <w:rsid w:val="00E71F63"/>
    <w:rsid w:val="00E721A4"/>
    <w:rsid w:val="00E72A22"/>
    <w:rsid w:val="00E73382"/>
    <w:rsid w:val="00E73BEB"/>
    <w:rsid w:val="00E7547B"/>
    <w:rsid w:val="00E75C47"/>
    <w:rsid w:val="00E75C8A"/>
    <w:rsid w:val="00E75D46"/>
    <w:rsid w:val="00E7638C"/>
    <w:rsid w:val="00E76731"/>
    <w:rsid w:val="00E76E15"/>
    <w:rsid w:val="00E76F97"/>
    <w:rsid w:val="00E80252"/>
    <w:rsid w:val="00E80E93"/>
    <w:rsid w:val="00E81186"/>
    <w:rsid w:val="00E82065"/>
    <w:rsid w:val="00E82851"/>
    <w:rsid w:val="00E82CB7"/>
    <w:rsid w:val="00E83605"/>
    <w:rsid w:val="00E83BD1"/>
    <w:rsid w:val="00E83D52"/>
    <w:rsid w:val="00E83E09"/>
    <w:rsid w:val="00E83FFD"/>
    <w:rsid w:val="00E85244"/>
    <w:rsid w:val="00E85EE0"/>
    <w:rsid w:val="00E86228"/>
    <w:rsid w:val="00E86DB3"/>
    <w:rsid w:val="00E87918"/>
    <w:rsid w:val="00E90A56"/>
    <w:rsid w:val="00E90EFB"/>
    <w:rsid w:val="00E91D4F"/>
    <w:rsid w:val="00E92544"/>
    <w:rsid w:val="00E93216"/>
    <w:rsid w:val="00E9338F"/>
    <w:rsid w:val="00E93BBD"/>
    <w:rsid w:val="00E940EC"/>
    <w:rsid w:val="00E950C5"/>
    <w:rsid w:val="00E95787"/>
    <w:rsid w:val="00E96385"/>
    <w:rsid w:val="00E968CB"/>
    <w:rsid w:val="00E96ECE"/>
    <w:rsid w:val="00E97739"/>
    <w:rsid w:val="00E97AB0"/>
    <w:rsid w:val="00EA06C9"/>
    <w:rsid w:val="00EA0C79"/>
    <w:rsid w:val="00EA0E61"/>
    <w:rsid w:val="00EA1081"/>
    <w:rsid w:val="00EA1AE3"/>
    <w:rsid w:val="00EA20CF"/>
    <w:rsid w:val="00EA29E6"/>
    <w:rsid w:val="00EA2EBD"/>
    <w:rsid w:val="00EA3528"/>
    <w:rsid w:val="00EA46BA"/>
    <w:rsid w:val="00EA6096"/>
    <w:rsid w:val="00EA6114"/>
    <w:rsid w:val="00EA6825"/>
    <w:rsid w:val="00EA71FE"/>
    <w:rsid w:val="00EA7FEF"/>
    <w:rsid w:val="00EB04C7"/>
    <w:rsid w:val="00EB0537"/>
    <w:rsid w:val="00EB08CC"/>
    <w:rsid w:val="00EB0D21"/>
    <w:rsid w:val="00EB1538"/>
    <w:rsid w:val="00EB1B46"/>
    <w:rsid w:val="00EB239A"/>
    <w:rsid w:val="00EB24B7"/>
    <w:rsid w:val="00EB2BDB"/>
    <w:rsid w:val="00EB3195"/>
    <w:rsid w:val="00EB447A"/>
    <w:rsid w:val="00EB4822"/>
    <w:rsid w:val="00EB5832"/>
    <w:rsid w:val="00EB59FA"/>
    <w:rsid w:val="00EB5AE1"/>
    <w:rsid w:val="00EC01EF"/>
    <w:rsid w:val="00EC1BE8"/>
    <w:rsid w:val="00EC2051"/>
    <w:rsid w:val="00EC22B7"/>
    <w:rsid w:val="00EC4687"/>
    <w:rsid w:val="00EC582E"/>
    <w:rsid w:val="00EC689B"/>
    <w:rsid w:val="00EC7A70"/>
    <w:rsid w:val="00EC7BAB"/>
    <w:rsid w:val="00EC7C5C"/>
    <w:rsid w:val="00ED23BE"/>
    <w:rsid w:val="00ED23D9"/>
    <w:rsid w:val="00ED2936"/>
    <w:rsid w:val="00ED29F5"/>
    <w:rsid w:val="00ED319D"/>
    <w:rsid w:val="00ED44E7"/>
    <w:rsid w:val="00ED5021"/>
    <w:rsid w:val="00ED5A92"/>
    <w:rsid w:val="00ED6719"/>
    <w:rsid w:val="00ED67BC"/>
    <w:rsid w:val="00EE0368"/>
    <w:rsid w:val="00EE0893"/>
    <w:rsid w:val="00EE1393"/>
    <w:rsid w:val="00EE1634"/>
    <w:rsid w:val="00EE2701"/>
    <w:rsid w:val="00EE2B9D"/>
    <w:rsid w:val="00EE5D54"/>
    <w:rsid w:val="00EE5F63"/>
    <w:rsid w:val="00EE600F"/>
    <w:rsid w:val="00EE6BC2"/>
    <w:rsid w:val="00EE72EF"/>
    <w:rsid w:val="00EE746C"/>
    <w:rsid w:val="00EE77FD"/>
    <w:rsid w:val="00EE7E4D"/>
    <w:rsid w:val="00EF1BFA"/>
    <w:rsid w:val="00EF2704"/>
    <w:rsid w:val="00EF30A4"/>
    <w:rsid w:val="00EF4B22"/>
    <w:rsid w:val="00EF4D02"/>
    <w:rsid w:val="00EF4FC0"/>
    <w:rsid w:val="00EF574E"/>
    <w:rsid w:val="00EF5FCE"/>
    <w:rsid w:val="00EF6341"/>
    <w:rsid w:val="00EF7270"/>
    <w:rsid w:val="00EF738F"/>
    <w:rsid w:val="00F005E0"/>
    <w:rsid w:val="00F008DA"/>
    <w:rsid w:val="00F00D3E"/>
    <w:rsid w:val="00F00F26"/>
    <w:rsid w:val="00F01317"/>
    <w:rsid w:val="00F013C9"/>
    <w:rsid w:val="00F01C9F"/>
    <w:rsid w:val="00F02A7D"/>
    <w:rsid w:val="00F02B2B"/>
    <w:rsid w:val="00F03011"/>
    <w:rsid w:val="00F045F3"/>
    <w:rsid w:val="00F046FC"/>
    <w:rsid w:val="00F049E3"/>
    <w:rsid w:val="00F059DA"/>
    <w:rsid w:val="00F07316"/>
    <w:rsid w:val="00F07415"/>
    <w:rsid w:val="00F0762E"/>
    <w:rsid w:val="00F0790C"/>
    <w:rsid w:val="00F103E7"/>
    <w:rsid w:val="00F1076C"/>
    <w:rsid w:val="00F10944"/>
    <w:rsid w:val="00F11538"/>
    <w:rsid w:val="00F117F2"/>
    <w:rsid w:val="00F118FB"/>
    <w:rsid w:val="00F12127"/>
    <w:rsid w:val="00F13091"/>
    <w:rsid w:val="00F131D5"/>
    <w:rsid w:val="00F139F1"/>
    <w:rsid w:val="00F13CA8"/>
    <w:rsid w:val="00F13FA3"/>
    <w:rsid w:val="00F143BD"/>
    <w:rsid w:val="00F14DD6"/>
    <w:rsid w:val="00F151BE"/>
    <w:rsid w:val="00F160F5"/>
    <w:rsid w:val="00F164A1"/>
    <w:rsid w:val="00F16AAD"/>
    <w:rsid w:val="00F16B74"/>
    <w:rsid w:val="00F16BBE"/>
    <w:rsid w:val="00F17584"/>
    <w:rsid w:val="00F20322"/>
    <w:rsid w:val="00F20B2E"/>
    <w:rsid w:val="00F216B6"/>
    <w:rsid w:val="00F218FF"/>
    <w:rsid w:val="00F221AA"/>
    <w:rsid w:val="00F22485"/>
    <w:rsid w:val="00F23265"/>
    <w:rsid w:val="00F238DE"/>
    <w:rsid w:val="00F23BF9"/>
    <w:rsid w:val="00F23F19"/>
    <w:rsid w:val="00F24553"/>
    <w:rsid w:val="00F25F8B"/>
    <w:rsid w:val="00F261C7"/>
    <w:rsid w:val="00F264CA"/>
    <w:rsid w:val="00F26964"/>
    <w:rsid w:val="00F26B31"/>
    <w:rsid w:val="00F26F46"/>
    <w:rsid w:val="00F274A9"/>
    <w:rsid w:val="00F275D5"/>
    <w:rsid w:val="00F27839"/>
    <w:rsid w:val="00F27E2A"/>
    <w:rsid w:val="00F27E36"/>
    <w:rsid w:val="00F30162"/>
    <w:rsid w:val="00F30E04"/>
    <w:rsid w:val="00F32A96"/>
    <w:rsid w:val="00F33BA0"/>
    <w:rsid w:val="00F34036"/>
    <w:rsid w:val="00F34261"/>
    <w:rsid w:val="00F3454E"/>
    <w:rsid w:val="00F34BEC"/>
    <w:rsid w:val="00F35418"/>
    <w:rsid w:val="00F37455"/>
    <w:rsid w:val="00F37607"/>
    <w:rsid w:val="00F40390"/>
    <w:rsid w:val="00F40533"/>
    <w:rsid w:val="00F407A2"/>
    <w:rsid w:val="00F40C04"/>
    <w:rsid w:val="00F40D49"/>
    <w:rsid w:val="00F417C4"/>
    <w:rsid w:val="00F42CF6"/>
    <w:rsid w:val="00F42F73"/>
    <w:rsid w:val="00F432FD"/>
    <w:rsid w:val="00F43634"/>
    <w:rsid w:val="00F4429F"/>
    <w:rsid w:val="00F446E5"/>
    <w:rsid w:val="00F448DD"/>
    <w:rsid w:val="00F44A14"/>
    <w:rsid w:val="00F45203"/>
    <w:rsid w:val="00F4545C"/>
    <w:rsid w:val="00F45B6B"/>
    <w:rsid w:val="00F45C00"/>
    <w:rsid w:val="00F46010"/>
    <w:rsid w:val="00F47032"/>
    <w:rsid w:val="00F47196"/>
    <w:rsid w:val="00F4737A"/>
    <w:rsid w:val="00F478EB"/>
    <w:rsid w:val="00F47A07"/>
    <w:rsid w:val="00F51794"/>
    <w:rsid w:val="00F51B45"/>
    <w:rsid w:val="00F523D5"/>
    <w:rsid w:val="00F52B4A"/>
    <w:rsid w:val="00F530A7"/>
    <w:rsid w:val="00F536AA"/>
    <w:rsid w:val="00F53F80"/>
    <w:rsid w:val="00F546F0"/>
    <w:rsid w:val="00F5547B"/>
    <w:rsid w:val="00F55A71"/>
    <w:rsid w:val="00F56164"/>
    <w:rsid w:val="00F5650C"/>
    <w:rsid w:val="00F57E6C"/>
    <w:rsid w:val="00F607FF"/>
    <w:rsid w:val="00F60A4E"/>
    <w:rsid w:val="00F6146D"/>
    <w:rsid w:val="00F6229E"/>
    <w:rsid w:val="00F62DC7"/>
    <w:rsid w:val="00F62E52"/>
    <w:rsid w:val="00F6300A"/>
    <w:rsid w:val="00F63898"/>
    <w:rsid w:val="00F63C55"/>
    <w:rsid w:val="00F63DAF"/>
    <w:rsid w:val="00F66E21"/>
    <w:rsid w:val="00F675AA"/>
    <w:rsid w:val="00F71DB3"/>
    <w:rsid w:val="00F7209F"/>
    <w:rsid w:val="00F7232E"/>
    <w:rsid w:val="00F72AB1"/>
    <w:rsid w:val="00F72B5E"/>
    <w:rsid w:val="00F7384E"/>
    <w:rsid w:val="00F739E3"/>
    <w:rsid w:val="00F74B2F"/>
    <w:rsid w:val="00F76348"/>
    <w:rsid w:val="00F76CF5"/>
    <w:rsid w:val="00F77207"/>
    <w:rsid w:val="00F778E2"/>
    <w:rsid w:val="00F77D9F"/>
    <w:rsid w:val="00F80129"/>
    <w:rsid w:val="00F808C0"/>
    <w:rsid w:val="00F81052"/>
    <w:rsid w:val="00F8141D"/>
    <w:rsid w:val="00F815E2"/>
    <w:rsid w:val="00F81F9F"/>
    <w:rsid w:val="00F82795"/>
    <w:rsid w:val="00F831DF"/>
    <w:rsid w:val="00F83B00"/>
    <w:rsid w:val="00F84500"/>
    <w:rsid w:val="00F85786"/>
    <w:rsid w:val="00F858A3"/>
    <w:rsid w:val="00F85C1E"/>
    <w:rsid w:val="00F85C8A"/>
    <w:rsid w:val="00F876AA"/>
    <w:rsid w:val="00F907C1"/>
    <w:rsid w:val="00F91380"/>
    <w:rsid w:val="00F91407"/>
    <w:rsid w:val="00F9238A"/>
    <w:rsid w:val="00F92671"/>
    <w:rsid w:val="00F92AA2"/>
    <w:rsid w:val="00F94ADA"/>
    <w:rsid w:val="00F94C26"/>
    <w:rsid w:val="00F9530E"/>
    <w:rsid w:val="00F95527"/>
    <w:rsid w:val="00F96E6C"/>
    <w:rsid w:val="00F97951"/>
    <w:rsid w:val="00F9B5D3"/>
    <w:rsid w:val="00FA0A44"/>
    <w:rsid w:val="00FA235F"/>
    <w:rsid w:val="00FA2DA2"/>
    <w:rsid w:val="00FA330F"/>
    <w:rsid w:val="00FA37E9"/>
    <w:rsid w:val="00FA3C49"/>
    <w:rsid w:val="00FA406B"/>
    <w:rsid w:val="00FA4740"/>
    <w:rsid w:val="00FA4CF1"/>
    <w:rsid w:val="00FA575E"/>
    <w:rsid w:val="00FA5D00"/>
    <w:rsid w:val="00FA5EC4"/>
    <w:rsid w:val="00FA6996"/>
    <w:rsid w:val="00FA6C5D"/>
    <w:rsid w:val="00FA7AB6"/>
    <w:rsid w:val="00FA7CA4"/>
    <w:rsid w:val="00FB00D1"/>
    <w:rsid w:val="00FB028C"/>
    <w:rsid w:val="00FB07D2"/>
    <w:rsid w:val="00FB0AE6"/>
    <w:rsid w:val="00FB1276"/>
    <w:rsid w:val="00FB1717"/>
    <w:rsid w:val="00FB19CA"/>
    <w:rsid w:val="00FB2579"/>
    <w:rsid w:val="00FB2739"/>
    <w:rsid w:val="00FB28FF"/>
    <w:rsid w:val="00FB3156"/>
    <w:rsid w:val="00FB35C9"/>
    <w:rsid w:val="00FB3763"/>
    <w:rsid w:val="00FB39BB"/>
    <w:rsid w:val="00FB3C9D"/>
    <w:rsid w:val="00FB5CF6"/>
    <w:rsid w:val="00FB6092"/>
    <w:rsid w:val="00FB66A8"/>
    <w:rsid w:val="00FB68E0"/>
    <w:rsid w:val="00FB793F"/>
    <w:rsid w:val="00FC0383"/>
    <w:rsid w:val="00FC0E49"/>
    <w:rsid w:val="00FC136B"/>
    <w:rsid w:val="00FC1CA8"/>
    <w:rsid w:val="00FC1E3F"/>
    <w:rsid w:val="00FC28D2"/>
    <w:rsid w:val="00FC2D38"/>
    <w:rsid w:val="00FC3BB2"/>
    <w:rsid w:val="00FC3D68"/>
    <w:rsid w:val="00FC48A9"/>
    <w:rsid w:val="00FC538D"/>
    <w:rsid w:val="00FC5FE7"/>
    <w:rsid w:val="00FC61B3"/>
    <w:rsid w:val="00FC69FB"/>
    <w:rsid w:val="00FC6B14"/>
    <w:rsid w:val="00FC7339"/>
    <w:rsid w:val="00FC7EB8"/>
    <w:rsid w:val="00FD0336"/>
    <w:rsid w:val="00FD117B"/>
    <w:rsid w:val="00FD14B1"/>
    <w:rsid w:val="00FD1518"/>
    <w:rsid w:val="00FD244C"/>
    <w:rsid w:val="00FD3848"/>
    <w:rsid w:val="00FD509D"/>
    <w:rsid w:val="00FD608F"/>
    <w:rsid w:val="00FD62AE"/>
    <w:rsid w:val="00FD7367"/>
    <w:rsid w:val="00FD7428"/>
    <w:rsid w:val="00FD788C"/>
    <w:rsid w:val="00FD7EC3"/>
    <w:rsid w:val="00FE0084"/>
    <w:rsid w:val="00FE13BA"/>
    <w:rsid w:val="00FE214F"/>
    <w:rsid w:val="00FE339B"/>
    <w:rsid w:val="00FE3841"/>
    <w:rsid w:val="00FE4FE9"/>
    <w:rsid w:val="00FE5891"/>
    <w:rsid w:val="00FE64B2"/>
    <w:rsid w:val="00FE75FF"/>
    <w:rsid w:val="00FF04F6"/>
    <w:rsid w:val="00FF089E"/>
    <w:rsid w:val="00FF0D59"/>
    <w:rsid w:val="00FF1221"/>
    <w:rsid w:val="00FF2591"/>
    <w:rsid w:val="00FF29A8"/>
    <w:rsid w:val="00FF2AD3"/>
    <w:rsid w:val="00FF3620"/>
    <w:rsid w:val="00FF5012"/>
    <w:rsid w:val="00FF5184"/>
    <w:rsid w:val="00FF6146"/>
    <w:rsid w:val="00FF6C81"/>
    <w:rsid w:val="00FF6E4B"/>
    <w:rsid w:val="00FF6EF0"/>
    <w:rsid w:val="00FF72A0"/>
    <w:rsid w:val="0147F25F"/>
    <w:rsid w:val="01C06516"/>
    <w:rsid w:val="027AD768"/>
    <w:rsid w:val="029DB79B"/>
    <w:rsid w:val="02AACA93"/>
    <w:rsid w:val="02B23065"/>
    <w:rsid w:val="02BE726A"/>
    <w:rsid w:val="02E277F6"/>
    <w:rsid w:val="02F2343E"/>
    <w:rsid w:val="02FE76E7"/>
    <w:rsid w:val="03840DF8"/>
    <w:rsid w:val="03AA6C54"/>
    <w:rsid w:val="03FF5A51"/>
    <w:rsid w:val="048A45E0"/>
    <w:rsid w:val="04BA213D"/>
    <w:rsid w:val="056B2AF8"/>
    <w:rsid w:val="0585C6C3"/>
    <w:rsid w:val="06CC8D66"/>
    <w:rsid w:val="070C6F52"/>
    <w:rsid w:val="072AC318"/>
    <w:rsid w:val="073831CD"/>
    <w:rsid w:val="073B8D48"/>
    <w:rsid w:val="078922A5"/>
    <w:rsid w:val="07DBC6CF"/>
    <w:rsid w:val="0890BBB5"/>
    <w:rsid w:val="09978A1C"/>
    <w:rsid w:val="09D69781"/>
    <w:rsid w:val="09D8908A"/>
    <w:rsid w:val="09E86D28"/>
    <w:rsid w:val="0A5ECA73"/>
    <w:rsid w:val="0AF04A5D"/>
    <w:rsid w:val="0B13D014"/>
    <w:rsid w:val="0CB686DF"/>
    <w:rsid w:val="0CC81EBF"/>
    <w:rsid w:val="0D063503"/>
    <w:rsid w:val="0D3D555C"/>
    <w:rsid w:val="0D4E4720"/>
    <w:rsid w:val="0EBE7420"/>
    <w:rsid w:val="0EEC4FE8"/>
    <w:rsid w:val="0FB0E21C"/>
    <w:rsid w:val="10078442"/>
    <w:rsid w:val="1008DF1C"/>
    <w:rsid w:val="1048C2B7"/>
    <w:rsid w:val="117927DD"/>
    <w:rsid w:val="11B90A97"/>
    <w:rsid w:val="11D13EA7"/>
    <w:rsid w:val="125B28B7"/>
    <w:rsid w:val="12946324"/>
    <w:rsid w:val="12C2E501"/>
    <w:rsid w:val="12C40145"/>
    <w:rsid w:val="12FABD70"/>
    <w:rsid w:val="138BA745"/>
    <w:rsid w:val="13BDE5C4"/>
    <w:rsid w:val="14299B03"/>
    <w:rsid w:val="143FD103"/>
    <w:rsid w:val="16233EFE"/>
    <w:rsid w:val="16D612A0"/>
    <w:rsid w:val="17785715"/>
    <w:rsid w:val="17DFCB92"/>
    <w:rsid w:val="17FB7392"/>
    <w:rsid w:val="1818ED4C"/>
    <w:rsid w:val="18715FC8"/>
    <w:rsid w:val="18980B03"/>
    <w:rsid w:val="18D2523E"/>
    <w:rsid w:val="18D39AFF"/>
    <w:rsid w:val="19783296"/>
    <w:rsid w:val="1B3C17CF"/>
    <w:rsid w:val="1C5501F5"/>
    <w:rsid w:val="1CBBDD48"/>
    <w:rsid w:val="1CCE0590"/>
    <w:rsid w:val="1D0FCB6C"/>
    <w:rsid w:val="1D225DC3"/>
    <w:rsid w:val="1DE9CCCC"/>
    <w:rsid w:val="1EB05490"/>
    <w:rsid w:val="1F38D7AD"/>
    <w:rsid w:val="1FF27F27"/>
    <w:rsid w:val="1FFDEF79"/>
    <w:rsid w:val="20115824"/>
    <w:rsid w:val="2020EE98"/>
    <w:rsid w:val="205C19A3"/>
    <w:rsid w:val="20C5DE60"/>
    <w:rsid w:val="210B45BF"/>
    <w:rsid w:val="219AC829"/>
    <w:rsid w:val="21AC3D19"/>
    <w:rsid w:val="21EEA301"/>
    <w:rsid w:val="238112F7"/>
    <w:rsid w:val="23B08BE6"/>
    <w:rsid w:val="241B8E1B"/>
    <w:rsid w:val="24DBDB94"/>
    <w:rsid w:val="25A84BF2"/>
    <w:rsid w:val="25F657BE"/>
    <w:rsid w:val="26635F01"/>
    <w:rsid w:val="269494AC"/>
    <w:rsid w:val="27665B7A"/>
    <w:rsid w:val="27E38C5D"/>
    <w:rsid w:val="28519052"/>
    <w:rsid w:val="28AFE5BE"/>
    <w:rsid w:val="28CD852B"/>
    <w:rsid w:val="28DB60C4"/>
    <w:rsid w:val="28F336CF"/>
    <w:rsid w:val="29476987"/>
    <w:rsid w:val="298B1326"/>
    <w:rsid w:val="29A66854"/>
    <w:rsid w:val="29DE4E37"/>
    <w:rsid w:val="29F33F5C"/>
    <w:rsid w:val="2A0E48BF"/>
    <w:rsid w:val="2A28B823"/>
    <w:rsid w:val="2A5CA659"/>
    <w:rsid w:val="2A6E82E4"/>
    <w:rsid w:val="2AB63368"/>
    <w:rsid w:val="2AC7A2B3"/>
    <w:rsid w:val="2BA807FF"/>
    <w:rsid w:val="2BB2DDFC"/>
    <w:rsid w:val="2C395065"/>
    <w:rsid w:val="2CF1A36F"/>
    <w:rsid w:val="2D82AB88"/>
    <w:rsid w:val="2DD133DE"/>
    <w:rsid w:val="2F3244BD"/>
    <w:rsid w:val="2F4DFBEB"/>
    <w:rsid w:val="2FE6F717"/>
    <w:rsid w:val="30BD40E4"/>
    <w:rsid w:val="31A55FDA"/>
    <w:rsid w:val="31B6B162"/>
    <w:rsid w:val="31C5E02E"/>
    <w:rsid w:val="32043060"/>
    <w:rsid w:val="32094494"/>
    <w:rsid w:val="320C2B5D"/>
    <w:rsid w:val="322AC257"/>
    <w:rsid w:val="325988B3"/>
    <w:rsid w:val="32A7345B"/>
    <w:rsid w:val="33C324C5"/>
    <w:rsid w:val="33FA3BAB"/>
    <w:rsid w:val="34228874"/>
    <w:rsid w:val="345370C0"/>
    <w:rsid w:val="34B7A589"/>
    <w:rsid w:val="34CEE986"/>
    <w:rsid w:val="35CFC138"/>
    <w:rsid w:val="362AA204"/>
    <w:rsid w:val="3665D1E2"/>
    <w:rsid w:val="366F8F9D"/>
    <w:rsid w:val="36ADCAFD"/>
    <w:rsid w:val="36C0CE9A"/>
    <w:rsid w:val="36CAFEC0"/>
    <w:rsid w:val="37127654"/>
    <w:rsid w:val="37EBEF0F"/>
    <w:rsid w:val="37F0C876"/>
    <w:rsid w:val="37F5A808"/>
    <w:rsid w:val="380EE878"/>
    <w:rsid w:val="381A3D8A"/>
    <w:rsid w:val="3820CB9D"/>
    <w:rsid w:val="38F97452"/>
    <w:rsid w:val="392D948E"/>
    <w:rsid w:val="393547DC"/>
    <w:rsid w:val="394D98D3"/>
    <w:rsid w:val="398F47B4"/>
    <w:rsid w:val="3990C33B"/>
    <w:rsid w:val="39CF2C4D"/>
    <w:rsid w:val="3A1A48CD"/>
    <w:rsid w:val="3A81F56C"/>
    <w:rsid w:val="3AA581D2"/>
    <w:rsid w:val="3B450362"/>
    <w:rsid w:val="3B5E93A1"/>
    <w:rsid w:val="3B9708C2"/>
    <w:rsid w:val="3C9A584E"/>
    <w:rsid w:val="3CABC0C1"/>
    <w:rsid w:val="3CE252C7"/>
    <w:rsid w:val="3D2B73C6"/>
    <w:rsid w:val="3D88C1AA"/>
    <w:rsid w:val="3D8E1D5C"/>
    <w:rsid w:val="3D97C826"/>
    <w:rsid w:val="3E13BEDB"/>
    <w:rsid w:val="3E2E2BE0"/>
    <w:rsid w:val="3E91A541"/>
    <w:rsid w:val="3E962C4B"/>
    <w:rsid w:val="3EBC7C84"/>
    <w:rsid w:val="3EC9DF53"/>
    <w:rsid w:val="3F2E48AB"/>
    <w:rsid w:val="3FC085D0"/>
    <w:rsid w:val="3FCEDE52"/>
    <w:rsid w:val="404F3845"/>
    <w:rsid w:val="4056820E"/>
    <w:rsid w:val="411C0F38"/>
    <w:rsid w:val="419AF673"/>
    <w:rsid w:val="425622FF"/>
    <w:rsid w:val="4269C6A4"/>
    <w:rsid w:val="42865F10"/>
    <w:rsid w:val="4295DC47"/>
    <w:rsid w:val="43145663"/>
    <w:rsid w:val="43815FFC"/>
    <w:rsid w:val="43ACE53A"/>
    <w:rsid w:val="43CA44AE"/>
    <w:rsid w:val="43F5359F"/>
    <w:rsid w:val="44509317"/>
    <w:rsid w:val="44FDF690"/>
    <w:rsid w:val="450C29A5"/>
    <w:rsid w:val="46D9181B"/>
    <w:rsid w:val="470C27CB"/>
    <w:rsid w:val="476F190C"/>
    <w:rsid w:val="4785C37A"/>
    <w:rsid w:val="48DDD1CD"/>
    <w:rsid w:val="4A177558"/>
    <w:rsid w:val="4A1793A9"/>
    <w:rsid w:val="4AB19C86"/>
    <w:rsid w:val="4BC3F207"/>
    <w:rsid w:val="4BE98360"/>
    <w:rsid w:val="4C265E23"/>
    <w:rsid w:val="4C444DE6"/>
    <w:rsid w:val="4C50F82C"/>
    <w:rsid w:val="4C5117B6"/>
    <w:rsid w:val="4C6CA0B7"/>
    <w:rsid w:val="4CBCC1E9"/>
    <w:rsid w:val="4CF4CBD1"/>
    <w:rsid w:val="4DB13BAE"/>
    <w:rsid w:val="4DBDDA41"/>
    <w:rsid w:val="4E847687"/>
    <w:rsid w:val="4F1A19FD"/>
    <w:rsid w:val="4F294CD4"/>
    <w:rsid w:val="4F460DB7"/>
    <w:rsid w:val="4F4F21EE"/>
    <w:rsid w:val="4F6731F3"/>
    <w:rsid w:val="50269259"/>
    <w:rsid w:val="50725669"/>
    <w:rsid w:val="509D8020"/>
    <w:rsid w:val="50D405D1"/>
    <w:rsid w:val="50F31B48"/>
    <w:rsid w:val="51C69A0D"/>
    <w:rsid w:val="52161F9B"/>
    <w:rsid w:val="5257A679"/>
    <w:rsid w:val="52A39812"/>
    <w:rsid w:val="52CD50C4"/>
    <w:rsid w:val="52D18761"/>
    <w:rsid w:val="5362AEA2"/>
    <w:rsid w:val="539F69BA"/>
    <w:rsid w:val="53E1C139"/>
    <w:rsid w:val="54702240"/>
    <w:rsid w:val="55175DCA"/>
    <w:rsid w:val="55189FC4"/>
    <w:rsid w:val="55208747"/>
    <w:rsid w:val="557BF0A9"/>
    <w:rsid w:val="55971F0C"/>
    <w:rsid w:val="559FE096"/>
    <w:rsid w:val="55C44653"/>
    <w:rsid w:val="56051C64"/>
    <w:rsid w:val="56480854"/>
    <w:rsid w:val="567C5FE8"/>
    <w:rsid w:val="56824041"/>
    <w:rsid w:val="56BD66E6"/>
    <w:rsid w:val="570DEFCB"/>
    <w:rsid w:val="5710B97D"/>
    <w:rsid w:val="573CBFFA"/>
    <w:rsid w:val="5791FD50"/>
    <w:rsid w:val="579F1F52"/>
    <w:rsid w:val="5810E4EC"/>
    <w:rsid w:val="5849EAC2"/>
    <w:rsid w:val="587CA344"/>
    <w:rsid w:val="58A07422"/>
    <w:rsid w:val="58E5C49E"/>
    <w:rsid w:val="5955C63C"/>
    <w:rsid w:val="59767877"/>
    <w:rsid w:val="59966C53"/>
    <w:rsid w:val="599C30CB"/>
    <w:rsid w:val="5A238B2A"/>
    <w:rsid w:val="5ACB99C0"/>
    <w:rsid w:val="5AE4CEB7"/>
    <w:rsid w:val="5C54D2C8"/>
    <w:rsid w:val="5C8A05B3"/>
    <w:rsid w:val="5CFC1D4D"/>
    <w:rsid w:val="5D141143"/>
    <w:rsid w:val="5D5B5020"/>
    <w:rsid w:val="5D75BBFA"/>
    <w:rsid w:val="5D96AD0E"/>
    <w:rsid w:val="5D99989C"/>
    <w:rsid w:val="5E4445CE"/>
    <w:rsid w:val="5E6005C9"/>
    <w:rsid w:val="5ED94234"/>
    <w:rsid w:val="5EFDDF1C"/>
    <w:rsid w:val="5F2FFD4A"/>
    <w:rsid w:val="5FEB4814"/>
    <w:rsid w:val="60283DFE"/>
    <w:rsid w:val="604B129A"/>
    <w:rsid w:val="608A5383"/>
    <w:rsid w:val="60A9CA08"/>
    <w:rsid w:val="60F3BE92"/>
    <w:rsid w:val="612AFA16"/>
    <w:rsid w:val="6163D6BE"/>
    <w:rsid w:val="619B3152"/>
    <w:rsid w:val="627B55FC"/>
    <w:rsid w:val="62CF3D26"/>
    <w:rsid w:val="630D9F72"/>
    <w:rsid w:val="635CD905"/>
    <w:rsid w:val="6364599A"/>
    <w:rsid w:val="63CE20F5"/>
    <w:rsid w:val="6486E1F8"/>
    <w:rsid w:val="64904C8E"/>
    <w:rsid w:val="64FB8469"/>
    <w:rsid w:val="65512B5B"/>
    <w:rsid w:val="658AABD6"/>
    <w:rsid w:val="659D9A3E"/>
    <w:rsid w:val="65A4F647"/>
    <w:rsid w:val="65B02766"/>
    <w:rsid w:val="65CD1901"/>
    <w:rsid w:val="65FEC4E8"/>
    <w:rsid w:val="6628187A"/>
    <w:rsid w:val="663CEB55"/>
    <w:rsid w:val="66437E26"/>
    <w:rsid w:val="6797D5B8"/>
    <w:rsid w:val="679FE962"/>
    <w:rsid w:val="67C86BD2"/>
    <w:rsid w:val="67D85802"/>
    <w:rsid w:val="682C881A"/>
    <w:rsid w:val="6890DD68"/>
    <w:rsid w:val="68D81577"/>
    <w:rsid w:val="6912AB5D"/>
    <w:rsid w:val="6963993C"/>
    <w:rsid w:val="69C0A32D"/>
    <w:rsid w:val="6AD959BE"/>
    <w:rsid w:val="6B7851D7"/>
    <w:rsid w:val="6BF226EF"/>
    <w:rsid w:val="6C3D454E"/>
    <w:rsid w:val="6CAD8724"/>
    <w:rsid w:val="6D28ED88"/>
    <w:rsid w:val="6D5901DA"/>
    <w:rsid w:val="6D6952F5"/>
    <w:rsid w:val="6D799E1A"/>
    <w:rsid w:val="6D814C62"/>
    <w:rsid w:val="6DE9639B"/>
    <w:rsid w:val="6E41A8E5"/>
    <w:rsid w:val="6EC1376A"/>
    <w:rsid w:val="6EE5C9DF"/>
    <w:rsid w:val="6F11515B"/>
    <w:rsid w:val="6F5A070A"/>
    <w:rsid w:val="6F96263D"/>
    <w:rsid w:val="6F963183"/>
    <w:rsid w:val="702F582D"/>
    <w:rsid w:val="7042BE69"/>
    <w:rsid w:val="70910080"/>
    <w:rsid w:val="70A6508C"/>
    <w:rsid w:val="714B1540"/>
    <w:rsid w:val="714D2262"/>
    <w:rsid w:val="716A4399"/>
    <w:rsid w:val="71C730EE"/>
    <w:rsid w:val="71FC8424"/>
    <w:rsid w:val="720365F5"/>
    <w:rsid w:val="72301E41"/>
    <w:rsid w:val="7233F94A"/>
    <w:rsid w:val="72482783"/>
    <w:rsid w:val="729413E5"/>
    <w:rsid w:val="72969BD1"/>
    <w:rsid w:val="7306454B"/>
    <w:rsid w:val="73CF0B28"/>
    <w:rsid w:val="7419C699"/>
    <w:rsid w:val="742A52B5"/>
    <w:rsid w:val="74787902"/>
    <w:rsid w:val="74E16BC8"/>
    <w:rsid w:val="75526016"/>
    <w:rsid w:val="755F1E1A"/>
    <w:rsid w:val="76930D2C"/>
    <w:rsid w:val="76F9479A"/>
    <w:rsid w:val="7824385F"/>
    <w:rsid w:val="78563893"/>
    <w:rsid w:val="78725CC0"/>
    <w:rsid w:val="78AA0F82"/>
    <w:rsid w:val="78B61B31"/>
    <w:rsid w:val="7964669B"/>
    <w:rsid w:val="79DC762A"/>
    <w:rsid w:val="7A0A2850"/>
    <w:rsid w:val="7A5CC304"/>
    <w:rsid w:val="7A6276F1"/>
    <w:rsid w:val="7AA82C25"/>
    <w:rsid w:val="7AEAB5FA"/>
    <w:rsid w:val="7B5E8F90"/>
    <w:rsid w:val="7B7D0A09"/>
    <w:rsid w:val="7BBB8337"/>
    <w:rsid w:val="7BFD0208"/>
    <w:rsid w:val="7C1D9AA4"/>
    <w:rsid w:val="7C72E174"/>
    <w:rsid w:val="7CD3F66A"/>
    <w:rsid w:val="7D8F83CB"/>
    <w:rsid w:val="7DB001F9"/>
    <w:rsid w:val="7E88110A"/>
    <w:rsid w:val="7EACCFCF"/>
    <w:rsid w:val="7FACA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B3A2DF"/>
  <w15:docId w15:val="{6D1523BB-A28A-4CD3-AF1D-30D700C64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"/>
    <w:qFormat/>
  </w:style>
  <w:style w:type="paragraph" w:styleId="Nagwek1">
    <w:name w:val="heading 1"/>
    <w:basedOn w:val="Normalny"/>
    <w:uiPriority w:val="1"/>
    <w:qFormat/>
    <w:pPr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D509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14B8"/>
    <w:rPr>
      <w:sz w:val="20"/>
      <w:szCs w:val="20"/>
    </w:rPr>
  </w:style>
  <w:style w:type="paragraph" w:styleId="Tekstpodstawowy">
    <w:name w:val="Body Text"/>
    <w:basedOn w:val="Normalny"/>
    <w:link w:val="TekstpodstawowyZnak"/>
    <w:uiPriority w:val="1"/>
    <w:qFormat/>
    <w:pPr>
      <w:ind w:left="810"/>
    </w:pPr>
    <w:rPr>
      <w:rFonts w:ascii="Times New Roman" w:eastAsia="Times New Roman" w:hAnsi="Times New Roman"/>
      <w:sz w:val="24"/>
      <w:szCs w:val="24"/>
    </w:rPr>
  </w:style>
  <w:style w:type="paragraph" w:styleId="Akapitzlist">
    <w:name w:val="List Paragraph"/>
    <w:basedOn w:val="Normalny"/>
    <w:uiPriority w:val="34"/>
    <w:qFormat/>
  </w:style>
  <w:style w:type="paragraph" w:customStyle="1" w:styleId="TableParagraph">
    <w:name w:val="Table Paragraph"/>
    <w:basedOn w:val="Normalny"/>
    <w:uiPriority w:val="1"/>
    <w:qFormat/>
  </w:style>
  <w:style w:type="character" w:styleId="Hipercze">
    <w:name w:val="Hyperlink"/>
    <w:basedOn w:val="Domylnaczcionkaakapitu"/>
    <w:uiPriority w:val="99"/>
    <w:unhideWhenUsed/>
    <w:rsid w:val="00484EFF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F014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F014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A7DF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A7DF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A7DF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A7DF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A7DF4"/>
    <w:rPr>
      <w:b/>
      <w:bCs/>
      <w:sz w:val="20"/>
      <w:szCs w:val="20"/>
    </w:rPr>
  </w:style>
  <w:style w:type="table" w:customStyle="1" w:styleId="NormalTable0">
    <w:name w:val="Normal Table0"/>
    <w:uiPriority w:val="2"/>
    <w:semiHidden/>
    <w:unhideWhenUsed/>
    <w:qFormat/>
    <w:rsid w:val="00964A1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14B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14B8"/>
    <w:rPr>
      <w:vertAlign w:val="superscript"/>
    </w:rPr>
  </w:style>
  <w:style w:type="paragraph" w:styleId="Poprawka">
    <w:name w:val="Revision"/>
    <w:hidden/>
    <w:uiPriority w:val="99"/>
    <w:semiHidden/>
    <w:rsid w:val="00D17C40"/>
    <w:pPr>
      <w:widowControl/>
    </w:pPr>
  </w:style>
  <w:style w:type="paragraph" w:styleId="Nagwek">
    <w:name w:val="header"/>
    <w:basedOn w:val="Normalny"/>
    <w:link w:val="NagwekZnak"/>
    <w:uiPriority w:val="99"/>
    <w:semiHidden/>
    <w:unhideWhenUsed/>
    <w:rsid w:val="00483E3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483E3F"/>
  </w:style>
  <w:style w:type="paragraph" w:styleId="Stopka">
    <w:name w:val="footer"/>
    <w:basedOn w:val="Normalny"/>
    <w:link w:val="StopkaZnak"/>
    <w:uiPriority w:val="99"/>
    <w:semiHidden/>
    <w:unhideWhenUsed/>
    <w:rsid w:val="00483E3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483E3F"/>
  </w:style>
  <w:style w:type="character" w:customStyle="1" w:styleId="TekstpodstawowyZnak">
    <w:name w:val="Tekst podstawowy Znak"/>
    <w:basedOn w:val="Domylnaczcionkaakapitu"/>
    <w:link w:val="Tekstpodstawowy"/>
    <w:uiPriority w:val="1"/>
    <w:rsid w:val="009D6CB4"/>
    <w:rPr>
      <w:rFonts w:ascii="Times New Roman" w:eastAsia="Times New Roman" w:hAnsi="Times New Roman"/>
      <w:sz w:val="24"/>
      <w:szCs w:val="24"/>
    </w:rPr>
  </w:style>
  <w:style w:type="table" w:styleId="Tabela-Siatka">
    <w:name w:val="Table Grid"/>
    <w:basedOn w:val="Standardowy"/>
    <w:uiPriority w:val="39"/>
    <w:rsid w:val="009D6CB4"/>
    <w:pPr>
      <w:widowControl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zmianka1">
    <w:name w:val="Wzmianka1"/>
    <w:basedOn w:val="Domylnaczcionkaakapitu"/>
    <w:uiPriority w:val="99"/>
    <w:unhideWhenUsed/>
    <w:rPr>
      <w:color w:val="2B579A"/>
      <w:shd w:val="clear" w:color="auto" w:fill="E6E6E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C3F94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C3F9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C3F94"/>
    <w:rPr>
      <w:vertAlign w:val="superscript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C201E"/>
    <w:rPr>
      <w:color w:val="605E5C"/>
      <w:shd w:val="clear" w:color="auto" w:fill="E1DFDD"/>
    </w:rPr>
  </w:style>
  <w:style w:type="character" w:customStyle="1" w:styleId="Nagwek2Znak">
    <w:name w:val="Nagłówek 2 Znak"/>
    <w:basedOn w:val="Domylnaczcionkaakapitu"/>
    <w:link w:val="Nagwek2"/>
    <w:uiPriority w:val="9"/>
    <w:rsid w:val="00FD509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Tekstzastpczy">
    <w:name w:val="Placeholder Text"/>
    <w:basedOn w:val="Domylnaczcionkaakapitu"/>
    <w:uiPriority w:val="99"/>
    <w:semiHidden/>
    <w:rsid w:val="00402FDE"/>
    <w:rPr>
      <w:color w:val="808080"/>
    </w:rPr>
  </w:style>
  <w:style w:type="paragraph" w:styleId="NormalnyWeb">
    <w:name w:val="Normal (Web)"/>
    <w:basedOn w:val="Normalny"/>
    <w:uiPriority w:val="99"/>
    <w:semiHidden/>
    <w:unhideWhenUsed/>
    <w:rsid w:val="007E73DB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customStyle="1" w:styleId="Default">
    <w:name w:val="Default"/>
    <w:rsid w:val="00475B43"/>
    <w:pPr>
      <w:widowControl/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sz w:val="24"/>
      <w:szCs w:val="24"/>
      <w:lang w:val="pl-PL"/>
    </w:rPr>
  </w:style>
  <w:style w:type="character" w:customStyle="1" w:styleId="normaltextrun">
    <w:name w:val="normaltextrun"/>
    <w:basedOn w:val="Domylnaczcionkaakapitu"/>
    <w:rsid w:val="007E057B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BD65BE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64167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536D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40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78352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469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84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24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4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0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15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4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92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7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60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47087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9002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43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2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2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4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0714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142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6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0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4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74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846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99268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9f4927-b157-46f5-a209-2109b1797b94">
      <Terms xmlns="http://schemas.microsoft.com/office/infopath/2007/PartnerControls"/>
    </lcf76f155ced4ddcb4097134ff3c332f>
    <TaxCatchAll xmlns="91f7050c-bf9b-450b-b255-8087edeb65c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AFA8C57931C94D8314C88E9CBCEECF" ma:contentTypeVersion="16" ma:contentTypeDescription="Utwórz nowy dokument." ma:contentTypeScope="" ma:versionID="91848fab5d6580d0008cf3ed694e8cd5">
  <xsd:schema xmlns:xsd="http://www.w3.org/2001/XMLSchema" xmlns:xs="http://www.w3.org/2001/XMLSchema" xmlns:p="http://schemas.microsoft.com/office/2006/metadata/properties" xmlns:ns2="579f4927-b157-46f5-a209-2109b1797b94" xmlns:ns3="91f7050c-bf9b-450b-b255-8087edeb65c4" targetNamespace="http://schemas.microsoft.com/office/2006/metadata/properties" ma:root="true" ma:fieldsID="f6afeac72afd2af055b87a653b7546fb" ns2:_="" ns3:_="">
    <xsd:import namespace="579f4927-b157-46f5-a209-2109b1797b94"/>
    <xsd:import namespace="91f7050c-bf9b-450b-b255-8087edeb65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f4927-b157-46f5-a209-2109b1797b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7050c-bf9b-450b-b255-8087edeb65c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e6bbf2b-71b3-45db-909f-fc9531b42e9a}" ma:internalName="TaxCatchAll" ma:showField="CatchAllData" ma:web="91f7050c-bf9b-450b-b255-8087edeb65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3C0A16-078E-49B4-BB76-C48BF57376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1A43FF3-65F2-46BF-877B-099AE848278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539D74B-073E-45E4-B389-303223D780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720B6D-6D75-4C7B-8FD5-DCF7C3E3F10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3</Pages>
  <Words>800</Words>
  <Characters>4803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Jagielloński</Company>
  <LinksUpToDate>false</LinksUpToDate>
  <CharactersWithSpaces>5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Powszedniak</dc:creator>
  <cp:keywords/>
  <cp:lastModifiedBy>Michał Powszedniak</cp:lastModifiedBy>
  <cp:revision>120</cp:revision>
  <cp:lastPrinted>2022-03-22T09:29:00Z</cp:lastPrinted>
  <dcterms:created xsi:type="dcterms:W3CDTF">2022-04-25T13:19:00Z</dcterms:created>
  <dcterms:modified xsi:type="dcterms:W3CDTF">2022-05-18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4-08T00:00:00Z</vt:filetime>
  </property>
  <property fmtid="{D5CDD505-2E9C-101B-9397-08002B2CF9AE}" pid="3" name="LastSaved">
    <vt:filetime>2019-03-07T00:00:00Z</vt:filetime>
  </property>
  <property fmtid="{D5CDD505-2E9C-101B-9397-08002B2CF9AE}" pid="4" name="ContentTypeId">
    <vt:lpwstr>0x01010026AFA8C57931C94D8314C88E9CBCEECF</vt:lpwstr>
  </property>
</Properties>
</file>